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83B05" w:rsidP="00D83B05" w:rsidRDefault="0010245A" w14:paraId="105232A7" w14:textId="414FDEF6">
      <w:pPr>
        <w:spacing w:after="0" w:line="240" w:lineRule="auto"/>
        <w:rPr>
          <w:b/>
          <w:bCs/>
        </w:rPr>
      </w:pPr>
      <w:r>
        <w:rPr>
          <w:b/>
          <w:bCs/>
          <w:noProof/>
        </w:rPr>
        <w:drawing>
          <wp:inline distT="0" distB="0" distL="0" distR="0" wp14:anchorId="51E28697" wp14:editId="501E9BE7">
            <wp:extent cx="1470212" cy="403522"/>
            <wp:effectExtent l="0" t="0" r="3175" b="3175"/>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3236" cy="489436"/>
                    </a:xfrm>
                    <a:prstGeom prst="rect">
                      <a:avLst/>
                    </a:prstGeom>
                  </pic:spPr>
                </pic:pic>
              </a:graphicData>
            </a:graphic>
          </wp:inline>
        </w:drawing>
      </w:r>
    </w:p>
    <w:p w:rsidR="00D83B05" w:rsidP="00D83B05" w:rsidRDefault="00D83B05" w14:paraId="5F37ECB7" w14:textId="77777777">
      <w:pPr>
        <w:spacing w:after="0" w:line="240" w:lineRule="auto"/>
        <w:jc w:val="center"/>
        <w:rPr>
          <w:b/>
          <w:bCs/>
        </w:rPr>
      </w:pPr>
    </w:p>
    <w:p w:rsidR="00564807" w:rsidP="00564807" w:rsidRDefault="00564807" w14:paraId="3F841309" w14:textId="77777777">
      <w:pPr>
        <w:spacing w:after="0" w:line="240" w:lineRule="auto"/>
        <w:jc w:val="center"/>
        <w:rPr>
          <w:b/>
          <w:bCs/>
        </w:rPr>
      </w:pPr>
      <w:r>
        <w:rPr>
          <w:b/>
          <w:bCs/>
        </w:rPr>
        <w:t>U.S. Small Business Administration (SBA)</w:t>
      </w:r>
    </w:p>
    <w:p w:rsidR="00564807" w:rsidP="00564807" w:rsidRDefault="00564807" w14:paraId="48DB1790" w14:textId="77777777">
      <w:pPr>
        <w:spacing w:after="0" w:line="240" w:lineRule="auto"/>
        <w:jc w:val="center"/>
        <w:rPr>
          <w:b/>
          <w:bCs/>
        </w:rPr>
      </w:pPr>
      <w:r>
        <w:rPr>
          <w:b/>
          <w:bCs/>
        </w:rPr>
        <w:t>Targeted Hispanic Research Services</w:t>
      </w:r>
    </w:p>
    <w:p w:rsidR="00564807" w:rsidP="00564807" w:rsidRDefault="00564807" w14:paraId="1823BA3E" w14:textId="77777777">
      <w:pPr>
        <w:spacing w:after="0" w:line="240" w:lineRule="auto"/>
        <w:jc w:val="center"/>
        <w:rPr>
          <w:b/>
          <w:bCs/>
        </w:rPr>
      </w:pPr>
      <w:r>
        <w:rPr>
          <w:b/>
          <w:bCs/>
        </w:rPr>
        <w:t>DYADS/TRIADS WITH SPANISH-SPEAKING HISPANIC BUSINESS OWNERS AND ENTREPRENEURS</w:t>
      </w:r>
    </w:p>
    <w:p w:rsidR="00564807" w:rsidP="00564807" w:rsidRDefault="00564807" w14:paraId="2DACA894" w14:textId="77777777">
      <w:pPr>
        <w:spacing w:after="0" w:line="240" w:lineRule="auto"/>
        <w:jc w:val="center"/>
        <w:rPr>
          <w:b/>
          <w:bCs/>
        </w:rPr>
      </w:pPr>
    </w:p>
    <w:p w:rsidRPr="00822239" w:rsidR="00564807" w:rsidP="00564807" w:rsidRDefault="00564807" w14:paraId="53CBF741" w14:textId="19A6F495">
      <w:pPr>
        <w:spacing w:after="0" w:line="240" w:lineRule="auto"/>
        <w:jc w:val="center"/>
        <w:rPr>
          <w:b/>
          <w:bCs/>
          <w:sz w:val="36"/>
          <w:szCs w:val="36"/>
        </w:rPr>
      </w:pPr>
      <w:r>
        <w:rPr>
          <w:b/>
          <w:bCs/>
          <w:sz w:val="36"/>
          <w:szCs w:val="36"/>
        </w:rPr>
        <w:t>DYAD/TRIAD INTERVIEWER GUIDE</w:t>
      </w:r>
    </w:p>
    <w:p w:rsidR="00564807" w:rsidP="00564807" w:rsidRDefault="00DF0AE7" w14:paraId="52D94903" w14:textId="410BE5AE">
      <w:pPr>
        <w:spacing w:after="0" w:line="240" w:lineRule="auto"/>
        <w:jc w:val="center"/>
        <w:rPr>
          <w:b/>
          <w:bCs/>
        </w:rPr>
      </w:pPr>
      <w:r>
        <w:rPr>
          <w:b/>
          <w:bCs/>
        </w:rPr>
        <w:t>(</w:t>
      </w:r>
      <w:r w:rsidRPr="001672F4">
        <w:rPr>
          <w:b/>
          <w:bCs/>
          <w:highlight w:val="cyan"/>
        </w:rPr>
        <w:t>45-minute</w:t>
      </w:r>
      <w:r>
        <w:rPr>
          <w:b/>
          <w:bCs/>
        </w:rPr>
        <w:t xml:space="preserve"> interview)</w:t>
      </w:r>
    </w:p>
    <w:p w:rsidR="00564807" w:rsidP="00564807" w:rsidRDefault="007827D6" w14:paraId="74D2CE1B" w14:textId="156F209C">
      <w:pPr>
        <w:spacing w:after="0" w:line="240" w:lineRule="auto"/>
        <w:jc w:val="center"/>
        <w:rPr>
          <w:b/>
          <w:bCs/>
        </w:rPr>
      </w:pPr>
      <w:r>
        <w:rPr>
          <w:b/>
          <w:bCs/>
          <w:highlight w:val="green"/>
        </w:rPr>
        <w:t>A</w:t>
      </w:r>
      <w:r w:rsidRPr="005D737F" w:rsidR="00564807">
        <w:rPr>
          <w:b/>
          <w:bCs/>
          <w:highlight w:val="green"/>
        </w:rPr>
        <w:t>s of</w:t>
      </w:r>
      <w:r w:rsidR="009B4ED8">
        <w:rPr>
          <w:b/>
          <w:bCs/>
          <w:highlight w:val="green"/>
        </w:rPr>
        <w:t xml:space="preserve"> July</w:t>
      </w:r>
      <w:r w:rsidRPr="005D737F" w:rsidR="009C76A5">
        <w:rPr>
          <w:b/>
          <w:bCs/>
          <w:highlight w:val="green"/>
        </w:rPr>
        <w:t xml:space="preserve"> </w:t>
      </w:r>
      <w:r w:rsidR="00713B20">
        <w:rPr>
          <w:b/>
          <w:bCs/>
          <w:highlight w:val="green"/>
        </w:rPr>
        <w:t>2</w:t>
      </w:r>
      <w:r>
        <w:rPr>
          <w:b/>
          <w:bCs/>
          <w:highlight w:val="green"/>
        </w:rPr>
        <w:t>9</w:t>
      </w:r>
      <w:r w:rsidRPr="005D737F" w:rsidR="00564807">
        <w:rPr>
          <w:b/>
          <w:bCs/>
          <w:highlight w:val="green"/>
        </w:rPr>
        <w:t>, 2020</w:t>
      </w:r>
    </w:p>
    <w:p w:rsidRPr="000D2F37" w:rsidR="00564807" w:rsidP="001672F4" w:rsidRDefault="00564807" w14:paraId="1E7D5DCC" w14:textId="77777777">
      <w:pPr>
        <w:spacing w:after="0" w:line="240" w:lineRule="auto"/>
        <w:rPr>
          <w:b/>
          <w:sz w:val="24"/>
          <w:szCs w:val="24"/>
        </w:rPr>
      </w:pPr>
    </w:p>
    <w:p w:rsidRPr="00595269" w:rsidR="00D83B05" w:rsidP="00595269" w:rsidRDefault="00AA7FD4" w14:paraId="42626974" w14:textId="79C94BD6">
      <w:pPr>
        <w:shd w:val="pct25" w:color="auto" w:fill="auto"/>
        <w:ind w:left="720" w:hanging="720"/>
        <w:rPr>
          <w:bCs/>
        </w:rPr>
      </w:pPr>
      <w:r>
        <w:rPr>
          <w:b/>
          <w:bCs/>
        </w:rPr>
        <w:t>I.</w:t>
      </w:r>
      <w:r>
        <w:rPr>
          <w:b/>
          <w:bCs/>
        </w:rPr>
        <w:tab/>
        <w:t xml:space="preserve">INTERVIEW BACKGROUND/CONVERSATION GUIDELINES </w:t>
      </w:r>
      <w:r w:rsidR="00D83B05">
        <w:rPr>
          <w:b/>
          <w:bCs/>
          <w:highlight w:val="cyan"/>
        </w:rPr>
        <w:t>[</w:t>
      </w:r>
      <w:r w:rsidR="005E04AE">
        <w:rPr>
          <w:b/>
          <w:bCs/>
          <w:highlight w:val="cyan"/>
        </w:rPr>
        <w:t>2-3</w:t>
      </w:r>
      <w:r w:rsidR="006C5B7D">
        <w:rPr>
          <w:b/>
          <w:bCs/>
          <w:highlight w:val="cyan"/>
        </w:rPr>
        <w:t xml:space="preserve"> </w:t>
      </w:r>
      <w:r w:rsidR="00D83B05">
        <w:rPr>
          <w:b/>
          <w:bCs/>
          <w:highlight w:val="cyan"/>
        </w:rPr>
        <w:t>minutes</w:t>
      </w:r>
      <w:r w:rsidR="00D83B05">
        <w:rPr>
          <w:b/>
          <w:bCs/>
        </w:rPr>
        <w:t>]</w:t>
      </w:r>
    </w:p>
    <w:p w:rsidR="00D83B05" w:rsidP="00A708CF" w:rsidRDefault="00D83B05" w14:paraId="54745CDC" w14:textId="7C972570">
      <w:pPr>
        <w:pStyle w:val="ListParagraph"/>
        <w:numPr>
          <w:ilvl w:val="0"/>
          <w:numId w:val="1"/>
        </w:numPr>
        <w:spacing w:after="0" w:line="240" w:lineRule="auto"/>
      </w:pPr>
      <w:r>
        <w:t>Thank you for</w:t>
      </w:r>
      <w:r w:rsidR="00DF0AE7">
        <w:t xml:space="preserve"> taking time out of your busy day and</w:t>
      </w:r>
      <w:r>
        <w:t xml:space="preserve"> agreeing to participate</w:t>
      </w:r>
      <w:r w:rsidR="00DF0AE7">
        <w:t xml:space="preserve"> in this</w:t>
      </w:r>
      <w:r w:rsidR="00624DCF">
        <w:t xml:space="preserve"> approximately 45-minute</w:t>
      </w:r>
      <w:r w:rsidR="00DF0AE7">
        <w:t xml:space="preserve"> interview</w:t>
      </w:r>
      <w:r>
        <w:t>.</w:t>
      </w:r>
      <w:r w:rsidR="00BB1F78">
        <w:t xml:space="preserve"> As mentioned when we </w:t>
      </w:r>
      <w:r w:rsidR="006C079C">
        <w:t>spoke with</w:t>
      </w:r>
      <w:r w:rsidR="00BB1F78">
        <w:t xml:space="preserve"> you</w:t>
      </w:r>
      <w:r w:rsidR="006C079C">
        <w:t xml:space="preserve"> to determine your eligibility</w:t>
      </w:r>
      <w:r w:rsidR="00853506">
        <w:t xml:space="preserve"> to participate in this project</w:t>
      </w:r>
      <w:r w:rsidR="00BB1F78">
        <w:t xml:space="preserve">, there </w:t>
      </w:r>
      <w:r w:rsidR="006C19A5">
        <w:t>are</w:t>
      </w:r>
      <w:r w:rsidR="00BB1F78">
        <w:t xml:space="preserve"> [two/three] participants (aside from me) in this small group </w:t>
      </w:r>
      <w:r w:rsidR="000A7D56">
        <w:t xml:space="preserve">interview </w:t>
      </w:r>
      <w:r w:rsidR="00BB1F78">
        <w:t>discussion.</w:t>
      </w:r>
      <w:r w:rsidR="00712308">
        <w:t xml:space="preserve"> [Note: </w:t>
      </w:r>
      <w:r w:rsidR="002914B1">
        <w:t>T</w:t>
      </w:r>
      <w:r w:rsidR="00712308">
        <w:t>his discussion will be held in Spanish</w:t>
      </w:r>
      <w:r w:rsidR="002914B1">
        <w:t xml:space="preserve">, and the moderator will follow </w:t>
      </w:r>
      <w:r w:rsidR="00712308">
        <w:t>this guide. The SBA will approve the Spanish-language guide prior to conducting the interviews.]</w:t>
      </w:r>
    </w:p>
    <w:p w:rsidR="00D83B05" w:rsidP="00A708CF" w:rsidRDefault="00D83B05" w14:paraId="0F1B35F9" w14:textId="3F561CAC">
      <w:pPr>
        <w:pStyle w:val="ListParagraph"/>
        <w:numPr>
          <w:ilvl w:val="0"/>
          <w:numId w:val="1"/>
        </w:numPr>
        <w:spacing w:after="0" w:line="240" w:lineRule="auto"/>
      </w:pPr>
      <w:r>
        <w:t xml:space="preserve">The objectives of this </w:t>
      </w:r>
      <w:r w:rsidR="00DF0AE7">
        <w:t xml:space="preserve">interview </w:t>
      </w:r>
      <w:r>
        <w:t>are to:</w:t>
      </w:r>
    </w:p>
    <w:p w:rsidRPr="009B0BD2" w:rsidR="00D83B05" w:rsidP="00A708CF" w:rsidRDefault="00624DCF" w14:paraId="21F240F7" w14:textId="2E8345E6">
      <w:pPr>
        <w:pStyle w:val="ListParagraph"/>
        <w:numPr>
          <w:ilvl w:val="1"/>
          <w:numId w:val="2"/>
        </w:numPr>
        <w:spacing w:after="0" w:line="240" w:lineRule="auto"/>
      </w:pPr>
      <w:r>
        <w:t>Better understan</w:t>
      </w:r>
      <w:r w:rsidR="000A0A8D">
        <w:t>d</w:t>
      </w:r>
      <w:r w:rsidR="00DF0AE7">
        <w:t xml:space="preserve"> the kind of support that you, as</w:t>
      </w:r>
      <w:r w:rsidR="00D83B05">
        <w:t xml:space="preserve"> Spanish-speaking </w:t>
      </w:r>
      <w:r w:rsidR="00DF0AE7">
        <w:t xml:space="preserve">small </w:t>
      </w:r>
      <w:r w:rsidR="00D83B05">
        <w:t>business owners and entrepreneurs</w:t>
      </w:r>
      <w:r w:rsidR="00DF0AE7">
        <w:t>,</w:t>
      </w:r>
      <w:r w:rsidR="004025CE">
        <w:t xml:space="preserve"> </w:t>
      </w:r>
      <w:r w:rsidR="00DF0AE7">
        <w:t>need</w:t>
      </w:r>
      <w:r w:rsidR="00D83B05">
        <w:t xml:space="preserve"> from </w:t>
      </w:r>
      <w:r w:rsidR="004025CE">
        <w:t>the</w:t>
      </w:r>
      <w:r w:rsidR="00DF0AE7">
        <w:t xml:space="preserve"> </w:t>
      </w:r>
      <w:r w:rsidR="00245C10">
        <w:t xml:space="preserve">U.S. </w:t>
      </w:r>
      <w:r w:rsidR="00DF0AE7">
        <w:t>Small Business Administration</w:t>
      </w:r>
      <w:r w:rsidR="004025CE">
        <w:t xml:space="preserve"> </w:t>
      </w:r>
      <w:r w:rsidR="00DF0AE7">
        <w:t>(</w:t>
      </w:r>
      <w:r w:rsidR="00DB5CA8">
        <w:t>SBA</w:t>
      </w:r>
      <w:r w:rsidR="00DF0AE7">
        <w:t>)</w:t>
      </w:r>
      <w:r w:rsidR="00595269">
        <w:t>;</w:t>
      </w:r>
      <w:r w:rsidRPr="009B0BD2" w:rsidR="003C65F3">
        <w:t xml:space="preserve"> </w:t>
      </w:r>
      <w:r w:rsidRPr="009B0BD2" w:rsidR="00D83B05">
        <w:t>and</w:t>
      </w:r>
    </w:p>
    <w:p w:rsidR="00D83B05" w:rsidP="00A708CF" w:rsidRDefault="00F77E78" w14:paraId="65B2FD59" w14:textId="6612FC3C">
      <w:pPr>
        <w:pStyle w:val="ListParagraph"/>
        <w:numPr>
          <w:ilvl w:val="1"/>
          <w:numId w:val="2"/>
        </w:numPr>
        <w:spacing w:after="0" w:line="240" w:lineRule="auto"/>
      </w:pPr>
      <w:r>
        <w:t>Explore</w:t>
      </w:r>
      <w:r w:rsidR="00D83B05">
        <w:t xml:space="preserve"> </w:t>
      </w:r>
      <w:r w:rsidR="00EA6368">
        <w:t>what</w:t>
      </w:r>
      <w:r w:rsidR="00DF0AE7">
        <w:t xml:space="preserve"> business-related</w:t>
      </w:r>
      <w:r w:rsidR="00EA6368">
        <w:t xml:space="preserve"> </w:t>
      </w:r>
      <w:r w:rsidR="00414CE3">
        <w:t xml:space="preserve">information you </w:t>
      </w:r>
      <w:r w:rsidR="00A36D79">
        <w:t>need</w:t>
      </w:r>
      <w:r w:rsidR="00414CE3">
        <w:t xml:space="preserve">, how best the SBA can support your </w:t>
      </w:r>
      <w:r w:rsidR="00DF0AE7">
        <w:t xml:space="preserve">small </w:t>
      </w:r>
      <w:r w:rsidR="00414CE3">
        <w:t>business</w:t>
      </w:r>
      <w:r w:rsidR="00DF0AE7">
        <w:t>es</w:t>
      </w:r>
      <w:r w:rsidR="00414CE3">
        <w:t xml:space="preserve">, and </w:t>
      </w:r>
      <w:r w:rsidR="00624DCF">
        <w:t>how</w:t>
      </w:r>
      <w:r w:rsidR="00DF0AE7">
        <w:t xml:space="preserve"> the SBA </w:t>
      </w:r>
      <w:r w:rsidR="00624DCF">
        <w:t>can best</w:t>
      </w:r>
      <w:r w:rsidR="00DF0AE7">
        <w:t xml:space="preserve"> </w:t>
      </w:r>
      <w:r w:rsidR="00414CE3">
        <w:t>communicate</w:t>
      </w:r>
      <w:r w:rsidR="00624DCF">
        <w:t xml:space="preserve"> and deliver</w:t>
      </w:r>
      <w:r w:rsidR="00414CE3">
        <w:t xml:space="preserve"> important</w:t>
      </w:r>
      <w:r w:rsidR="00245C10">
        <w:t xml:space="preserve"> business-related</w:t>
      </w:r>
      <w:r w:rsidR="00414CE3">
        <w:t xml:space="preserve"> information</w:t>
      </w:r>
      <w:r w:rsidR="007F6624">
        <w:t xml:space="preserve"> </w:t>
      </w:r>
      <w:r w:rsidR="00DF0AE7">
        <w:t>to you</w:t>
      </w:r>
      <w:r w:rsidR="007F6624">
        <w:t>.</w:t>
      </w:r>
    </w:p>
    <w:p w:rsidR="00D83B05" w:rsidP="00A708CF" w:rsidRDefault="00D83B05" w14:paraId="1BF3B186" w14:textId="2B36D690">
      <w:pPr>
        <w:pStyle w:val="ListParagraph"/>
        <w:numPr>
          <w:ilvl w:val="0"/>
          <w:numId w:val="1"/>
        </w:numPr>
        <w:spacing w:after="0" w:line="240" w:lineRule="auto"/>
      </w:pPr>
      <w:r>
        <w:t xml:space="preserve">There are no right or wrong answers to any of the questions I will be asking during this </w:t>
      </w:r>
      <w:r w:rsidR="00245C10">
        <w:t>interview</w:t>
      </w:r>
      <w:r>
        <w:t xml:space="preserve">. We are looking for honest feedback, mainly in the form of your experiences and observations. </w:t>
      </w:r>
    </w:p>
    <w:p w:rsidR="00D83B05" w:rsidP="00A708CF" w:rsidRDefault="00D83B05" w14:paraId="6EEE2842" w14:textId="25599856">
      <w:pPr>
        <w:pStyle w:val="ListParagraph"/>
        <w:numPr>
          <w:ilvl w:val="0"/>
          <w:numId w:val="1"/>
        </w:numPr>
        <w:spacing w:after="0" w:line="240" w:lineRule="auto"/>
      </w:pPr>
      <w:r>
        <w:t xml:space="preserve">What you say during this </w:t>
      </w:r>
      <w:r w:rsidR="00245C10">
        <w:t xml:space="preserve">interview </w:t>
      </w:r>
      <w:r>
        <w:t>will be kept strictly confidential (we will not use any names in the summary report; all data will be reported in the aggregate).</w:t>
      </w:r>
    </w:p>
    <w:p w:rsidR="00D83B05" w:rsidP="00A708CF" w:rsidRDefault="00D83B05" w14:paraId="418B703A" w14:textId="210CB41A">
      <w:pPr>
        <w:pStyle w:val="ListParagraph"/>
        <w:numPr>
          <w:ilvl w:val="0"/>
          <w:numId w:val="1"/>
        </w:numPr>
        <w:spacing w:after="0" w:line="240" w:lineRule="auto"/>
      </w:pPr>
      <w:r>
        <w:t xml:space="preserve">Your participation in this </w:t>
      </w:r>
      <w:r w:rsidR="00414CE3">
        <w:t xml:space="preserve">discussion </w:t>
      </w:r>
      <w:r>
        <w:t>is voluntary. What this means is that you are free to decline to answer any question that you do not want to answer and to end the interview at any time, without penalty.</w:t>
      </w:r>
    </w:p>
    <w:p w:rsidR="006C5B7D" w:rsidP="00A708CF" w:rsidRDefault="006C5B7D" w14:paraId="7F6613D8" w14:textId="147CF07F">
      <w:pPr>
        <w:pStyle w:val="ListParagraph"/>
        <w:numPr>
          <w:ilvl w:val="0"/>
          <w:numId w:val="1"/>
        </w:numPr>
        <w:spacing w:after="0" w:line="240" w:lineRule="auto"/>
      </w:pPr>
      <w:r>
        <w:t>My colleague is on the line to take notes.</w:t>
      </w:r>
    </w:p>
    <w:p w:rsidR="00245C10" w:rsidP="00A708CF" w:rsidRDefault="00245C10" w14:paraId="4EDF1602" w14:textId="11102970">
      <w:pPr>
        <w:pStyle w:val="ListParagraph"/>
        <w:numPr>
          <w:ilvl w:val="0"/>
          <w:numId w:val="1"/>
        </w:numPr>
        <w:spacing w:after="0" w:line="240" w:lineRule="auto"/>
      </w:pPr>
      <w:r>
        <w:t>I would like to audio-record the interview for data analysis purposes only. Do I have your permission to audio-record this interview?</w:t>
      </w:r>
    </w:p>
    <w:p w:rsidR="00A1282C" w:rsidP="00D83B05" w:rsidRDefault="00A1282C" w14:paraId="7213D664" w14:textId="06EA9008">
      <w:pPr>
        <w:spacing w:after="0" w:line="240" w:lineRule="auto"/>
      </w:pPr>
    </w:p>
    <w:p w:rsidRPr="001672F4" w:rsidR="00245C10" w:rsidP="00D83B05" w:rsidRDefault="006C5B7D" w14:paraId="4063A8B7" w14:textId="680C2644">
      <w:pPr>
        <w:spacing w:after="0" w:line="240" w:lineRule="auto"/>
        <w:rPr>
          <w:b/>
          <w:bCs/>
        </w:rPr>
      </w:pPr>
      <w:r w:rsidRPr="001672F4">
        <w:rPr>
          <w:b/>
          <w:bCs/>
        </w:rPr>
        <w:t>PARTICIPANT INTRODUCTIONS</w:t>
      </w:r>
      <w:r w:rsidR="005E04AE">
        <w:rPr>
          <w:b/>
          <w:bCs/>
        </w:rPr>
        <w:t xml:space="preserve"> </w:t>
      </w:r>
      <w:r w:rsidR="005E04AE">
        <w:rPr>
          <w:b/>
          <w:bCs/>
          <w:highlight w:val="cyan"/>
        </w:rPr>
        <w:t>[2-3 minutes</w:t>
      </w:r>
      <w:r w:rsidR="005E04AE">
        <w:rPr>
          <w:b/>
          <w:bCs/>
        </w:rPr>
        <w:t>]</w:t>
      </w:r>
    </w:p>
    <w:p w:rsidR="006C5B7D" w:rsidP="00D83B05" w:rsidRDefault="006C5B7D" w14:paraId="5B8C1EBD" w14:textId="29842F33">
      <w:pPr>
        <w:spacing w:after="0" w:line="240" w:lineRule="auto"/>
      </w:pPr>
    </w:p>
    <w:p w:rsidR="006C5B7D" w:rsidP="00D83B05" w:rsidRDefault="006C5B7D" w14:paraId="7CCAD049" w14:textId="1813BD76">
      <w:pPr>
        <w:spacing w:after="0" w:line="240" w:lineRule="auto"/>
      </w:pPr>
      <w:r>
        <w:t>When I call your first name, please introduce yourself</w:t>
      </w:r>
      <w:r w:rsidR="00012415">
        <w:t xml:space="preserve"> </w:t>
      </w:r>
      <w:r w:rsidR="00A36D79">
        <w:t xml:space="preserve">very </w:t>
      </w:r>
      <w:r w:rsidR="00012415">
        <w:t>briefly</w:t>
      </w:r>
      <w:r>
        <w:t xml:space="preserve"> by letting us know:</w:t>
      </w:r>
    </w:p>
    <w:p w:rsidR="00C2332F" w:rsidP="00A708CF" w:rsidRDefault="006C5B7D" w14:paraId="5AD34A56" w14:textId="77777777">
      <w:pPr>
        <w:pStyle w:val="ListParagraph"/>
        <w:numPr>
          <w:ilvl w:val="0"/>
          <w:numId w:val="7"/>
        </w:numPr>
        <w:spacing w:after="0" w:line="240" w:lineRule="auto"/>
      </w:pPr>
      <w:r w:rsidRPr="00C2332F">
        <w:t>Your city and state;</w:t>
      </w:r>
    </w:p>
    <w:p w:rsidR="00C2332F" w:rsidP="00A708CF" w:rsidRDefault="006C5B7D" w14:paraId="275A7352" w14:textId="77777777">
      <w:pPr>
        <w:pStyle w:val="ListParagraph"/>
        <w:numPr>
          <w:ilvl w:val="0"/>
          <w:numId w:val="7"/>
        </w:numPr>
        <w:spacing w:after="0" w:line="240" w:lineRule="auto"/>
      </w:pPr>
      <w:r w:rsidRPr="00C2332F">
        <w:t>The industry you work in;</w:t>
      </w:r>
    </w:p>
    <w:p w:rsidRPr="00C2332F" w:rsidR="006C5B7D" w:rsidP="00A708CF" w:rsidRDefault="006C5B7D" w14:paraId="53B0BB6B" w14:textId="208EF505">
      <w:pPr>
        <w:pStyle w:val="ListParagraph"/>
        <w:numPr>
          <w:ilvl w:val="0"/>
          <w:numId w:val="7"/>
        </w:numPr>
        <w:spacing w:after="0" w:line="240" w:lineRule="auto"/>
      </w:pPr>
      <w:r w:rsidRPr="00C2332F">
        <w:t>How long your small business has been in operation; and</w:t>
      </w:r>
    </w:p>
    <w:p w:rsidRPr="00C2332F" w:rsidR="006C5B7D" w:rsidP="00A708CF" w:rsidRDefault="006C5B7D" w14:paraId="634D358B" w14:textId="5945A633">
      <w:pPr>
        <w:pStyle w:val="ListParagraph"/>
        <w:numPr>
          <w:ilvl w:val="0"/>
          <w:numId w:val="7"/>
        </w:numPr>
        <w:spacing w:after="0" w:line="240" w:lineRule="auto"/>
      </w:pPr>
      <w:r w:rsidRPr="00C2332F">
        <w:t>How many employees your small business has.</w:t>
      </w:r>
    </w:p>
    <w:p w:rsidR="00952B0A" w:rsidP="00D83B05" w:rsidRDefault="00952B0A" w14:paraId="3C2921DC" w14:textId="1104CACB">
      <w:pPr>
        <w:spacing w:after="0" w:line="240" w:lineRule="auto"/>
      </w:pPr>
    </w:p>
    <w:p w:rsidR="00952B0A" w:rsidP="00D83B05" w:rsidRDefault="00952B0A" w14:paraId="7FE4875D" w14:textId="77777777">
      <w:pPr>
        <w:spacing w:after="0" w:line="240" w:lineRule="auto"/>
      </w:pPr>
    </w:p>
    <w:p w:rsidR="00245C10" w:rsidP="00D83B05" w:rsidRDefault="006C5B7D" w14:paraId="25A88157" w14:textId="0E80FC81">
      <w:pPr>
        <w:spacing w:after="0" w:line="240" w:lineRule="auto"/>
      </w:pPr>
      <w:r>
        <w:lastRenderedPageBreak/>
        <w:t>From now on, please state your first name out loud before making a comment so that the conversation on the audio-recording will be easy to follow.</w:t>
      </w:r>
    </w:p>
    <w:p w:rsidR="006C5B7D" w:rsidP="00D83B05" w:rsidRDefault="006C5B7D" w14:paraId="56B08D83" w14:textId="77777777">
      <w:pPr>
        <w:spacing w:after="0" w:line="240" w:lineRule="auto"/>
      </w:pPr>
    </w:p>
    <w:p w:rsidRPr="00A75BD5" w:rsidR="00D83B05" w:rsidP="00A1282C" w:rsidRDefault="00AA7FD4" w14:paraId="4A8D0F17" w14:textId="5F6B2955">
      <w:pPr>
        <w:shd w:val="clear" w:color="auto" w:fill="AEAAAA" w:themeFill="background2" w:themeFillShade="BF"/>
        <w:spacing w:after="0" w:line="240" w:lineRule="auto"/>
        <w:rPr>
          <w:b/>
          <w:bCs/>
        </w:rPr>
      </w:pPr>
      <w:r w:rsidRPr="00A75BD5">
        <w:rPr>
          <w:b/>
          <w:bCs/>
        </w:rPr>
        <w:t>II.</w:t>
      </w:r>
      <w:r w:rsidRPr="00A75BD5">
        <w:rPr>
          <w:b/>
          <w:bCs/>
        </w:rPr>
        <w:tab/>
      </w:r>
      <w:r>
        <w:rPr>
          <w:b/>
          <w:bCs/>
        </w:rPr>
        <w:t xml:space="preserve"> PARTICIPANTS’ EXPERIENCES WITH THE SBA</w:t>
      </w:r>
      <w:r w:rsidR="000232F4">
        <w:rPr>
          <w:b/>
          <w:bCs/>
        </w:rPr>
        <w:t xml:space="preserve"> [</w:t>
      </w:r>
      <w:r w:rsidRPr="000232F4" w:rsidR="000232F4">
        <w:rPr>
          <w:b/>
          <w:bCs/>
          <w:highlight w:val="cyan"/>
        </w:rPr>
        <w:t>10</w:t>
      </w:r>
      <w:r w:rsidR="00BA1037">
        <w:rPr>
          <w:b/>
          <w:bCs/>
          <w:highlight w:val="cyan"/>
        </w:rPr>
        <w:t>-15</w:t>
      </w:r>
      <w:r w:rsidRPr="000232F4" w:rsidR="000232F4">
        <w:rPr>
          <w:b/>
          <w:bCs/>
          <w:highlight w:val="cyan"/>
        </w:rPr>
        <w:t xml:space="preserve"> minutes</w:t>
      </w:r>
      <w:r w:rsidR="000232F4">
        <w:rPr>
          <w:b/>
          <w:bCs/>
        </w:rPr>
        <w:t>]</w:t>
      </w:r>
    </w:p>
    <w:p w:rsidR="003C65F3" w:rsidP="00FC4412" w:rsidRDefault="003C65F3" w14:paraId="7B74AA8A" w14:textId="2B72453F">
      <w:pPr>
        <w:tabs>
          <w:tab w:val="left" w:pos="720"/>
        </w:tabs>
        <w:spacing w:after="0"/>
        <w:rPr>
          <w:b/>
        </w:rPr>
      </w:pPr>
    </w:p>
    <w:p w:rsidRPr="000232F4" w:rsidR="00EE584B" w:rsidP="000232F4" w:rsidRDefault="006C5B7D" w14:paraId="7E94FFAC" w14:textId="612265A5">
      <w:r w:rsidRPr="000A0A8D">
        <w:t xml:space="preserve">One thing that you </w:t>
      </w:r>
      <w:r w:rsidR="00A36D79">
        <w:t>both/</w:t>
      </w:r>
      <w:r w:rsidRPr="000A0A8D">
        <w:t>all have in common</w:t>
      </w:r>
      <w:r w:rsidRPr="000A0A8D" w:rsidR="00624DCF">
        <w:t xml:space="preserve"> is that you are </w:t>
      </w:r>
      <w:r w:rsidR="00E24893">
        <w:t>both/</w:t>
      </w:r>
      <w:r w:rsidRPr="000A0A8D" w:rsidR="00624DCF">
        <w:t xml:space="preserve">all Spanish-speaking Hispanic business owners. Another thing that you </w:t>
      </w:r>
      <w:r w:rsidR="006355F3">
        <w:t>both/</w:t>
      </w:r>
      <w:r w:rsidRPr="000A0A8D" w:rsidR="00624DCF">
        <w:t>all have in common</w:t>
      </w:r>
      <w:r w:rsidRPr="000A0A8D">
        <w:t xml:space="preserve"> is that </w:t>
      </w:r>
      <w:r w:rsidRPr="000A0A8D" w:rsidR="0023279D">
        <w:t>you</w:t>
      </w:r>
      <w:r w:rsidRPr="000A0A8D">
        <w:t xml:space="preserve"> </w:t>
      </w:r>
      <w:r w:rsidR="006355F3">
        <w:t>each</w:t>
      </w:r>
      <w:r w:rsidRPr="000A0A8D" w:rsidR="006355F3">
        <w:t xml:space="preserve"> </w:t>
      </w:r>
      <w:r w:rsidRPr="000A0A8D" w:rsidR="0023279D">
        <w:t>have</w:t>
      </w:r>
      <w:r w:rsidRPr="000A0A8D">
        <w:t xml:space="preserve"> </w:t>
      </w:r>
      <w:r w:rsidRPr="000A0A8D" w:rsidR="0023279D">
        <w:t>contacted the U.S. Small Business Administration (SBA)</w:t>
      </w:r>
      <w:r w:rsidRPr="00EE584B">
        <w:t xml:space="preserve"> at least once in the past</w:t>
      </w:r>
      <w:r w:rsidRPr="00EE584B" w:rsidR="0023279D">
        <w:t>.</w:t>
      </w:r>
    </w:p>
    <w:p w:rsidRPr="001672F4" w:rsidR="009541D3" w:rsidP="00A708CF" w:rsidRDefault="009541D3" w14:paraId="61D0343C" w14:textId="3F62FED6">
      <w:pPr>
        <w:pStyle w:val="ListParagraph"/>
        <w:numPr>
          <w:ilvl w:val="3"/>
          <w:numId w:val="2"/>
        </w:numPr>
        <w:spacing w:after="0"/>
        <w:rPr>
          <w:b/>
        </w:rPr>
      </w:pPr>
      <w:r w:rsidRPr="001672F4">
        <w:rPr>
          <w:b/>
        </w:rPr>
        <w:t>First, in your own words, please describe what the</w:t>
      </w:r>
      <w:r w:rsidR="00A4227D">
        <w:rPr>
          <w:b/>
        </w:rPr>
        <w:t xml:space="preserve"> U.S. Small Business Administration</w:t>
      </w:r>
      <w:r w:rsidRPr="001672F4">
        <w:rPr>
          <w:b/>
        </w:rPr>
        <w:t xml:space="preserve"> </w:t>
      </w:r>
      <w:r w:rsidR="00A4227D">
        <w:rPr>
          <w:b/>
        </w:rPr>
        <w:t>(</w:t>
      </w:r>
      <w:r w:rsidRPr="001672F4">
        <w:rPr>
          <w:b/>
        </w:rPr>
        <w:t>SBA</w:t>
      </w:r>
      <w:r w:rsidR="00A4227D">
        <w:rPr>
          <w:b/>
        </w:rPr>
        <w:t>)</w:t>
      </w:r>
      <w:r w:rsidRPr="001672F4">
        <w:rPr>
          <w:b/>
        </w:rPr>
        <w:t xml:space="preserve"> is</w:t>
      </w:r>
      <w:r w:rsidR="00A96F09">
        <w:rPr>
          <w:b/>
        </w:rPr>
        <w:t xml:space="preserve"> or does</w:t>
      </w:r>
      <w:r w:rsidR="00AA7FD4">
        <w:rPr>
          <w:b/>
        </w:rPr>
        <w:t>.</w:t>
      </w:r>
    </w:p>
    <w:p w:rsidRPr="00E5743C" w:rsidR="009541D3" w:rsidP="001672F4" w:rsidRDefault="009541D3" w14:paraId="0386F817" w14:textId="77777777">
      <w:pPr>
        <w:tabs>
          <w:tab w:val="left" w:pos="720"/>
        </w:tabs>
        <w:spacing w:after="0"/>
        <w:rPr>
          <w:b/>
        </w:rPr>
      </w:pPr>
    </w:p>
    <w:p w:rsidRPr="00E5743C" w:rsidR="00A4227D" w:rsidP="00A708CF" w:rsidRDefault="009541D3" w14:paraId="0C57994B" w14:textId="6E896F9D">
      <w:pPr>
        <w:pStyle w:val="ListParagraph"/>
        <w:numPr>
          <w:ilvl w:val="3"/>
          <w:numId w:val="2"/>
        </w:numPr>
        <w:spacing w:after="0"/>
        <w:rPr>
          <w:b/>
        </w:rPr>
      </w:pPr>
      <w:r w:rsidRPr="00E5743C">
        <w:rPr>
          <w:b/>
        </w:rPr>
        <w:t xml:space="preserve">How did you </w:t>
      </w:r>
      <w:r w:rsidRPr="00E5743C">
        <w:rPr>
          <w:b/>
          <w:i/>
          <w:iCs/>
        </w:rPr>
        <w:t>first</w:t>
      </w:r>
      <w:r w:rsidRPr="00E5743C">
        <w:rPr>
          <w:b/>
        </w:rPr>
        <w:t xml:space="preserve"> learn about the existence of the SBA?</w:t>
      </w:r>
    </w:p>
    <w:p w:rsidRPr="005D737F" w:rsidR="009541D3" w:rsidP="001672F4" w:rsidRDefault="009541D3" w14:paraId="0BC920EE" w14:textId="1E31E765">
      <w:pPr>
        <w:pStyle w:val="ListParagraph"/>
        <w:spacing w:after="0"/>
        <w:ind w:left="360"/>
        <w:rPr>
          <w:sz w:val="18"/>
          <w:szCs w:val="18"/>
        </w:rPr>
      </w:pPr>
      <w:r w:rsidRPr="005D737F">
        <w:rPr>
          <w:bCs/>
          <w:sz w:val="18"/>
          <w:szCs w:val="18"/>
        </w:rPr>
        <w:t>[</w:t>
      </w:r>
      <w:r w:rsidRPr="005D737F" w:rsidR="006355F3">
        <w:rPr>
          <w:bCs/>
          <w:sz w:val="18"/>
          <w:szCs w:val="18"/>
        </w:rPr>
        <w:t>Listen for</w:t>
      </w:r>
      <w:r w:rsidRPr="005D737F" w:rsidR="00EE584B">
        <w:rPr>
          <w:bCs/>
          <w:sz w:val="18"/>
          <w:szCs w:val="18"/>
        </w:rPr>
        <w:t>:</w:t>
      </w:r>
      <w:r w:rsidRPr="005D737F">
        <w:rPr>
          <w:bCs/>
          <w:sz w:val="18"/>
          <w:szCs w:val="18"/>
        </w:rPr>
        <w:t xml:space="preserve"> 1) </w:t>
      </w:r>
      <w:r w:rsidRPr="005D737F" w:rsidR="006355F3">
        <w:rPr>
          <w:bCs/>
          <w:sz w:val="18"/>
          <w:szCs w:val="18"/>
        </w:rPr>
        <w:t>whether there were</w:t>
      </w:r>
      <w:r w:rsidRPr="005D737F">
        <w:rPr>
          <w:bCs/>
          <w:sz w:val="18"/>
          <w:szCs w:val="18"/>
        </w:rPr>
        <w:t xml:space="preserve"> multiple sources and 2) </w:t>
      </w:r>
      <w:r w:rsidRPr="005D737F" w:rsidR="006355F3">
        <w:rPr>
          <w:bCs/>
          <w:sz w:val="18"/>
          <w:szCs w:val="18"/>
        </w:rPr>
        <w:t>name of resources</w:t>
      </w:r>
      <w:r w:rsidRPr="005D737F">
        <w:rPr>
          <w:bCs/>
          <w:sz w:val="18"/>
          <w:szCs w:val="18"/>
        </w:rPr>
        <w:t xml:space="preserve">.] </w:t>
      </w:r>
      <w:r w:rsidRPr="005D737F">
        <w:rPr>
          <w:sz w:val="18"/>
          <w:szCs w:val="18"/>
        </w:rPr>
        <w:t>[</w:t>
      </w:r>
      <w:r w:rsidRPr="005D737F" w:rsidR="006355F3">
        <w:rPr>
          <w:sz w:val="18"/>
          <w:szCs w:val="18"/>
        </w:rPr>
        <w:t xml:space="preserve">Also listen </w:t>
      </w:r>
      <w:r w:rsidRPr="005D737F">
        <w:rPr>
          <w:sz w:val="18"/>
          <w:szCs w:val="18"/>
        </w:rPr>
        <w:t>for</w:t>
      </w:r>
      <w:r w:rsidRPr="005D737F" w:rsidR="006355F3">
        <w:rPr>
          <w:sz w:val="18"/>
          <w:szCs w:val="18"/>
        </w:rPr>
        <w:t xml:space="preserve"> [do NOT read list]</w:t>
      </w:r>
      <w:r w:rsidRPr="005D737F">
        <w:rPr>
          <w:sz w:val="18"/>
          <w:szCs w:val="18"/>
        </w:rPr>
        <w:t>: SBA District Office advisors</w:t>
      </w:r>
      <w:r w:rsidRPr="005D737F" w:rsidR="006355F3">
        <w:rPr>
          <w:sz w:val="18"/>
          <w:szCs w:val="18"/>
        </w:rPr>
        <w:t xml:space="preserve">; </w:t>
      </w:r>
      <w:r w:rsidRPr="005D737F">
        <w:rPr>
          <w:sz w:val="18"/>
          <w:szCs w:val="18"/>
        </w:rPr>
        <w:t>other SBA sources</w:t>
      </w:r>
      <w:r w:rsidRPr="005D737F" w:rsidR="006355F3">
        <w:rPr>
          <w:sz w:val="18"/>
          <w:szCs w:val="18"/>
        </w:rPr>
        <w:t xml:space="preserve">; </w:t>
      </w:r>
      <w:r w:rsidRPr="005D737F">
        <w:rPr>
          <w:sz w:val="18"/>
          <w:szCs w:val="18"/>
        </w:rPr>
        <w:t>Resource Partner(s</w:t>
      </w:r>
      <w:r w:rsidRPr="005D737F" w:rsidR="006355F3">
        <w:rPr>
          <w:sz w:val="18"/>
          <w:szCs w:val="18"/>
        </w:rPr>
        <w:t xml:space="preserve">); </w:t>
      </w:r>
      <w:r w:rsidRPr="005D737F">
        <w:rPr>
          <w:sz w:val="18"/>
          <w:szCs w:val="18"/>
        </w:rPr>
        <w:t>word-of-mouth from other business owners or associates/family members/friends</w:t>
      </w:r>
      <w:r w:rsidRPr="005D737F" w:rsidR="006355F3">
        <w:rPr>
          <w:sz w:val="18"/>
          <w:szCs w:val="18"/>
        </w:rPr>
        <w:t>; in-person professional workshops, training, or events; in-person cultural activities;</w:t>
      </w:r>
      <w:r w:rsidRPr="005D737F">
        <w:rPr>
          <w:sz w:val="18"/>
          <w:szCs w:val="18"/>
        </w:rPr>
        <w:t xml:space="preserve"> radio</w:t>
      </w:r>
      <w:r w:rsidRPr="005D737F" w:rsidR="006355F3">
        <w:rPr>
          <w:sz w:val="18"/>
          <w:szCs w:val="18"/>
        </w:rPr>
        <w:t xml:space="preserve">; </w:t>
      </w:r>
      <w:r w:rsidRPr="005D737F">
        <w:rPr>
          <w:sz w:val="18"/>
          <w:szCs w:val="18"/>
        </w:rPr>
        <w:t>television</w:t>
      </w:r>
      <w:r w:rsidRPr="005D737F" w:rsidR="006355F3">
        <w:rPr>
          <w:sz w:val="18"/>
          <w:szCs w:val="18"/>
        </w:rPr>
        <w:t xml:space="preserve">; </w:t>
      </w:r>
      <w:r w:rsidRPr="005D737F">
        <w:rPr>
          <w:sz w:val="18"/>
          <w:szCs w:val="18"/>
        </w:rPr>
        <w:t>magazines</w:t>
      </w:r>
      <w:r w:rsidRPr="005D737F" w:rsidR="006355F3">
        <w:rPr>
          <w:sz w:val="18"/>
          <w:szCs w:val="18"/>
        </w:rPr>
        <w:t xml:space="preserve">; </w:t>
      </w:r>
      <w:r w:rsidRPr="005D737F">
        <w:rPr>
          <w:sz w:val="18"/>
          <w:szCs w:val="18"/>
        </w:rPr>
        <w:t>websites</w:t>
      </w:r>
      <w:r w:rsidRPr="005D737F" w:rsidR="006355F3">
        <w:rPr>
          <w:sz w:val="18"/>
          <w:szCs w:val="18"/>
        </w:rPr>
        <w:t xml:space="preserve">; </w:t>
      </w:r>
      <w:r w:rsidRPr="005D737F">
        <w:rPr>
          <w:sz w:val="18"/>
          <w:szCs w:val="18"/>
        </w:rPr>
        <w:t>social media</w:t>
      </w:r>
      <w:r w:rsidRPr="005D737F" w:rsidR="006355F3">
        <w:rPr>
          <w:sz w:val="18"/>
          <w:szCs w:val="18"/>
        </w:rPr>
        <w:t xml:space="preserve">; </w:t>
      </w:r>
      <w:r w:rsidRPr="005D737F">
        <w:rPr>
          <w:sz w:val="18"/>
          <w:szCs w:val="18"/>
        </w:rPr>
        <w:t>other individuals/organizations/communication channels</w:t>
      </w:r>
      <w:r w:rsidRPr="005D737F" w:rsidR="006355F3">
        <w:rPr>
          <w:sz w:val="18"/>
          <w:szCs w:val="18"/>
        </w:rPr>
        <w:t xml:space="preserve">; </w:t>
      </w:r>
      <w:r w:rsidRPr="005D737F">
        <w:rPr>
          <w:sz w:val="18"/>
          <w:szCs w:val="18"/>
        </w:rPr>
        <w:t>local community entities.</w:t>
      </w:r>
      <w:r w:rsidRPr="005D737F" w:rsidR="00A4227D">
        <w:rPr>
          <w:sz w:val="18"/>
          <w:szCs w:val="18"/>
        </w:rPr>
        <w:t>]</w:t>
      </w:r>
    </w:p>
    <w:p w:rsidR="009541D3" w:rsidP="001672F4" w:rsidRDefault="009541D3" w14:paraId="46123DC2" w14:textId="77777777">
      <w:pPr>
        <w:tabs>
          <w:tab w:val="left" w:pos="720"/>
        </w:tabs>
        <w:spacing w:after="0"/>
      </w:pPr>
    </w:p>
    <w:p w:rsidRPr="005D737F" w:rsidR="009541D3" w:rsidP="00A708CF" w:rsidRDefault="006355F3" w14:paraId="745D0556" w14:textId="708BDA7F">
      <w:pPr>
        <w:pStyle w:val="ListParagraph"/>
        <w:numPr>
          <w:ilvl w:val="0"/>
          <w:numId w:val="11"/>
        </w:numPr>
        <w:tabs>
          <w:tab w:val="left" w:pos="720"/>
        </w:tabs>
        <w:spacing w:after="0"/>
        <w:rPr>
          <w:b/>
          <w:sz w:val="20"/>
          <w:szCs w:val="20"/>
        </w:rPr>
      </w:pPr>
      <w:r>
        <w:rPr>
          <w:sz w:val="20"/>
          <w:szCs w:val="20"/>
        </w:rPr>
        <w:t>[ASK ONLY IF PARTICIPANTS HAVE NOT YET USED A NAME TO REFER TO</w:t>
      </w:r>
      <w:r w:rsidR="005F6E04">
        <w:rPr>
          <w:sz w:val="20"/>
          <w:szCs w:val="20"/>
        </w:rPr>
        <w:t xml:space="preserve"> THE</w:t>
      </w:r>
      <w:r>
        <w:rPr>
          <w:sz w:val="20"/>
          <w:szCs w:val="20"/>
        </w:rPr>
        <w:t xml:space="preserve"> SBA] </w:t>
      </w:r>
      <w:r w:rsidRPr="005D737F" w:rsidR="009541D3">
        <w:rPr>
          <w:sz w:val="20"/>
          <w:szCs w:val="20"/>
        </w:rPr>
        <w:t>Do you refer to the SBA by another name? If so, what name(s)?</w:t>
      </w:r>
    </w:p>
    <w:p w:rsidRPr="001672F4" w:rsidR="00AA7FD4" w:rsidP="001672F4" w:rsidRDefault="00AA7FD4" w14:paraId="2D4DBDB0" w14:textId="77777777">
      <w:pPr>
        <w:tabs>
          <w:tab w:val="left" w:pos="720"/>
        </w:tabs>
        <w:spacing w:after="0"/>
        <w:ind w:left="360"/>
        <w:rPr>
          <w:b/>
        </w:rPr>
      </w:pPr>
    </w:p>
    <w:p w:rsidRPr="001672F4" w:rsidR="00AA7FD4" w:rsidP="00A708CF" w:rsidRDefault="00AA7FD4" w14:paraId="1E949749" w14:textId="40CF30A7">
      <w:pPr>
        <w:pStyle w:val="ListParagraph"/>
        <w:numPr>
          <w:ilvl w:val="3"/>
          <w:numId w:val="2"/>
        </w:numPr>
        <w:rPr>
          <w:b/>
          <w:bCs/>
        </w:rPr>
      </w:pPr>
      <w:r w:rsidRPr="001672F4">
        <w:rPr>
          <w:b/>
          <w:bCs/>
        </w:rPr>
        <w:t xml:space="preserve">Immediately before you </w:t>
      </w:r>
      <w:r w:rsidR="00A4227D">
        <w:rPr>
          <w:b/>
          <w:bCs/>
        </w:rPr>
        <w:t xml:space="preserve">first </w:t>
      </w:r>
      <w:r w:rsidRPr="001672F4">
        <w:rPr>
          <w:b/>
          <w:bCs/>
        </w:rPr>
        <w:t xml:space="preserve">contacted the SBA, what did you know about the SBA?  </w:t>
      </w:r>
    </w:p>
    <w:p w:rsidRPr="005D737F" w:rsidR="00AA7FD4" w:rsidP="005D737F" w:rsidRDefault="00AA7FD4" w14:paraId="457CA00A" w14:textId="45FF1FF4">
      <w:pPr>
        <w:pStyle w:val="ListParagraph"/>
        <w:numPr>
          <w:ilvl w:val="0"/>
          <w:numId w:val="9"/>
        </w:numPr>
        <w:spacing w:after="0" w:line="240" w:lineRule="auto"/>
        <w:rPr>
          <w:bCs/>
          <w:sz w:val="20"/>
          <w:szCs w:val="20"/>
        </w:rPr>
      </w:pPr>
      <w:r w:rsidRPr="005D737F">
        <w:rPr>
          <w:bCs/>
          <w:sz w:val="20"/>
          <w:szCs w:val="20"/>
        </w:rPr>
        <w:t xml:space="preserve">How did you learn this information?  </w:t>
      </w:r>
    </w:p>
    <w:p w:rsidRPr="005D737F" w:rsidR="00AA7FD4" w:rsidP="005D737F" w:rsidRDefault="00AA7FD4" w14:paraId="59147546" w14:textId="0794F2EC">
      <w:pPr>
        <w:pStyle w:val="ListParagraph"/>
        <w:numPr>
          <w:ilvl w:val="0"/>
          <w:numId w:val="9"/>
        </w:numPr>
        <w:spacing w:after="0" w:line="240" w:lineRule="auto"/>
        <w:rPr>
          <w:bCs/>
          <w:sz w:val="20"/>
          <w:szCs w:val="20"/>
        </w:rPr>
      </w:pPr>
      <w:r w:rsidRPr="005D737F">
        <w:rPr>
          <w:bCs/>
          <w:sz w:val="20"/>
          <w:szCs w:val="20"/>
        </w:rPr>
        <w:t>From whom/what source</w:t>
      </w:r>
      <w:r w:rsidRPr="005D737F" w:rsidR="00EF4842">
        <w:rPr>
          <w:bCs/>
          <w:sz w:val="20"/>
          <w:szCs w:val="20"/>
        </w:rPr>
        <w:t>(</w:t>
      </w:r>
      <w:r w:rsidRPr="005D737F">
        <w:rPr>
          <w:bCs/>
          <w:sz w:val="20"/>
          <w:szCs w:val="20"/>
        </w:rPr>
        <w:t>s</w:t>
      </w:r>
      <w:r w:rsidRPr="005D737F" w:rsidR="00EF4842">
        <w:rPr>
          <w:bCs/>
          <w:sz w:val="20"/>
          <w:szCs w:val="20"/>
        </w:rPr>
        <w:t>)</w:t>
      </w:r>
      <w:r w:rsidRPr="005D737F">
        <w:rPr>
          <w:bCs/>
          <w:sz w:val="20"/>
          <w:szCs w:val="20"/>
        </w:rPr>
        <w:t>?</w:t>
      </w:r>
    </w:p>
    <w:p w:rsidRPr="005D737F" w:rsidR="003E29DC" w:rsidP="005D737F" w:rsidRDefault="003E29DC" w14:paraId="783808B2" w14:textId="3D0D87FE">
      <w:pPr>
        <w:pStyle w:val="ListParagraph"/>
        <w:numPr>
          <w:ilvl w:val="0"/>
          <w:numId w:val="9"/>
        </w:numPr>
        <w:spacing w:after="0" w:line="240" w:lineRule="auto"/>
        <w:rPr>
          <w:bCs/>
          <w:sz w:val="20"/>
          <w:szCs w:val="20"/>
        </w:rPr>
      </w:pPr>
      <w:r w:rsidRPr="005D737F">
        <w:rPr>
          <w:bCs/>
          <w:sz w:val="20"/>
          <w:szCs w:val="20"/>
        </w:rPr>
        <w:t>What surprised (surprises) you most about what the SBA is and what the S</w:t>
      </w:r>
      <w:r w:rsidRPr="005D737F" w:rsidR="004B2F42">
        <w:rPr>
          <w:bCs/>
          <w:sz w:val="20"/>
          <w:szCs w:val="20"/>
        </w:rPr>
        <w:t>BA</w:t>
      </w:r>
      <w:r w:rsidRPr="005D737F">
        <w:rPr>
          <w:bCs/>
          <w:sz w:val="20"/>
          <w:szCs w:val="20"/>
        </w:rPr>
        <w:t xml:space="preserve"> does?</w:t>
      </w:r>
    </w:p>
    <w:p w:rsidR="009541D3" w:rsidP="001672F4" w:rsidRDefault="009541D3" w14:paraId="2F7FAF0F" w14:textId="77777777">
      <w:pPr>
        <w:spacing w:after="0"/>
        <w:rPr>
          <w:b/>
        </w:rPr>
      </w:pPr>
    </w:p>
    <w:p w:rsidRPr="00C47499" w:rsidR="00C47499" w:rsidP="00A708CF" w:rsidRDefault="006C5B7D" w14:paraId="08315CF2" w14:textId="77777777">
      <w:pPr>
        <w:pStyle w:val="ListParagraph"/>
        <w:numPr>
          <w:ilvl w:val="3"/>
          <w:numId w:val="2"/>
        </w:numPr>
        <w:spacing w:after="0" w:line="240" w:lineRule="auto"/>
        <w:rPr>
          <w:b/>
          <w:bCs/>
        </w:rPr>
      </w:pPr>
      <w:r w:rsidRPr="001672F4">
        <w:rPr>
          <w:b/>
        </w:rPr>
        <w:t xml:space="preserve">What was the </w:t>
      </w:r>
      <w:r w:rsidRPr="001672F4">
        <w:rPr>
          <w:b/>
          <w:i/>
          <w:iCs/>
        </w:rPr>
        <w:t>primary</w:t>
      </w:r>
      <w:r w:rsidRPr="001672F4">
        <w:rPr>
          <w:b/>
        </w:rPr>
        <w:t xml:space="preserve"> reason that you contacted the SBA w</w:t>
      </w:r>
      <w:r w:rsidRPr="001672F4" w:rsidR="000964BE">
        <w:rPr>
          <w:b/>
        </w:rPr>
        <w:t xml:space="preserve">hen you </w:t>
      </w:r>
      <w:r w:rsidRPr="001672F4" w:rsidR="000964BE">
        <w:rPr>
          <w:b/>
          <w:i/>
          <w:iCs/>
        </w:rPr>
        <w:t>first</w:t>
      </w:r>
      <w:r w:rsidRPr="001672F4" w:rsidR="000964BE">
        <w:rPr>
          <w:b/>
        </w:rPr>
        <w:t xml:space="preserve"> contacted the</w:t>
      </w:r>
      <w:r w:rsidRPr="001672F4">
        <w:rPr>
          <w:b/>
        </w:rPr>
        <w:t>m</w:t>
      </w:r>
      <w:r w:rsidRPr="001672F4" w:rsidR="000964BE">
        <w:rPr>
          <w:b/>
        </w:rPr>
        <w:t>?</w:t>
      </w:r>
    </w:p>
    <w:p w:rsidRPr="005D737F" w:rsidR="00DC3AAA" w:rsidP="005D737F" w:rsidRDefault="009541D3" w14:paraId="23C8372B" w14:textId="7B86D971">
      <w:pPr>
        <w:pStyle w:val="ListParagraph"/>
        <w:spacing w:after="0" w:line="240" w:lineRule="auto"/>
        <w:ind w:left="360"/>
        <w:rPr>
          <w:sz w:val="18"/>
          <w:szCs w:val="18"/>
        </w:rPr>
      </w:pPr>
      <w:r w:rsidRPr="005D737F">
        <w:rPr>
          <w:sz w:val="18"/>
          <w:szCs w:val="18"/>
        </w:rPr>
        <w:t>[</w:t>
      </w:r>
      <w:r w:rsidRPr="005D737F" w:rsidR="006C5B7D">
        <w:rPr>
          <w:sz w:val="18"/>
          <w:szCs w:val="18"/>
        </w:rPr>
        <w:t>Listen for</w:t>
      </w:r>
      <w:r w:rsidRPr="005D737F" w:rsidR="00DC3AAA">
        <w:rPr>
          <w:sz w:val="18"/>
          <w:szCs w:val="18"/>
        </w:rPr>
        <w:t>:</w:t>
      </w:r>
    </w:p>
    <w:p w:rsidRPr="005D737F" w:rsidR="0049411E" w:rsidP="00A708CF" w:rsidRDefault="0049411E" w14:paraId="700F53A0" w14:textId="097F48C6">
      <w:pPr>
        <w:numPr>
          <w:ilvl w:val="2"/>
          <w:numId w:val="8"/>
        </w:numPr>
        <w:spacing w:after="0" w:line="240" w:lineRule="auto"/>
        <w:ind w:left="720"/>
        <w:contextualSpacing/>
        <w:rPr>
          <w:rFonts w:eastAsiaTheme="minorHAnsi"/>
          <w:sz w:val="18"/>
          <w:szCs w:val="18"/>
        </w:rPr>
      </w:pPr>
      <w:r w:rsidRPr="005D737F">
        <w:rPr>
          <w:rFonts w:eastAsiaTheme="minorHAnsi"/>
          <w:sz w:val="18"/>
          <w:szCs w:val="18"/>
        </w:rPr>
        <w:t>Access to capital (loan guarantees by partnering with local banks/how to get financing)</w:t>
      </w:r>
      <w:r w:rsidRPr="005D737F" w:rsidR="006C5B7D">
        <w:rPr>
          <w:rFonts w:eastAsiaTheme="minorHAnsi"/>
          <w:sz w:val="18"/>
          <w:szCs w:val="18"/>
        </w:rPr>
        <w:t>.</w:t>
      </w:r>
    </w:p>
    <w:p w:rsidRPr="005D737F" w:rsidR="0049411E" w:rsidP="00A708CF" w:rsidRDefault="0049411E" w14:paraId="17082347" w14:textId="73179C88">
      <w:pPr>
        <w:numPr>
          <w:ilvl w:val="2"/>
          <w:numId w:val="8"/>
        </w:numPr>
        <w:spacing w:after="0" w:line="240" w:lineRule="auto"/>
        <w:ind w:left="720"/>
        <w:contextualSpacing/>
        <w:rPr>
          <w:rFonts w:eastAsiaTheme="minorHAnsi"/>
          <w:sz w:val="18"/>
          <w:szCs w:val="18"/>
        </w:rPr>
      </w:pPr>
      <w:r w:rsidRPr="005D737F">
        <w:rPr>
          <w:rFonts w:eastAsiaTheme="minorHAnsi"/>
          <w:sz w:val="18"/>
          <w:szCs w:val="18"/>
        </w:rPr>
        <w:t>Business counseling, mentoring, and training (e.g., creating a business plan)</w:t>
      </w:r>
      <w:r w:rsidRPr="005D737F" w:rsidR="006C5B7D">
        <w:rPr>
          <w:rFonts w:eastAsiaTheme="minorHAnsi"/>
          <w:sz w:val="18"/>
          <w:szCs w:val="18"/>
        </w:rPr>
        <w:t>.</w:t>
      </w:r>
    </w:p>
    <w:p w:rsidRPr="005D737F" w:rsidR="0049411E" w:rsidP="00A708CF" w:rsidRDefault="0049411E" w14:paraId="2E3E21E7" w14:textId="6BDD0DFB">
      <w:pPr>
        <w:numPr>
          <w:ilvl w:val="2"/>
          <w:numId w:val="8"/>
        </w:numPr>
        <w:spacing w:after="0" w:line="240" w:lineRule="auto"/>
        <w:ind w:left="720"/>
        <w:contextualSpacing/>
        <w:rPr>
          <w:rFonts w:eastAsiaTheme="minorHAnsi"/>
          <w:sz w:val="18"/>
          <w:szCs w:val="18"/>
        </w:rPr>
      </w:pPr>
      <w:r w:rsidRPr="005D737F">
        <w:rPr>
          <w:rFonts w:eastAsiaTheme="minorHAnsi"/>
          <w:sz w:val="18"/>
          <w:szCs w:val="18"/>
        </w:rPr>
        <w:t>Disaster assistance/recovery after nationally declared disasters</w:t>
      </w:r>
      <w:r w:rsidRPr="005D737F" w:rsidR="006C5B7D">
        <w:rPr>
          <w:rFonts w:eastAsiaTheme="minorHAnsi"/>
          <w:sz w:val="18"/>
          <w:szCs w:val="18"/>
        </w:rPr>
        <w:t>.</w:t>
      </w:r>
    </w:p>
    <w:p w:rsidRPr="005D737F" w:rsidR="0049411E" w:rsidP="00A708CF" w:rsidRDefault="0049411E" w14:paraId="20A75CDB" w14:textId="5D5EF3A2">
      <w:pPr>
        <w:numPr>
          <w:ilvl w:val="2"/>
          <w:numId w:val="8"/>
        </w:numPr>
        <w:spacing w:after="0" w:line="240" w:lineRule="auto"/>
        <w:ind w:left="720"/>
        <w:contextualSpacing/>
        <w:rPr>
          <w:rFonts w:eastAsiaTheme="minorHAnsi"/>
          <w:sz w:val="18"/>
          <w:szCs w:val="18"/>
        </w:rPr>
      </w:pPr>
      <w:r w:rsidRPr="005D737F">
        <w:rPr>
          <w:rFonts w:eastAsiaTheme="minorHAnsi"/>
          <w:sz w:val="18"/>
          <w:szCs w:val="18"/>
        </w:rPr>
        <w:t xml:space="preserve">Securing contracts from the federal government], </w:t>
      </w:r>
      <w:r w:rsidR="004510A6">
        <w:rPr>
          <w:rFonts w:eastAsiaTheme="minorHAnsi"/>
          <w:sz w:val="18"/>
          <w:szCs w:val="18"/>
        </w:rPr>
        <w:t xml:space="preserve">including </w:t>
      </w:r>
      <w:r w:rsidRPr="005D737F">
        <w:rPr>
          <w:rFonts w:eastAsiaTheme="minorHAnsi"/>
          <w:sz w:val="18"/>
          <w:szCs w:val="18"/>
        </w:rPr>
        <w:t>“set asides</w:t>
      </w:r>
      <w:r w:rsidRPr="005D737F" w:rsidR="006C5B7D">
        <w:rPr>
          <w:rFonts w:eastAsiaTheme="minorHAnsi"/>
          <w:sz w:val="18"/>
          <w:szCs w:val="18"/>
        </w:rPr>
        <w:t>.</w:t>
      </w:r>
      <w:r w:rsidRPr="005D737F">
        <w:rPr>
          <w:rFonts w:eastAsiaTheme="minorHAnsi"/>
          <w:sz w:val="18"/>
          <w:szCs w:val="18"/>
        </w:rPr>
        <w:t>”</w:t>
      </w:r>
    </w:p>
    <w:p w:rsidRPr="005D737F" w:rsidR="0049411E" w:rsidP="00A708CF" w:rsidRDefault="0049411E" w14:paraId="4FA21167" w14:textId="449CD5D6">
      <w:pPr>
        <w:numPr>
          <w:ilvl w:val="2"/>
          <w:numId w:val="8"/>
        </w:numPr>
        <w:spacing w:after="0" w:line="240" w:lineRule="auto"/>
        <w:ind w:left="720"/>
        <w:contextualSpacing/>
        <w:rPr>
          <w:rFonts w:eastAsiaTheme="minorHAnsi"/>
          <w:sz w:val="18"/>
          <w:szCs w:val="18"/>
        </w:rPr>
      </w:pPr>
      <w:r w:rsidRPr="005D737F">
        <w:rPr>
          <w:rFonts w:eastAsiaTheme="minorHAnsi"/>
          <w:sz w:val="18"/>
          <w:szCs w:val="18"/>
        </w:rPr>
        <w:t>Other [</w:t>
      </w:r>
      <w:r w:rsidRPr="005D737F" w:rsidR="00624DCF">
        <w:rPr>
          <w:rFonts w:eastAsiaTheme="minorHAnsi"/>
          <w:sz w:val="18"/>
          <w:szCs w:val="18"/>
        </w:rPr>
        <w:t>SPECIFY</w:t>
      </w:r>
      <w:r w:rsidRPr="005D737F">
        <w:rPr>
          <w:rFonts w:eastAsiaTheme="minorHAnsi"/>
          <w:sz w:val="18"/>
          <w:szCs w:val="18"/>
        </w:rPr>
        <w:t>]</w:t>
      </w:r>
      <w:r w:rsidRPr="005D737F" w:rsidR="00624DCF">
        <w:rPr>
          <w:rFonts w:eastAsiaTheme="minorHAnsi"/>
          <w:sz w:val="18"/>
          <w:szCs w:val="18"/>
        </w:rPr>
        <w:t>.</w:t>
      </w:r>
      <w:r w:rsidRPr="005D737F" w:rsidR="009541D3">
        <w:rPr>
          <w:rFonts w:eastAsiaTheme="minorHAnsi"/>
          <w:sz w:val="18"/>
          <w:szCs w:val="18"/>
        </w:rPr>
        <w:t>]</w:t>
      </w:r>
    </w:p>
    <w:p w:rsidRPr="000232F4" w:rsidR="0049411E" w:rsidP="00FC4412" w:rsidRDefault="0049411E" w14:paraId="29490297" w14:textId="17828013">
      <w:pPr>
        <w:tabs>
          <w:tab w:val="left" w:pos="720"/>
        </w:tabs>
        <w:spacing w:after="0"/>
        <w:rPr>
          <w:b/>
        </w:rPr>
      </w:pPr>
    </w:p>
    <w:p w:rsidRPr="005D737F" w:rsidR="000964BE" w:rsidP="005D737F" w:rsidRDefault="00BA1037" w14:paraId="312E676D" w14:textId="38C91967">
      <w:pPr>
        <w:spacing w:after="0" w:line="240" w:lineRule="auto"/>
        <w:ind w:left="360"/>
        <w:rPr>
          <w:bCs/>
          <w:sz w:val="20"/>
          <w:szCs w:val="20"/>
        </w:rPr>
      </w:pPr>
      <w:r w:rsidRPr="005D737F">
        <w:rPr>
          <w:bCs/>
          <w:i/>
          <w:iCs/>
          <w:sz w:val="20"/>
          <w:szCs w:val="20"/>
          <w:u w:val="single"/>
        </w:rPr>
        <w:t xml:space="preserve">4a. </w:t>
      </w:r>
      <w:r w:rsidRPr="005D737F" w:rsidR="000964BE">
        <w:rPr>
          <w:bCs/>
          <w:i/>
          <w:iCs/>
          <w:sz w:val="20"/>
          <w:szCs w:val="20"/>
          <w:u w:val="single"/>
        </w:rPr>
        <w:t>When</w:t>
      </w:r>
      <w:r w:rsidRPr="005D737F" w:rsidR="000964BE">
        <w:rPr>
          <w:bCs/>
          <w:sz w:val="20"/>
          <w:szCs w:val="20"/>
        </w:rPr>
        <w:t xml:space="preserve"> </w:t>
      </w:r>
      <w:r w:rsidRPr="005D737F" w:rsidR="00F70AF0">
        <w:rPr>
          <w:bCs/>
          <w:sz w:val="20"/>
          <w:szCs w:val="20"/>
        </w:rPr>
        <w:t xml:space="preserve">(the approximate year is fine) </w:t>
      </w:r>
      <w:r w:rsidRPr="005D737F" w:rsidR="000964BE">
        <w:rPr>
          <w:bCs/>
          <w:sz w:val="20"/>
          <w:szCs w:val="20"/>
        </w:rPr>
        <w:t>did you</w:t>
      </w:r>
      <w:r w:rsidRPr="005D737F" w:rsidR="00624DCF">
        <w:rPr>
          <w:bCs/>
          <w:sz w:val="20"/>
          <w:szCs w:val="20"/>
        </w:rPr>
        <w:t xml:space="preserve"> first</w:t>
      </w:r>
      <w:r w:rsidRPr="005D737F" w:rsidR="000964BE">
        <w:rPr>
          <w:bCs/>
          <w:sz w:val="20"/>
          <w:szCs w:val="20"/>
        </w:rPr>
        <w:t xml:space="preserve"> reach out to the SBA?</w:t>
      </w:r>
    </w:p>
    <w:p w:rsidRPr="00EE584B" w:rsidR="00EE584B" w:rsidP="003D5A31" w:rsidRDefault="00EE584B" w14:paraId="73CBCEC3" w14:textId="77777777">
      <w:pPr>
        <w:pStyle w:val="ListParagraph"/>
        <w:ind w:left="360"/>
      </w:pPr>
    </w:p>
    <w:p w:rsidR="00404C2B" w:rsidP="00A708CF" w:rsidRDefault="00C47499" w14:paraId="1541EBAF" w14:textId="551277D3">
      <w:pPr>
        <w:pStyle w:val="ListParagraph"/>
        <w:numPr>
          <w:ilvl w:val="3"/>
          <w:numId w:val="2"/>
        </w:numPr>
        <w:spacing w:after="0"/>
        <w:rPr>
          <w:b/>
        </w:rPr>
      </w:pPr>
      <w:r>
        <w:rPr>
          <w:b/>
        </w:rPr>
        <w:t>What</w:t>
      </w:r>
      <w:r w:rsidR="00911ACE">
        <w:rPr>
          <w:b/>
        </w:rPr>
        <w:t xml:space="preserve"> other organizations</w:t>
      </w:r>
      <w:r>
        <w:rPr>
          <w:b/>
        </w:rPr>
        <w:t xml:space="preserve"> do you know of that are</w:t>
      </w:r>
      <w:r w:rsidR="00911ACE">
        <w:rPr>
          <w:b/>
        </w:rPr>
        <w:t xml:space="preserve"> affiliated with the SBA</w:t>
      </w:r>
      <w:r w:rsidR="00404C2B">
        <w:rPr>
          <w:b/>
        </w:rPr>
        <w:t>?</w:t>
      </w:r>
      <w:r w:rsidR="00F50754">
        <w:rPr>
          <w:b/>
        </w:rPr>
        <w:t xml:space="preserve"> [ASK and PROBE if YES]</w:t>
      </w:r>
    </w:p>
    <w:p w:rsidRPr="005D737F" w:rsidR="00404C2B" w:rsidP="005D737F" w:rsidRDefault="00404C2B" w14:paraId="1CFB671A" w14:textId="77777777">
      <w:pPr>
        <w:pStyle w:val="ListParagraph"/>
        <w:rPr>
          <w:b/>
        </w:rPr>
      </w:pPr>
    </w:p>
    <w:p w:rsidRPr="005D737F" w:rsidR="00404C2B" w:rsidP="00404C2B" w:rsidRDefault="00911ACE" w14:paraId="48E4D552" w14:textId="35D4DBF1">
      <w:pPr>
        <w:pStyle w:val="ListParagraph"/>
        <w:numPr>
          <w:ilvl w:val="4"/>
          <w:numId w:val="2"/>
        </w:numPr>
        <w:spacing w:after="0"/>
        <w:ind w:left="720"/>
        <w:rPr>
          <w:bCs/>
          <w:sz w:val="20"/>
          <w:szCs w:val="20"/>
        </w:rPr>
      </w:pPr>
      <w:r w:rsidRPr="005D737F">
        <w:rPr>
          <w:bCs/>
          <w:sz w:val="20"/>
          <w:szCs w:val="20"/>
        </w:rPr>
        <w:t xml:space="preserve"> Have you heard of the SBA’s Resource Partner </w:t>
      </w:r>
      <w:r w:rsidRPr="005D737F" w:rsidR="0017344D">
        <w:rPr>
          <w:bCs/>
          <w:sz w:val="20"/>
          <w:szCs w:val="20"/>
        </w:rPr>
        <w:t>n</w:t>
      </w:r>
      <w:r w:rsidRPr="005D737F">
        <w:rPr>
          <w:bCs/>
          <w:sz w:val="20"/>
          <w:szCs w:val="20"/>
        </w:rPr>
        <w:t>etwork?</w:t>
      </w:r>
    </w:p>
    <w:p w:rsidRPr="005D737F" w:rsidR="00404C2B" w:rsidP="00404C2B" w:rsidRDefault="009B1BD9" w14:paraId="1FC6879A" w14:textId="42067216">
      <w:pPr>
        <w:pStyle w:val="ListParagraph"/>
        <w:numPr>
          <w:ilvl w:val="5"/>
          <w:numId w:val="2"/>
        </w:numPr>
        <w:spacing w:after="0"/>
        <w:ind w:left="1440"/>
        <w:rPr>
          <w:bCs/>
          <w:sz w:val="20"/>
          <w:szCs w:val="20"/>
        </w:rPr>
      </w:pPr>
      <w:r w:rsidRPr="005D737F">
        <w:rPr>
          <w:bCs/>
          <w:sz w:val="20"/>
          <w:szCs w:val="20"/>
        </w:rPr>
        <w:t xml:space="preserve">[IF YES] </w:t>
      </w:r>
      <w:r w:rsidRPr="005D737F" w:rsidR="0017344D">
        <w:rPr>
          <w:bCs/>
          <w:sz w:val="20"/>
          <w:szCs w:val="20"/>
        </w:rPr>
        <w:t>Do you know</w:t>
      </w:r>
      <w:r w:rsidR="00C47499">
        <w:rPr>
          <w:bCs/>
          <w:sz w:val="20"/>
          <w:szCs w:val="20"/>
        </w:rPr>
        <w:t xml:space="preserve"> any of</w:t>
      </w:r>
      <w:r w:rsidRPr="005D737F" w:rsidR="0017344D">
        <w:rPr>
          <w:bCs/>
          <w:sz w:val="20"/>
          <w:szCs w:val="20"/>
        </w:rPr>
        <w:t xml:space="preserve"> the names of the organizations within that network?</w:t>
      </w:r>
    </w:p>
    <w:p w:rsidRPr="005D737F" w:rsidR="00404C2B" w:rsidP="00404C2B" w:rsidRDefault="0017344D" w14:paraId="04F94B35" w14:textId="5FD1DBCE">
      <w:pPr>
        <w:pStyle w:val="ListParagraph"/>
        <w:spacing w:after="0"/>
        <w:ind w:left="1440"/>
        <w:rPr>
          <w:bCs/>
          <w:sz w:val="20"/>
          <w:szCs w:val="20"/>
        </w:rPr>
      </w:pPr>
      <w:r w:rsidRPr="005D737F">
        <w:rPr>
          <w:bCs/>
          <w:sz w:val="20"/>
          <w:szCs w:val="20"/>
        </w:rPr>
        <w:t xml:space="preserve">[PROBE for each mentioned: What do you know about that organization? How is it different from the SBA?] </w:t>
      </w:r>
      <w:r w:rsidR="00C47499">
        <w:rPr>
          <w:bCs/>
          <w:sz w:val="20"/>
          <w:szCs w:val="20"/>
        </w:rPr>
        <w:t>[</w:t>
      </w:r>
      <w:r w:rsidRPr="005D737F">
        <w:rPr>
          <w:bCs/>
          <w:sz w:val="20"/>
          <w:szCs w:val="20"/>
        </w:rPr>
        <w:t xml:space="preserve">If </w:t>
      </w:r>
      <w:r w:rsidR="00C47499">
        <w:rPr>
          <w:bCs/>
          <w:sz w:val="20"/>
          <w:szCs w:val="20"/>
        </w:rPr>
        <w:t>no names</w:t>
      </w:r>
      <w:r w:rsidRPr="005D737F" w:rsidR="00C47499">
        <w:rPr>
          <w:bCs/>
          <w:sz w:val="20"/>
          <w:szCs w:val="20"/>
        </w:rPr>
        <w:t xml:space="preserve"> </w:t>
      </w:r>
      <w:r w:rsidRPr="005D737F">
        <w:rPr>
          <w:bCs/>
          <w:sz w:val="20"/>
          <w:szCs w:val="20"/>
        </w:rPr>
        <w:t>are volunteered</w:t>
      </w:r>
      <w:r w:rsidR="00C47499">
        <w:rPr>
          <w:bCs/>
          <w:sz w:val="20"/>
          <w:szCs w:val="20"/>
        </w:rPr>
        <w:t>]</w:t>
      </w:r>
      <w:r w:rsidRPr="005D737F">
        <w:rPr>
          <w:bCs/>
          <w:sz w:val="20"/>
          <w:szCs w:val="20"/>
        </w:rPr>
        <w:t>:</w:t>
      </w:r>
    </w:p>
    <w:p w:rsidRPr="005D737F" w:rsidR="00F40EE3" w:rsidP="005D737F" w:rsidRDefault="0017344D" w14:paraId="7026EEDA" w14:textId="45889BC6">
      <w:pPr>
        <w:pStyle w:val="ListParagraph"/>
        <w:spacing w:after="0"/>
        <w:ind w:left="1800"/>
        <w:rPr>
          <w:bCs/>
          <w:sz w:val="20"/>
          <w:szCs w:val="20"/>
        </w:rPr>
      </w:pPr>
      <w:r w:rsidRPr="005D737F">
        <w:rPr>
          <w:bCs/>
          <w:sz w:val="20"/>
          <w:szCs w:val="20"/>
        </w:rPr>
        <w:t>The SBA’s Resource Partners include</w:t>
      </w:r>
      <w:r w:rsidRPr="005D737F" w:rsidR="00452206">
        <w:rPr>
          <w:bCs/>
          <w:sz w:val="20"/>
          <w:szCs w:val="20"/>
        </w:rPr>
        <w:t xml:space="preserve"> Small Business Development Centers (SBDC), Women’s Business Centers (WBC), Veterans Business Outreach Centers (VBOC), </w:t>
      </w:r>
      <w:r w:rsidRPr="005D737F">
        <w:rPr>
          <w:bCs/>
          <w:sz w:val="20"/>
          <w:szCs w:val="20"/>
        </w:rPr>
        <w:t>and</w:t>
      </w:r>
      <w:r w:rsidRPr="005D737F" w:rsidR="00452206">
        <w:rPr>
          <w:bCs/>
          <w:sz w:val="20"/>
          <w:szCs w:val="20"/>
        </w:rPr>
        <w:t xml:space="preserve"> SCORE chapters</w:t>
      </w:r>
      <w:r w:rsidRPr="005D737F" w:rsidR="00404C2B">
        <w:rPr>
          <w:bCs/>
          <w:sz w:val="20"/>
          <w:szCs w:val="20"/>
        </w:rPr>
        <w:t>.</w:t>
      </w:r>
      <w:r w:rsidRPr="005D737F">
        <w:rPr>
          <w:bCs/>
          <w:sz w:val="20"/>
          <w:szCs w:val="20"/>
        </w:rPr>
        <w:t xml:space="preserve"> </w:t>
      </w:r>
      <w:r w:rsidR="00C47499">
        <w:rPr>
          <w:bCs/>
          <w:sz w:val="20"/>
          <w:szCs w:val="20"/>
        </w:rPr>
        <w:t xml:space="preserve">Ii. </w:t>
      </w:r>
      <w:r w:rsidRPr="005D737F">
        <w:rPr>
          <w:bCs/>
          <w:sz w:val="20"/>
          <w:szCs w:val="20"/>
        </w:rPr>
        <w:t xml:space="preserve">Have you heard of any of them before? Do you know what services they offer? </w:t>
      </w:r>
      <w:r w:rsidRPr="005D737F" w:rsidR="00404C2B">
        <w:rPr>
          <w:bCs/>
          <w:sz w:val="20"/>
          <w:szCs w:val="20"/>
        </w:rPr>
        <w:t xml:space="preserve">What is your sense of the differences between these </w:t>
      </w:r>
      <w:r w:rsidRPr="005D737F">
        <w:rPr>
          <w:bCs/>
          <w:sz w:val="20"/>
          <w:szCs w:val="20"/>
        </w:rPr>
        <w:t xml:space="preserve">organizations </w:t>
      </w:r>
      <w:r w:rsidRPr="005D737F" w:rsidR="00404C2B">
        <w:rPr>
          <w:bCs/>
          <w:sz w:val="20"/>
          <w:szCs w:val="20"/>
        </w:rPr>
        <w:t>and</w:t>
      </w:r>
      <w:r w:rsidRPr="005D737F">
        <w:rPr>
          <w:bCs/>
          <w:sz w:val="20"/>
          <w:szCs w:val="20"/>
        </w:rPr>
        <w:t xml:space="preserve"> the SBA?</w:t>
      </w:r>
    </w:p>
    <w:p w:rsidRPr="0099469F" w:rsidR="00EE584B" w:rsidP="00A708CF" w:rsidRDefault="00FB6EFF" w14:paraId="1770CDB0" w14:textId="352F2699">
      <w:pPr>
        <w:pStyle w:val="ListParagraph"/>
        <w:numPr>
          <w:ilvl w:val="0"/>
          <w:numId w:val="12"/>
        </w:numPr>
        <w:spacing w:after="0"/>
        <w:ind w:left="720"/>
        <w:rPr>
          <w:bCs/>
          <w:strike/>
          <w:sz w:val="20"/>
          <w:szCs w:val="20"/>
        </w:rPr>
      </w:pPr>
      <w:r w:rsidRPr="0099469F">
        <w:rPr>
          <w:bCs/>
          <w:sz w:val="20"/>
          <w:szCs w:val="20"/>
        </w:rPr>
        <w:lastRenderedPageBreak/>
        <w:t xml:space="preserve">Just </w:t>
      </w:r>
      <w:r w:rsidRPr="0099469F" w:rsidR="00237CBA">
        <w:rPr>
          <w:bCs/>
          <w:sz w:val="20"/>
          <w:szCs w:val="20"/>
        </w:rPr>
        <w:t>so I am</w:t>
      </w:r>
      <w:r w:rsidRPr="0099469F">
        <w:rPr>
          <w:bCs/>
          <w:sz w:val="20"/>
          <w:szCs w:val="20"/>
        </w:rPr>
        <w:t xml:space="preserve"> clear, </w:t>
      </w:r>
      <w:r w:rsidRPr="0099469F" w:rsidR="0013159D">
        <w:rPr>
          <w:bCs/>
          <w:sz w:val="20"/>
          <w:szCs w:val="20"/>
        </w:rPr>
        <w:t>did you</w:t>
      </w:r>
      <w:r w:rsidRPr="0099469F" w:rsidR="00452206">
        <w:rPr>
          <w:bCs/>
          <w:sz w:val="20"/>
          <w:szCs w:val="20"/>
        </w:rPr>
        <w:t xml:space="preserve"> initially</w:t>
      </w:r>
      <w:r w:rsidRPr="0099469F" w:rsidR="0013159D">
        <w:rPr>
          <w:bCs/>
          <w:sz w:val="20"/>
          <w:szCs w:val="20"/>
        </w:rPr>
        <w:t xml:space="preserve"> </w:t>
      </w:r>
      <w:r w:rsidRPr="0099469F" w:rsidR="007F03D3">
        <w:rPr>
          <w:bCs/>
          <w:sz w:val="20"/>
          <w:szCs w:val="20"/>
        </w:rPr>
        <w:t xml:space="preserve">only </w:t>
      </w:r>
      <w:r w:rsidRPr="0099469F" w:rsidR="0013159D">
        <w:rPr>
          <w:bCs/>
          <w:sz w:val="20"/>
          <w:szCs w:val="20"/>
        </w:rPr>
        <w:t xml:space="preserve">contact </w:t>
      </w:r>
      <w:r w:rsidRPr="0099469F" w:rsidR="00452206">
        <w:rPr>
          <w:bCs/>
          <w:sz w:val="20"/>
          <w:szCs w:val="20"/>
        </w:rPr>
        <w:t xml:space="preserve">an </w:t>
      </w:r>
      <w:r w:rsidRPr="0099469F" w:rsidR="0013159D">
        <w:rPr>
          <w:bCs/>
          <w:sz w:val="20"/>
          <w:szCs w:val="20"/>
        </w:rPr>
        <w:t>SB</w:t>
      </w:r>
      <w:r w:rsidRPr="0099469F" w:rsidR="00452206">
        <w:rPr>
          <w:bCs/>
          <w:sz w:val="20"/>
          <w:szCs w:val="20"/>
        </w:rPr>
        <w:t xml:space="preserve">A </w:t>
      </w:r>
      <w:r w:rsidRPr="0099469F" w:rsidR="007A095C">
        <w:rPr>
          <w:bCs/>
          <w:sz w:val="20"/>
          <w:szCs w:val="20"/>
        </w:rPr>
        <w:t>office</w:t>
      </w:r>
      <w:r w:rsidR="00C47499">
        <w:rPr>
          <w:bCs/>
          <w:sz w:val="20"/>
          <w:szCs w:val="20"/>
        </w:rPr>
        <w:t>,</w:t>
      </w:r>
      <w:r w:rsidRPr="0099469F" w:rsidR="007A095C">
        <w:rPr>
          <w:bCs/>
          <w:sz w:val="20"/>
          <w:szCs w:val="20"/>
        </w:rPr>
        <w:t xml:space="preserve"> </w:t>
      </w:r>
      <w:r w:rsidRPr="0099469F" w:rsidR="0013159D">
        <w:rPr>
          <w:bCs/>
          <w:sz w:val="20"/>
          <w:szCs w:val="20"/>
        </w:rPr>
        <w:t xml:space="preserve">or </w:t>
      </w:r>
      <w:r w:rsidRPr="0099469F" w:rsidR="007F03D3">
        <w:rPr>
          <w:bCs/>
          <w:sz w:val="20"/>
          <w:szCs w:val="20"/>
        </w:rPr>
        <w:t xml:space="preserve">did you also contact </w:t>
      </w:r>
      <w:r w:rsidRPr="0099469F" w:rsidR="00EF4842">
        <w:rPr>
          <w:bCs/>
          <w:sz w:val="20"/>
          <w:szCs w:val="20"/>
        </w:rPr>
        <w:t xml:space="preserve">an </w:t>
      </w:r>
      <w:r w:rsidRPr="0099469F" w:rsidR="00237CBA">
        <w:rPr>
          <w:bCs/>
          <w:sz w:val="20"/>
          <w:szCs w:val="20"/>
        </w:rPr>
        <w:t xml:space="preserve">SBDC, </w:t>
      </w:r>
      <w:r w:rsidRPr="0099469F" w:rsidR="00EF4842">
        <w:rPr>
          <w:bCs/>
          <w:sz w:val="20"/>
          <w:szCs w:val="20"/>
        </w:rPr>
        <w:t xml:space="preserve">a </w:t>
      </w:r>
      <w:r w:rsidRPr="0099469F" w:rsidR="00237CBA">
        <w:rPr>
          <w:bCs/>
          <w:sz w:val="20"/>
          <w:szCs w:val="20"/>
        </w:rPr>
        <w:t xml:space="preserve">WBC, and/or </w:t>
      </w:r>
      <w:r w:rsidRPr="0099469F" w:rsidR="00EF4842">
        <w:rPr>
          <w:bCs/>
          <w:sz w:val="20"/>
          <w:szCs w:val="20"/>
        </w:rPr>
        <w:t xml:space="preserve">a </w:t>
      </w:r>
      <w:r w:rsidRPr="0099469F" w:rsidR="001458F9">
        <w:rPr>
          <w:bCs/>
          <w:sz w:val="20"/>
          <w:szCs w:val="20"/>
        </w:rPr>
        <w:t>VBOC</w:t>
      </w:r>
      <w:r w:rsidRPr="0099469F" w:rsidR="00004505">
        <w:rPr>
          <w:bCs/>
          <w:sz w:val="20"/>
          <w:szCs w:val="20"/>
        </w:rPr>
        <w:t>, or SCORE chapter</w:t>
      </w:r>
      <w:r w:rsidRPr="0099469F" w:rsidR="001458F9">
        <w:rPr>
          <w:bCs/>
          <w:sz w:val="20"/>
          <w:szCs w:val="20"/>
        </w:rPr>
        <w:t>?</w:t>
      </w:r>
      <w:r w:rsidRPr="0099469F" w:rsidR="007F03D3">
        <w:rPr>
          <w:bCs/>
          <w:sz w:val="20"/>
          <w:szCs w:val="20"/>
        </w:rPr>
        <w:t xml:space="preserve"> [If SBDC, WBC, VBOC</w:t>
      </w:r>
      <w:r w:rsidRPr="0099469F" w:rsidR="00004505">
        <w:rPr>
          <w:bCs/>
          <w:sz w:val="20"/>
          <w:szCs w:val="20"/>
        </w:rPr>
        <w:t>, and/or SCOR</w:t>
      </w:r>
      <w:r w:rsidRPr="0099469F" w:rsidR="007A095C">
        <w:rPr>
          <w:bCs/>
          <w:sz w:val="20"/>
          <w:szCs w:val="20"/>
        </w:rPr>
        <w:t>E</w:t>
      </w:r>
      <w:r w:rsidRPr="0099469F" w:rsidR="006C5B7D">
        <w:rPr>
          <w:bCs/>
          <w:sz w:val="20"/>
          <w:szCs w:val="20"/>
        </w:rPr>
        <w:t>:</w:t>
      </w:r>
      <w:r w:rsidRPr="0099469F" w:rsidR="00EF4842">
        <w:rPr>
          <w:bCs/>
          <w:sz w:val="20"/>
          <w:szCs w:val="20"/>
        </w:rPr>
        <w:t>]</w:t>
      </w:r>
      <w:r w:rsidRPr="0099469F" w:rsidR="006C5B7D">
        <w:rPr>
          <w:bCs/>
          <w:sz w:val="20"/>
          <w:szCs w:val="20"/>
        </w:rPr>
        <w:t xml:space="preserve"> Why </w:t>
      </w:r>
      <w:r w:rsidRPr="0099469F" w:rsidR="007A095C">
        <w:rPr>
          <w:bCs/>
          <w:sz w:val="20"/>
          <w:szCs w:val="20"/>
        </w:rPr>
        <w:t xml:space="preserve">did </w:t>
      </w:r>
      <w:r w:rsidRPr="0099469F" w:rsidR="006C5B7D">
        <w:rPr>
          <w:bCs/>
          <w:sz w:val="20"/>
          <w:szCs w:val="20"/>
        </w:rPr>
        <w:t xml:space="preserve">you </w:t>
      </w:r>
      <w:r w:rsidRPr="0099469F" w:rsidR="007A095C">
        <w:rPr>
          <w:bCs/>
          <w:sz w:val="20"/>
          <w:szCs w:val="20"/>
        </w:rPr>
        <w:t>get in contact with them?</w:t>
      </w:r>
    </w:p>
    <w:p w:rsidRPr="0099469F" w:rsidR="00624DCF" w:rsidP="00A708CF" w:rsidRDefault="00C81C22" w14:paraId="21167F70" w14:textId="4C6BA70D">
      <w:pPr>
        <w:pStyle w:val="ListParagraph"/>
        <w:numPr>
          <w:ilvl w:val="0"/>
          <w:numId w:val="12"/>
        </w:numPr>
        <w:spacing w:after="0"/>
        <w:ind w:left="720"/>
        <w:rPr>
          <w:sz w:val="20"/>
          <w:szCs w:val="20"/>
        </w:rPr>
      </w:pPr>
      <w:r w:rsidRPr="0099469F">
        <w:rPr>
          <w:bCs/>
          <w:sz w:val="20"/>
          <w:szCs w:val="20"/>
        </w:rPr>
        <w:t xml:space="preserve">Did you first contact a </w:t>
      </w:r>
      <w:r w:rsidRPr="0099469F">
        <w:rPr>
          <w:bCs/>
          <w:i/>
          <w:iCs/>
          <w:sz w:val="20"/>
          <w:szCs w:val="20"/>
        </w:rPr>
        <w:t>local</w:t>
      </w:r>
      <w:r w:rsidRPr="0099469F">
        <w:rPr>
          <w:bCs/>
          <w:sz w:val="20"/>
          <w:szCs w:val="20"/>
        </w:rPr>
        <w:t xml:space="preserve"> SBA office directly or did </w:t>
      </w:r>
      <w:r w:rsidRPr="0099469F" w:rsidR="007A095C">
        <w:rPr>
          <w:bCs/>
          <w:sz w:val="20"/>
          <w:szCs w:val="20"/>
        </w:rPr>
        <w:t>you first contact the SBA in another way? [National</w:t>
      </w:r>
      <w:r w:rsidRPr="0099469F">
        <w:rPr>
          <w:bCs/>
          <w:sz w:val="20"/>
          <w:szCs w:val="20"/>
        </w:rPr>
        <w:t xml:space="preserve"> SBA phone number</w:t>
      </w:r>
      <w:r w:rsidRPr="0099469F" w:rsidR="007A095C">
        <w:rPr>
          <w:bCs/>
          <w:sz w:val="20"/>
          <w:szCs w:val="20"/>
        </w:rPr>
        <w:t>,</w:t>
      </w:r>
      <w:r w:rsidRPr="0099469F" w:rsidR="00EF4842">
        <w:rPr>
          <w:bCs/>
          <w:sz w:val="20"/>
          <w:szCs w:val="20"/>
        </w:rPr>
        <w:t xml:space="preserve"> SBA headquarters,</w:t>
      </w:r>
      <w:r w:rsidRPr="0099469F" w:rsidR="007A095C">
        <w:rPr>
          <w:bCs/>
          <w:sz w:val="20"/>
          <w:szCs w:val="20"/>
        </w:rPr>
        <w:t xml:space="preserve"> other means of contacting the SBA</w:t>
      </w:r>
      <w:r w:rsidRPr="0099469F" w:rsidR="006C5B7D">
        <w:rPr>
          <w:bCs/>
          <w:sz w:val="20"/>
          <w:szCs w:val="20"/>
        </w:rPr>
        <w:t>.</w:t>
      </w:r>
      <w:r w:rsidRPr="0099469F" w:rsidR="007A095C">
        <w:rPr>
          <w:bCs/>
          <w:sz w:val="20"/>
          <w:szCs w:val="20"/>
        </w:rPr>
        <w:t>]</w:t>
      </w:r>
    </w:p>
    <w:p w:rsidRPr="0099469F" w:rsidR="00832A4D" w:rsidP="0099469F" w:rsidRDefault="00832A4D" w14:paraId="59D5B281" w14:textId="17022CD2">
      <w:pPr>
        <w:pStyle w:val="ListParagraph"/>
        <w:numPr>
          <w:ilvl w:val="1"/>
          <w:numId w:val="12"/>
        </w:numPr>
        <w:spacing w:after="0"/>
        <w:ind w:left="1080"/>
        <w:rPr>
          <w:bCs/>
          <w:sz w:val="18"/>
          <w:szCs w:val="18"/>
        </w:rPr>
      </w:pPr>
      <w:r w:rsidRPr="0099469F">
        <w:rPr>
          <w:bCs/>
          <w:i/>
          <w:iCs/>
          <w:sz w:val="18"/>
          <w:szCs w:val="18"/>
        </w:rPr>
        <w:t>How</w:t>
      </w:r>
      <w:r w:rsidRPr="0099469F">
        <w:rPr>
          <w:bCs/>
          <w:sz w:val="18"/>
          <w:szCs w:val="18"/>
        </w:rPr>
        <w:t xml:space="preserve"> did you contact the</w:t>
      </w:r>
      <w:r w:rsidRPr="0099469F" w:rsidR="00226BF8">
        <w:rPr>
          <w:bCs/>
          <w:sz w:val="18"/>
          <w:szCs w:val="18"/>
        </w:rPr>
        <w:t xml:space="preserve"> SBA</w:t>
      </w:r>
      <w:r w:rsidRPr="0099469F">
        <w:rPr>
          <w:bCs/>
          <w:sz w:val="18"/>
          <w:szCs w:val="18"/>
        </w:rPr>
        <w:t xml:space="preserve">? [PROBE: </w:t>
      </w:r>
      <w:r w:rsidRPr="0099469F" w:rsidR="006C5B7D">
        <w:rPr>
          <w:bCs/>
          <w:sz w:val="18"/>
          <w:szCs w:val="18"/>
        </w:rPr>
        <w:t>Telephone</w:t>
      </w:r>
      <w:r w:rsidRPr="0099469F">
        <w:rPr>
          <w:bCs/>
          <w:sz w:val="18"/>
          <w:szCs w:val="18"/>
        </w:rPr>
        <w:t xml:space="preserve">, email, </w:t>
      </w:r>
      <w:r w:rsidRPr="0099469F" w:rsidR="00226BF8">
        <w:rPr>
          <w:bCs/>
          <w:sz w:val="18"/>
          <w:szCs w:val="18"/>
        </w:rPr>
        <w:t xml:space="preserve">social media, </w:t>
      </w:r>
      <w:r w:rsidRPr="0099469F">
        <w:rPr>
          <w:bCs/>
          <w:sz w:val="18"/>
          <w:szCs w:val="18"/>
        </w:rPr>
        <w:t xml:space="preserve">in-person at an SBA or Resource Partner office, in-person at </w:t>
      </w:r>
      <w:r w:rsidRPr="0099469F" w:rsidR="00EF4842">
        <w:rPr>
          <w:bCs/>
          <w:sz w:val="18"/>
          <w:szCs w:val="18"/>
        </w:rPr>
        <w:t xml:space="preserve">your </w:t>
      </w:r>
      <w:r w:rsidRPr="0099469F">
        <w:rPr>
          <w:bCs/>
          <w:sz w:val="18"/>
          <w:szCs w:val="18"/>
        </w:rPr>
        <w:t>business</w:t>
      </w:r>
      <w:r w:rsidRPr="0099469F" w:rsidR="00EF4842">
        <w:rPr>
          <w:bCs/>
          <w:sz w:val="18"/>
          <w:szCs w:val="18"/>
        </w:rPr>
        <w:t xml:space="preserve"> lo</w:t>
      </w:r>
      <w:r w:rsidRPr="0099469F" w:rsidR="00F70198">
        <w:rPr>
          <w:bCs/>
          <w:sz w:val="18"/>
          <w:szCs w:val="18"/>
        </w:rPr>
        <w:t>c</w:t>
      </w:r>
      <w:r w:rsidRPr="0099469F" w:rsidR="00EF4842">
        <w:rPr>
          <w:bCs/>
          <w:sz w:val="18"/>
          <w:szCs w:val="18"/>
        </w:rPr>
        <w:t>ation</w:t>
      </w:r>
      <w:r w:rsidRPr="0099469F">
        <w:rPr>
          <w:bCs/>
          <w:sz w:val="18"/>
          <w:szCs w:val="18"/>
        </w:rPr>
        <w:t>, in-person at an event (if so, what event), other</w:t>
      </w:r>
      <w:r w:rsidRPr="0099469F" w:rsidR="006C5B7D">
        <w:rPr>
          <w:bCs/>
          <w:sz w:val="18"/>
          <w:szCs w:val="18"/>
        </w:rPr>
        <w:t>.</w:t>
      </w:r>
      <w:r w:rsidRPr="0099469F">
        <w:rPr>
          <w:bCs/>
          <w:sz w:val="18"/>
          <w:szCs w:val="18"/>
        </w:rPr>
        <w:t>]</w:t>
      </w:r>
    </w:p>
    <w:p w:rsidRPr="00F240C7" w:rsidR="00EE584B" w:rsidP="003D5A31" w:rsidRDefault="00EE584B" w14:paraId="64E40BB5" w14:textId="77777777">
      <w:pPr>
        <w:spacing w:after="0"/>
        <w:rPr>
          <w:b/>
        </w:rPr>
      </w:pPr>
    </w:p>
    <w:p w:rsidR="00351123" w:rsidP="00E446AA" w:rsidRDefault="00455D49" w14:paraId="16DE9930" w14:textId="5C9F7B52">
      <w:pPr>
        <w:pStyle w:val="ListParagraph"/>
        <w:numPr>
          <w:ilvl w:val="3"/>
          <w:numId w:val="2"/>
        </w:numPr>
        <w:spacing w:after="0" w:line="240" w:lineRule="auto"/>
      </w:pPr>
      <w:r w:rsidRPr="00E446AA">
        <w:rPr>
          <w:b/>
          <w:bCs/>
          <w:color w:val="FF0000"/>
          <w:highlight w:val="yellow"/>
        </w:rPr>
        <w:t>[ASK ONLY IF THERE IS TIME.]</w:t>
      </w:r>
      <w:r w:rsidRPr="00E446AA">
        <w:rPr>
          <w:b/>
          <w:bCs/>
          <w:color w:val="FF0000"/>
        </w:rPr>
        <w:t xml:space="preserve"> </w:t>
      </w:r>
      <w:r w:rsidR="002914B1">
        <w:rPr>
          <w:b/>
        </w:rPr>
        <w:t>Were you assigned</w:t>
      </w:r>
      <w:r w:rsidRPr="003D5A31" w:rsidR="00AA7FD4">
        <w:rPr>
          <w:b/>
        </w:rPr>
        <w:t xml:space="preserve"> </w:t>
      </w:r>
      <w:r w:rsidRPr="003D5A31" w:rsidR="00661A00">
        <w:rPr>
          <w:b/>
        </w:rPr>
        <w:t>a</w:t>
      </w:r>
      <w:r w:rsidRPr="003D5A31" w:rsidR="001458F9">
        <w:rPr>
          <w:b/>
        </w:rPr>
        <w:t xml:space="preserve">n </w:t>
      </w:r>
      <w:r w:rsidR="00081139">
        <w:rPr>
          <w:b/>
        </w:rPr>
        <w:t xml:space="preserve">SBA </w:t>
      </w:r>
      <w:r w:rsidR="002914B1">
        <w:rPr>
          <w:b/>
        </w:rPr>
        <w:t xml:space="preserve">business </w:t>
      </w:r>
      <w:r w:rsidRPr="003D5A31" w:rsidR="001458F9">
        <w:rPr>
          <w:b/>
        </w:rPr>
        <w:t>advisor</w:t>
      </w:r>
      <w:r w:rsidR="002914B1">
        <w:rPr>
          <w:b/>
        </w:rPr>
        <w:t xml:space="preserve">/employee </w:t>
      </w:r>
      <w:r w:rsidRPr="003D5A31" w:rsidR="003E72DB">
        <w:rPr>
          <w:b/>
        </w:rPr>
        <w:t>immediately</w:t>
      </w:r>
      <w:r w:rsidRPr="003D5A31" w:rsidR="00661A00">
        <w:rPr>
          <w:b/>
        </w:rPr>
        <w:t xml:space="preserve"> or did some time pass between </w:t>
      </w:r>
      <w:r w:rsidR="002914B1">
        <w:rPr>
          <w:b/>
        </w:rPr>
        <w:t>when you</w:t>
      </w:r>
      <w:r w:rsidRPr="003D5A31" w:rsidR="00661A00">
        <w:rPr>
          <w:b/>
        </w:rPr>
        <w:t xml:space="preserve"> contact</w:t>
      </w:r>
      <w:r w:rsidR="002914B1">
        <w:rPr>
          <w:b/>
        </w:rPr>
        <w:t>ed</w:t>
      </w:r>
      <w:r w:rsidRPr="003D5A31" w:rsidR="00AA7FD4">
        <w:rPr>
          <w:b/>
        </w:rPr>
        <w:t xml:space="preserve"> the SBA</w:t>
      </w:r>
      <w:r w:rsidRPr="003D5A31" w:rsidR="00661A00">
        <w:rPr>
          <w:b/>
        </w:rPr>
        <w:t xml:space="preserve"> and when you spoke with </w:t>
      </w:r>
      <w:r w:rsidRPr="003D5A31" w:rsidR="00226BF8">
        <w:rPr>
          <w:b/>
        </w:rPr>
        <w:t>an</w:t>
      </w:r>
      <w:r w:rsidR="009C08CB">
        <w:rPr>
          <w:b/>
        </w:rPr>
        <w:t xml:space="preserve"> SBA</w:t>
      </w:r>
      <w:r w:rsidR="002914B1">
        <w:rPr>
          <w:b/>
        </w:rPr>
        <w:t xml:space="preserve"> business</w:t>
      </w:r>
      <w:r w:rsidRPr="003D5A31" w:rsidR="00226BF8">
        <w:rPr>
          <w:b/>
        </w:rPr>
        <w:t xml:space="preserve"> advisor</w:t>
      </w:r>
      <w:r w:rsidR="002914B1">
        <w:rPr>
          <w:b/>
        </w:rPr>
        <w:t>/employee about your individual needs</w:t>
      </w:r>
      <w:r w:rsidRPr="00287F96" w:rsidR="00661A00">
        <w:rPr>
          <w:b/>
        </w:rPr>
        <w:t xml:space="preserve">? </w:t>
      </w:r>
      <w:r w:rsidRPr="0099469F" w:rsidR="00661A00">
        <w:rPr>
          <w:bCs/>
        </w:rPr>
        <w:t>[If there was a delay, probe as to</w:t>
      </w:r>
      <w:r w:rsidRPr="0099469F" w:rsidR="00A4227D">
        <w:rPr>
          <w:bCs/>
        </w:rPr>
        <w:t xml:space="preserve"> how long and</w:t>
      </w:r>
      <w:r w:rsidRPr="0099469F" w:rsidR="00661A00">
        <w:rPr>
          <w:bCs/>
        </w:rPr>
        <w:t xml:space="preserve"> why</w:t>
      </w:r>
      <w:r w:rsidRPr="0099469F" w:rsidR="00AA7FD4">
        <w:rPr>
          <w:bCs/>
        </w:rPr>
        <w:t>.</w:t>
      </w:r>
      <w:r w:rsidRPr="0099469F" w:rsidR="00661A00">
        <w:rPr>
          <w:bCs/>
        </w:rPr>
        <w:t>]</w:t>
      </w:r>
      <w:r w:rsidR="00F4268D">
        <w:rPr>
          <w:b/>
        </w:rPr>
        <w:t xml:space="preserve"> </w:t>
      </w:r>
      <w:r w:rsidR="00351123">
        <w:t xml:space="preserve">After meeting with the SBA, did </w:t>
      </w:r>
      <w:r w:rsidR="00EF4842">
        <w:t>your</w:t>
      </w:r>
      <w:r w:rsidR="00A4227D">
        <w:t xml:space="preserve"> SBA</w:t>
      </w:r>
      <w:r w:rsidR="00351123">
        <w:t xml:space="preserve"> </w:t>
      </w:r>
      <w:r w:rsidR="00EF4842">
        <w:t>contact/advisor</w:t>
      </w:r>
      <w:r w:rsidR="002914B1">
        <w:t>/employee</w:t>
      </w:r>
      <w:r w:rsidR="00EF4842">
        <w:t xml:space="preserve"> </w:t>
      </w:r>
      <w:r w:rsidR="00351123">
        <w:t xml:space="preserve">suggest </w:t>
      </w:r>
      <w:r w:rsidR="00EF4842">
        <w:t xml:space="preserve">that </w:t>
      </w:r>
      <w:r w:rsidR="00351123">
        <w:t>you</w:t>
      </w:r>
      <w:r w:rsidR="00EF4842">
        <w:t xml:space="preserve"> also</w:t>
      </w:r>
      <w:r w:rsidR="00351123">
        <w:t xml:space="preserve"> meet with another person or organization? </w:t>
      </w:r>
      <w:r w:rsidR="00A4227D">
        <w:t>If so, who or which organization</w:t>
      </w:r>
      <w:r w:rsidR="00351123">
        <w:t>?</w:t>
      </w:r>
      <w:r w:rsidR="00624DCF">
        <w:t xml:space="preserve"> For what purpose?</w:t>
      </w:r>
      <w:r w:rsidR="00F4268D">
        <w:t xml:space="preserve"> </w:t>
      </w:r>
      <w:r w:rsidR="00624DCF">
        <w:t>How helpful was</w:t>
      </w:r>
      <w:r w:rsidR="00351123">
        <w:t xml:space="preserve"> </w:t>
      </w:r>
      <w:r w:rsidR="00A4227D">
        <w:t>the SBA’s</w:t>
      </w:r>
      <w:r w:rsidR="00351123">
        <w:t xml:space="preserve"> suggestion to meet with that person/organization?</w:t>
      </w:r>
      <w:r w:rsidR="00624DCF">
        <w:t xml:space="preserve"> Why?</w:t>
      </w:r>
    </w:p>
    <w:p w:rsidR="00351123" w:rsidP="00F4268D" w:rsidRDefault="00351123" w14:paraId="74A777AA" w14:textId="0FA0B25F">
      <w:pPr>
        <w:tabs>
          <w:tab w:val="left" w:pos="1440"/>
        </w:tabs>
        <w:spacing w:after="0" w:line="240" w:lineRule="auto"/>
        <w:ind w:left="360"/>
        <w:rPr>
          <w:sz w:val="18"/>
          <w:szCs w:val="18"/>
        </w:rPr>
      </w:pPr>
      <w:r w:rsidRPr="00E446AA">
        <w:rPr>
          <w:sz w:val="18"/>
          <w:szCs w:val="18"/>
        </w:rPr>
        <w:t>[Listen for</w:t>
      </w:r>
      <w:r w:rsidRPr="00E446AA" w:rsidR="00624DCF">
        <w:rPr>
          <w:sz w:val="18"/>
          <w:szCs w:val="18"/>
        </w:rPr>
        <w:t xml:space="preserve">: </w:t>
      </w:r>
      <w:r w:rsidRPr="00E446AA">
        <w:rPr>
          <w:sz w:val="18"/>
          <w:szCs w:val="18"/>
        </w:rPr>
        <w:t>Chamber of Commerce/Hispanic Chamber of Commerce/Hispano Chamber of Commerce</w:t>
      </w:r>
      <w:r w:rsidRPr="00E446AA" w:rsidR="002852BB">
        <w:rPr>
          <w:sz w:val="18"/>
          <w:szCs w:val="18"/>
        </w:rPr>
        <w:t xml:space="preserve">; </w:t>
      </w:r>
      <w:r w:rsidRPr="00E446AA">
        <w:rPr>
          <w:sz w:val="18"/>
          <w:szCs w:val="18"/>
        </w:rPr>
        <w:t>Resource Partners</w:t>
      </w:r>
      <w:r w:rsidRPr="00E446AA" w:rsidR="002852BB">
        <w:rPr>
          <w:sz w:val="18"/>
          <w:szCs w:val="18"/>
        </w:rPr>
        <w:t xml:space="preserve">; </w:t>
      </w:r>
      <w:r w:rsidRPr="00E446AA">
        <w:rPr>
          <w:sz w:val="18"/>
          <w:szCs w:val="18"/>
        </w:rPr>
        <w:t>other government agencies</w:t>
      </w:r>
      <w:r w:rsidRPr="00E446AA" w:rsidR="002852BB">
        <w:rPr>
          <w:sz w:val="18"/>
          <w:szCs w:val="18"/>
        </w:rPr>
        <w:t xml:space="preserve">; </w:t>
      </w:r>
      <w:r w:rsidRPr="00E446AA">
        <w:rPr>
          <w:sz w:val="18"/>
          <w:szCs w:val="18"/>
        </w:rPr>
        <w:t>other community-based entities like non-profit organizations</w:t>
      </w:r>
      <w:r w:rsidRPr="00E446AA" w:rsidR="002852BB">
        <w:rPr>
          <w:sz w:val="18"/>
          <w:szCs w:val="18"/>
        </w:rPr>
        <w:t xml:space="preserve">; </w:t>
      </w:r>
      <w:r w:rsidRPr="00E446AA">
        <w:rPr>
          <w:sz w:val="18"/>
          <w:szCs w:val="18"/>
        </w:rPr>
        <w:t>banks and other lending institutions</w:t>
      </w:r>
      <w:r w:rsidRPr="00E446AA" w:rsidR="002852BB">
        <w:rPr>
          <w:sz w:val="18"/>
          <w:szCs w:val="18"/>
        </w:rPr>
        <w:t xml:space="preserve">; </w:t>
      </w:r>
      <w:r w:rsidRPr="00E446AA">
        <w:rPr>
          <w:sz w:val="18"/>
          <w:szCs w:val="18"/>
        </w:rPr>
        <w:t>public libraries</w:t>
      </w:r>
      <w:r w:rsidRPr="00E446AA" w:rsidR="002852BB">
        <w:rPr>
          <w:sz w:val="18"/>
          <w:szCs w:val="18"/>
        </w:rPr>
        <w:t xml:space="preserve">; </w:t>
      </w:r>
      <w:r w:rsidRPr="00E446AA">
        <w:rPr>
          <w:sz w:val="18"/>
          <w:szCs w:val="18"/>
        </w:rPr>
        <w:t>community centers</w:t>
      </w:r>
      <w:r w:rsidRPr="00E446AA" w:rsidR="002852BB">
        <w:rPr>
          <w:sz w:val="18"/>
          <w:szCs w:val="18"/>
        </w:rPr>
        <w:t xml:space="preserve">; </w:t>
      </w:r>
      <w:r w:rsidRPr="00E446AA">
        <w:rPr>
          <w:sz w:val="18"/>
          <w:szCs w:val="18"/>
        </w:rPr>
        <w:t>churche</w:t>
      </w:r>
      <w:r w:rsidRPr="00E446AA" w:rsidR="002852BB">
        <w:rPr>
          <w:sz w:val="18"/>
          <w:szCs w:val="18"/>
        </w:rPr>
        <w:t>s;</w:t>
      </w:r>
      <w:r w:rsidRPr="00E446AA" w:rsidR="00624DCF">
        <w:rPr>
          <w:sz w:val="18"/>
          <w:szCs w:val="18"/>
        </w:rPr>
        <w:t xml:space="preserve"> etc.</w:t>
      </w:r>
      <w:r w:rsidRPr="00E446AA">
        <w:rPr>
          <w:sz w:val="18"/>
          <w:szCs w:val="18"/>
        </w:rPr>
        <w:t>]</w:t>
      </w:r>
    </w:p>
    <w:p w:rsidRPr="0099469F" w:rsidR="00367CAA" w:rsidP="009E2FF0" w:rsidRDefault="00367CAA" w14:paraId="2048FB88" w14:textId="77777777">
      <w:pPr>
        <w:tabs>
          <w:tab w:val="left" w:pos="1440"/>
        </w:tabs>
        <w:spacing w:after="0" w:line="240" w:lineRule="auto"/>
        <w:ind w:left="360"/>
        <w:rPr>
          <w:sz w:val="18"/>
          <w:szCs w:val="18"/>
        </w:rPr>
      </w:pPr>
    </w:p>
    <w:p w:rsidRPr="0099469F" w:rsidR="00367CAA" w:rsidP="009E2FF0" w:rsidRDefault="008A76B3" w14:paraId="5AE41F25" w14:textId="0BFED09E">
      <w:pPr>
        <w:pStyle w:val="ListParagraph"/>
        <w:tabs>
          <w:tab w:val="left" w:pos="360"/>
          <w:tab w:val="left" w:pos="720"/>
        </w:tabs>
        <w:spacing w:after="0"/>
        <w:ind w:left="360"/>
        <w:rPr>
          <w:bCs/>
          <w:sz w:val="20"/>
          <w:szCs w:val="20"/>
        </w:rPr>
      </w:pPr>
      <w:r w:rsidRPr="0099469F">
        <w:rPr>
          <w:bCs/>
          <w:color w:val="FF0000"/>
          <w:sz w:val="20"/>
          <w:szCs w:val="20"/>
          <w:highlight w:val="yellow"/>
        </w:rPr>
        <w:t xml:space="preserve">6a. </w:t>
      </w:r>
      <w:r w:rsidRPr="0099469F" w:rsidR="00367CAA">
        <w:rPr>
          <w:bCs/>
          <w:color w:val="FF0000"/>
          <w:sz w:val="20"/>
          <w:szCs w:val="20"/>
          <w:highlight w:val="yellow"/>
        </w:rPr>
        <w:t>[ASK ONLY IF THERE IS TIME.]</w:t>
      </w:r>
      <w:r w:rsidRPr="0099469F" w:rsidR="00367CAA">
        <w:rPr>
          <w:bCs/>
          <w:color w:val="FF0000"/>
          <w:sz w:val="20"/>
          <w:szCs w:val="20"/>
        </w:rPr>
        <w:t xml:space="preserve"> </w:t>
      </w:r>
      <w:r w:rsidRPr="0099469F" w:rsidR="00367CAA">
        <w:rPr>
          <w:bCs/>
          <w:sz w:val="20"/>
          <w:szCs w:val="20"/>
        </w:rPr>
        <w:t>Beyond addressing the specific question(s) you had when you first connected with the SBA, did the SBA offer proactive suggestions for small business issues you may not have considered? If yes, what were these suggestions?</w:t>
      </w:r>
    </w:p>
    <w:p w:rsidRPr="0079257C" w:rsidR="00367CAA" w:rsidP="00367CAA" w:rsidRDefault="00367CAA" w14:paraId="7C8BB52A" w14:textId="77777777">
      <w:pPr>
        <w:tabs>
          <w:tab w:val="left" w:pos="360"/>
          <w:tab w:val="left" w:pos="720"/>
        </w:tabs>
        <w:spacing w:after="0"/>
        <w:rPr>
          <w:b/>
        </w:rPr>
      </w:pPr>
    </w:p>
    <w:p w:rsidRPr="00A75BD5" w:rsidR="00A15748" w:rsidP="00A15748" w:rsidRDefault="00A15748" w14:paraId="26AD77ED" w14:textId="7367498F">
      <w:pPr>
        <w:shd w:val="clear" w:color="auto" w:fill="AEAAAA" w:themeFill="background2" w:themeFillShade="BF"/>
        <w:spacing w:after="0" w:line="240" w:lineRule="auto"/>
        <w:rPr>
          <w:b/>
          <w:bCs/>
        </w:rPr>
      </w:pPr>
      <w:r w:rsidRPr="00A75BD5">
        <w:rPr>
          <w:b/>
          <w:bCs/>
        </w:rPr>
        <w:t>II</w:t>
      </w:r>
      <w:r w:rsidR="00237553">
        <w:rPr>
          <w:b/>
          <w:bCs/>
        </w:rPr>
        <w:t>I</w:t>
      </w:r>
      <w:r w:rsidRPr="00A75BD5">
        <w:rPr>
          <w:b/>
          <w:bCs/>
        </w:rPr>
        <w:t>.</w:t>
      </w:r>
      <w:r w:rsidRPr="00A75BD5">
        <w:rPr>
          <w:b/>
          <w:bCs/>
        </w:rPr>
        <w:tab/>
      </w:r>
      <w:r>
        <w:rPr>
          <w:b/>
          <w:bCs/>
        </w:rPr>
        <w:t xml:space="preserve"> PARTICIPANTS’ SATISFACTION INTERACTING WITH THE SBA [</w:t>
      </w:r>
      <w:r w:rsidR="00BA1037">
        <w:rPr>
          <w:b/>
          <w:bCs/>
          <w:highlight w:val="cyan"/>
        </w:rPr>
        <w:t>5-10</w:t>
      </w:r>
      <w:r w:rsidRPr="000232F4">
        <w:rPr>
          <w:b/>
          <w:bCs/>
          <w:highlight w:val="cyan"/>
        </w:rPr>
        <w:t xml:space="preserve"> minutes</w:t>
      </w:r>
      <w:r>
        <w:rPr>
          <w:b/>
          <w:bCs/>
        </w:rPr>
        <w:t>]</w:t>
      </w:r>
    </w:p>
    <w:p w:rsidRPr="000964BE" w:rsidR="00A15748" w:rsidP="00FC4412" w:rsidRDefault="00A15748" w14:paraId="6C12C21B" w14:textId="77777777">
      <w:pPr>
        <w:tabs>
          <w:tab w:val="left" w:pos="720"/>
        </w:tabs>
        <w:spacing w:after="0"/>
        <w:rPr>
          <w:bCs/>
        </w:rPr>
      </w:pPr>
    </w:p>
    <w:p w:rsidR="002852BB" w:rsidP="002852BB" w:rsidRDefault="00D066D0" w14:paraId="752041E9" w14:textId="7D159E02">
      <w:pPr>
        <w:pStyle w:val="ListParagraph"/>
        <w:numPr>
          <w:ilvl w:val="3"/>
          <w:numId w:val="2"/>
        </w:numPr>
        <w:tabs>
          <w:tab w:val="left" w:pos="720"/>
        </w:tabs>
        <w:spacing w:after="0"/>
        <w:rPr>
          <w:b/>
        </w:rPr>
      </w:pPr>
      <w:r w:rsidRPr="00490EE9">
        <w:rPr>
          <w:b/>
        </w:rPr>
        <w:t>H</w:t>
      </w:r>
      <w:r w:rsidR="007A5566">
        <w:rPr>
          <w:b/>
        </w:rPr>
        <w:t>o</w:t>
      </w:r>
      <w:r w:rsidRPr="00490EE9">
        <w:rPr>
          <w:b/>
        </w:rPr>
        <w:t xml:space="preserve">w </w:t>
      </w:r>
      <w:r w:rsidRPr="00490EE9" w:rsidR="00A4227D">
        <w:rPr>
          <w:b/>
        </w:rPr>
        <w:t>satisfied are you with</w:t>
      </w:r>
      <w:r w:rsidRPr="00490EE9">
        <w:rPr>
          <w:b/>
        </w:rPr>
        <w:t xml:space="preserve"> </w:t>
      </w:r>
      <w:r w:rsidRPr="00490EE9" w:rsidR="0067789D">
        <w:rPr>
          <w:b/>
        </w:rPr>
        <w:t xml:space="preserve">your experience </w:t>
      </w:r>
      <w:r w:rsidRPr="00490EE9" w:rsidR="00A4227D">
        <w:rPr>
          <w:b/>
        </w:rPr>
        <w:t xml:space="preserve">interacting </w:t>
      </w:r>
      <w:r w:rsidRPr="00490EE9" w:rsidR="0067789D">
        <w:rPr>
          <w:b/>
        </w:rPr>
        <w:t>with the SBA?</w:t>
      </w:r>
      <w:r w:rsidR="002852BB">
        <w:rPr>
          <w:b/>
        </w:rPr>
        <w:t xml:space="preserve"> [Use: On a scale of </w:t>
      </w:r>
      <w:r w:rsidR="00DF1014">
        <w:rPr>
          <w:b/>
        </w:rPr>
        <w:t>0</w:t>
      </w:r>
      <w:r w:rsidR="002852BB">
        <w:rPr>
          <w:b/>
        </w:rPr>
        <w:t xml:space="preserve"> to 10 where </w:t>
      </w:r>
      <w:r w:rsidR="00DF1014">
        <w:rPr>
          <w:b/>
        </w:rPr>
        <w:t>0</w:t>
      </w:r>
      <w:r w:rsidR="002852BB">
        <w:rPr>
          <w:b/>
        </w:rPr>
        <w:t xml:space="preserve"> is Not at all satisfied and 10 is Extremely satisfied.]</w:t>
      </w:r>
    </w:p>
    <w:p w:rsidRPr="00E446AA" w:rsidR="00624DCF" w:rsidP="00A708CF" w:rsidRDefault="006C5B7D" w14:paraId="1B4D2EE3" w14:textId="01FD42A5">
      <w:pPr>
        <w:pStyle w:val="ListParagraph"/>
        <w:numPr>
          <w:ilvl w:val="0"/>
          <w:numId w:val="13"/>
        </w:numPr>
        <w:spacing w:after="0"/>
        <w:ind w:left="720"/>
        <w:rPr>
          <w:bCs/>
          <w:sz w:val="20"/>
          <w:szCs w:val="20"/>
        </w:rPr>
      </w:pPr>
      <w:r w:rsidRPr="00E446AA">
        <w:rPr>
          <w:bCs/>
          <w:sz w:val="20"/>
          <w:szCs w:val="20"/>
        </w:rPr>
        <w:t xml:space="preserve">How helpful was the information </w:t>
      </w:r>
      <w:r w:rsidRPr="00E446AA" w:rsidR="00624DCF">
        <w:rPr>
          <w:bCs/>
          <w:sz w:val="20"/>
          <w:szCs w:val="20"/>
        </w:rPr>
        <w:t>(</w:t>
      </w:r>
      <w:r w:rsidRPr="00E446AA">
        <w:rPr>
          <w:bCs/>
          <w:sz w:val="20"/>
          <w:szCs w:val="20"/>
        </w:rPr>
        <w:t>how helpful were the services</w:t>
      </w:r>
      <w:r w:rsidRPr="00E446AA" w:rsidR="00624DCF">
        <w:rPr>
          <w:bCs/>
          <w:sz w:val="20"/>
          <w:szCs w:val="20"/>
        </w:rPr>
        <w:t>)</w:t>
      </w:r>
      <w:r w:rsidRPr="00E446AA">
        <w:rPr>
          <w:bCs/>
          <w:sz w:val="20"/>
          <w:szCs w:val="20"/>
        </w:rPr>
        <w:t xml:space="preserve"> that </w:t>
      </w:r>
      <w:r w:rsidRPr="00E446AA" w:rsidR="005A50C3">
        <w:rPr>
          <w:bCs/>
          <w:sz w:val="20"/>
          <w:szCs w:val="20"/>
        </w:rPr>
        <w:t>the SBA provide</w:t>
      </w:r>
      <w:r w:rsidRPr="00E446AA">
        <w:rPr>
          <w:bCs/>
          <w:sz w:val="20"/>
          <w:szCs w:val="20"/>
        </w:rPr>
        <w:t>d</w:t>
      </w:r>
      <w:r w:rsidRPr="00E446AA" w:rsidR="005A50C3">
        <w:rPr>
          <w:bCs/>
          <w:sz w:val="20"/>
          <w:szCs w:val="20"/>
        </w:rPr>
        <w:t xml:space="preserve"> you?</w:t>
      </w:r>
      <w:r w:rsidRPr="00E446AA" w:rsidR="00682D4F">
        <w:rPr>
          <w:bCs/>
          <w:sz w:val="20"/>
          <w:szCs w:val="20"/>
        </w:rPr>
        <w:t xml:space="preserve"> </w:t>
      </w:r>
      <w:r w:rsidRPr="00E446AA" w:rsidR="00820ACC">
        <w:rPr>
          <w:bCs/>
          <w:sz w:val="20"/>
          <w:szCs w:val="20"/>
        </w:rPr>
        <w:t xml:space="preserve">Did </w:t>
      </w:r>
      <w:r w:rsidRPr="00E446AA" w:rsidR="00624DCF">
        <w:rPr>
          <w:bCs/>
          <w:sz w:val="20"/>
          <w:szCs w:val="20"/>
        </w:rPr>
        <w:t xml:space="preserve">the SBA </w:t>
      </w:r>
      <w:r w:rsidRPr="00E446AA" w:rsidR="00820ACC">
        <w:rPr>
          <w:bCs/>
          <w:sz w:val="20"/>
          <w:szCs w:val="20"/>
        </w:rPr>
        <w:t xml:space="preserve">have the information you </w:t>
      </w:r>
      <w:r w:rsidRPr="00E446AA">
        <w:rPr>
          <w:bCs/>
          <w:sz w:val="20"/>
          <w:szCs w:val="20"/>
        </w:rPr>
        <w:t>were initially</w:t>
      </w:r>
      <w:r w:rsidRPr="00E446AA" w:rsidR="00820ACC">
        <w:rPr>
          <w:bCs/>
          <w:sz w:val="20"/>
          <w:szCs w:val="20"/>
        </w:rPr>
        <w:t xml:space="preserve"> seeking?</w:t>
      </w:r>
      <w:r w:rsidRPr="00E446AA" w:rsidR="00E5743C">
        <w:rPr>
          <w:bCs/>
          <w:sz w:val="20"/>
          <w:szCs w:val="20"/>
        </w:rPr>
        <w:t xml:space="preserve"> </w:t>
      </w:r>
      <w:r w:rsidRPr="00E446AA" w:rsidR="00682D4F">
        <w:rPr>
          <w:bCs/>
          <w:sz w:val="20"/>
          <w:szCs w:val="20"/>
        </w:rPr>
        <w:t>Was the information:</w:t>
      </w:r>
    </w:p>
    <w:p w:rsidRPr="00E446AA" w:rsidR="00682D4F" w:rsidP="00A708CF" w:rsidRDefault="00682D4F" w14:paraId="1065E492" w14:textId="5307DA70">
      <w:pPr>
        <w:pStyle w:val="ListParagraph"/>
        <w:numPr>
          <w:ilvl w:val="1"/>
          <w:numId w:val="10"/>
        </w:numPr>
        <w:spacing w:after="0"/>
        <w:ind w:left="1350" w:hanging="630"/>
        <w:rPr>
          <w:bCs/>
          <w:sz w:val="18"/>
          <w:szCs w:val="18"/>
        </w:rPr>
      </w:pPr>
      <w:r w:rsidRPr="00E446AA">
        <w:rPr>
          <w:bCs/>
          <w:sz w:val="18"/>
          <w:szCs w:val="18"/>
        </w:rPr>
        <w:t>Timely?</w:t>
      </w:r>
    </w:p>
    <w:p w:rsidRPr="00E446AA" w:rsidR="00682D4F" w:rsidP="00A708CF" w:rsidRDefault="00682D4F" w14:paraId="59C16716" w14:textId="6F53E442">
      <w:pPr>
        <w:pStyle w:val="ListParagraph"/>
        <w:numPr>
          <w:ilvl w:val="1"/>
          <w:numId w:val="10"/>
        </w:numPr>
        <w:tabs>
          <w:tab w:val="left" w:pos="720"/>
        </w:tabs>
        <w:spacing w:after="0"/>
        <w:ind w:left="1350" w:hanging="630"/>
        <w:rPr>
          <w:bCs/>
          <w:sz w:val="18"/>
          <w:szCs w:val="18"/>
        </w:rPr>
      </w:pPr>
      <w:r w:rsidRPr="00E446AA">
        <w:rPr>
          <w:bCs/>
          <w:sz w:val="18"/>
          <w:szCs w:val="18"/>
        </w:rPr>
        <w:t>Communicated to you in an easy-to-understand manner?</w:t>
      </w:r>
    </w:p>
    <w:p w:rsidRPr="00E446AA" w:rsidR="00490EE9" w:rsidP="00A708CF" w:rsidRDefault="00682D4F" w14:paraId="7500404B" w14:textId="77777777">
      <w:pPr>
        <w:pStyle w:val="ListParagraph"/>
        <w:numPr>
          <w:ilvl w:val="1"/>
          <w:numId w:val="10"/>
        </w:numPr>
        <w:tabs>
          <w:tab w:val="left" w:pos="720"/>
        </w:tabs>
        <w:spacing w:after="0"/>
        <w:ind w:left="1350" w:hanging="630"/>
        <w:rPr>
          <w:bCs/>
          <w:sz w:val="18"/>
          <w:szCs w:val="18"/>
        </w:rPr>
      </w:pPr>
      <w:r w:rsidRPr="00E446AA">
        <w:rPr>
          <w:bCs/>
          <w:sz w:val="18"/>
          <w:szCs w:val="18"/>
        </w:rPr>
        <w:t>Helpful in addressing your specific questions/interests/needs?</w:t>
      </w:r>
    </w:p>
    <w:p w:rsidRPr="00336899" w:rsidR="00490EE9" w:rsidP="00490EE9" w:rsidRDefault="00490EE9" w14:paraId="0345FD2B" w14:textId="77777777">
      <w:pPr>
        <w:tabs>
          <w:tab w:val="left" w:pos="720"/>
        </w:tabs>
        <w:spacing w:after="0"/>
        <w:rPr>
          <w:b/>
        </w:rPr>
      </w:pPr>
    </w:p>
    <w:p w:rsidR="0079257C" w:rsidP="007D3B17" w:rsidRDefault="00A4227D" w14:paraId="7EBFAF16" w14:textId="47B2D867">
      <w:pPr>
        <w:pStyle w:val="ListParagraph"/>
        <w:numPr>
          <w:ilvl w:val="3"/>
          <w:numId w:val="2"/>
        </w:numPr>
        <w:tabs>
          <w:tab w:val="left" w:pos="720"/>
        </w:tabs>
        <w:spacing w:after="0"/>
        <w:rPr>
          <w:b/>
        </w:rPr>
      </w:pPr>
      <w:r w:rsidRPr="00460449">
        <w:rPr>
          <w:b/>
        </w:rPr>
        <w:t>F</w:t>
      </w:r>
      <w:r w:rsidRPr="00460449" w:rsidR="00FC4ED6">
        <w:rPr>
          <w:b/>
        </w:rPr>
        <w:t>rom your perspective as a Spanish-speaking</w:t>
      </w:r>
      <w:r w:rsidRPr="00460449" w:rsidR="008D4190">
        <w:rPr>
          <w:b/>
        </w:rPr>
        <w:t xml:space="preserve"> small</w:t>
      </w:r>
      <w:r w:rsidRPr="00460449" w:rsidR="00FC4ED6">
        <w:rPr>
          <w:b/>
        </w:rPr>
        <w:t xml:space="preserve"> business owner, </w:t>
      </w:r>
      <w:r w:rsidRPr="00460449" w:rsidR="009C3D38">
        <w:rPr>
          <w:b/>
        </w:rPr>
        <w:t xml:space="preserve">how </w:t>
      </w:r>
      <w:r w:rsidRPr="00460449" w:rsidR="00C62B92">
        <w:rPr>
          <w:b/>
        </w:rPr>
        <w:t>welcome</w:t>
      </w:r>
      <w:r w:rsidRPr="00460449" w:rsidR="00624DCF">
        <w:rPr>
          <w:b/>
        </w:rPr>
        <w:t>d</w:t>
      </w:r>
      <w:r w:rsidRPr="00460449" w:rsidR="00C62B92">
        <w:rPr>
          <w:b/>
        </w:rPr>
        <w:t xml:space="preserve"> </w:t>
      </w:r>
      <w:r w:rsidRPr="00460449">
        <w:rPr>
          <w:b/>
        </w:rPr>
        <w:t>(</w:t>
      </w:r>
      <w:r w:rsidRPr="00460449" w:rsidR="00B42AF4">
        <w:rPr>
          <w:b/>
        </w:rPr>
        <w:t>comfortable</w:t>
      </w:r>
      <w:r w:rsidRPr="00460449">
        <w:rPr>
          <w:b/>
        </w:rPr>
        <w:t>)</w:t>
      </w:r>
      <w:r w:rsidRPr="00460449" w:rsidR="00B42AF4">
        <w:rPr>
          <w:b/>
        </w:rPr>
        <w:t xml:space="preserve"> </w:t>
      </w:r>
      <w:r w:rsidRPr="00460449" w:rsidR="00624DCF">
        <w:rPr>
          <w:b/>
        </w:rPr>
        <w:t>did</w:t>
      </w:r>
      <w:r w:rsidRPr="00460449" w:rsidR="00E94F09">
        <w:rPr>
          <w:b/>
        </w:rPr>
        <w:t xml:space="preserve"> you</w:t>
      </w:r>
      <w:r w:rsidRPr="00460449" w:rsidR="00624DCF">
        <w:rPr>
          <w:b/>
        </w:rPr>
        <w:t xml:space="preserve"> feel</w:t>
      </w:r>
      <w:r w:rsidRPr="00460449" w:rsidR="00E94F09">
        <w:rPr>
          <w:b/>
        </w:rPr>
        <w:t xml:space="preserve"> with </w:t>
      </w:r>
      <w:r w:rsidRPr="00460449" w:rsidR="00C62B92">
        <w:rPr>
          <w:b/>
        </w:rPr>
        <w:t xml:space="preserve">the SBA office? </w:t>
      </w:r>
      <w:r w:rsidRPr="00460449" w:rsidR="00624DCF">
        <w:rPr>
          <w:b/>
        </w:rPr>
        <w:t>With t</w:t>
      </w:r>
      <w:r w:rsidRPr="00460449" w:rsidR="00C62B92">
        <w:rPr>
          <w:b/>
        </w:rPr>
        <w:t>he advisor(s) with whom you spoke?</w:t>
      </w:r>
      <w:r w:rsidRPr="00460449" w:rsidR="00BA1037">
        <w:rPr>
          <w:b/>
        </w:rPr>
        <w:t xml:space="preserve"> </w:t>
      </w:r>
    </w:p>
    <w:p w:rsidRPr="00460449" w:rsidR="00460449" w:rsidP="00460449" w:rsidRDefault="00460449" w14:paraId="3324C168" w14:textId="77777777">
      <w:pPr>
        <w:tabs>
          <w:tab w:val="left" w:pos="720"/>
        </w:tabs>
        <w:spacing w:after="0"/>
        <w:rPr>
          <w:b/>
        </w:rPr>
      </w:pPr>
    </w:p>
    <w:p w:rsidRPr="00E446AA" w:rsidR="003E29DC" w:rsidP="0099469F" w:rsidRDefault="00BA1037" w14:paraId="76A4956B" w14:textId="1B1A86CE">
      <w:pPr>
        <w:pStyle w:val="ListParagraph"/>
        <w:tabs>
          <w:tab w:val="left" w:pos="720"/>
        </w:tabs>
        <w:spacing w:after="0"/>
        <w:ind w:left="360"/>
        <w:rPr>
          <w:bCs/>
          <w:sz w:val="20"/>
          <w:szCs w:val="20"/>
        </w:rPr>
      </w:pPr>
      <w:r w:rsidRPr="00E446AA">
        <w:rPr>
          <w:bCs/>
          <w:sz w:val="20"/>
          <w:szCs w:val="20"/>
        </w:rPr>
        <w:t xml:space="preserve">8a. </w:t>
      </w:r>
      <w:r w:rsidRPr="00E446AA" w:rsidR="003E29DC">
        <w:rPr>
          <w:bCs/>
          <w:sz w:val="20"/>
          <w:szCs w:val="20"/>
        </w:rPr>
        <w:t>How was their Spanish? Were they fluent?</w:t>
      </w:r>
    </w:p>
    <w:p w:rsidRPr="00E446AA" w:rsidR="00FA7241" w:rsidP="00A708CF" w:rsidRDefault="00E94F09" w14:paraId="79F7B8B4" w14:textId="01A439C8">
      <w:pPr>
        <w:pStyle w:val="ListParagraph"/>
        <w:numPr>
          <w:ilvl w:val="2"/>
          <w:numId w:val="17"/>
        </w:numPr>
        <w:tabs>
          <w:tab w:val="left" w:pos="360"/>
        </w:tabs>
        <w:spacing w:after="0"/>
        <w:rPr>
          <w:bCs/>
          <w:sz w:val="18"/>
          <w:szCs w:val="18"/>
        </w:rPr>
      </w:pPr>
      <w:r w:rsidRPr="00E446AA">
        <w:rPr>
          <w:bCs/>
          <w:sz w:val="18"/>
          <w:szCs w:val="18"/>
        </w:rPr>
        <w:t>How well did they respond</w:t>
      </w:r>
      <w:r w:rsidRPr="00E446AA" w:rsidR="00416351">
        <w:rPr>
          <w:bCs/>
          <w:sz w:val="18"/>
          <w:szCs w:val="18"/>
        </w:rPr>
        <w:t>/interact with you in a</w:t>
      </w:r>
      <w:r w:rsidRPr="00E446AA" w:rsidR="009A5E8D">
        <w:rPr>
          <w:bCs/>
          <w:sz w:val="18"/>
          <w:szCs w:val="18"/>
        </w:rPr>
        <w:t xml:space="preserve"> culturally </w:t>
      </w:r>
      <w:r w:rsidRPr="00E446AA">
        <w:rPr>
          <w:bCs/>
          <w:sz w:val="18"/>
          <w:szCs w:val="18"/>
        </w:rPr>
        <w:t>sensit</w:t>
      </w:r>
      <w:r w:rsidRPr="00E446AA" w:rsidR="00624DCF">
        <w:rPr>
          <w:bCs/>
          <w:sz w:val="18"/>
          <w:szCs w:val="18"/>
        </w:rPr>
        <w:t>i</w:t>
      </w:r>
      <w:r w:rsidRPr="00E446AA">
        <w:rPr>
          <w:bCs/>
          <w:sz w:val="18"/>
          <w:szCs w:val="18"/>
        </w:rPr>
        <w:t xml:space="preserve">ve </w:t>
      </w:r>
      <w:r w:rsidRPr="00E446AA" w:rsidR="009A5E8D">
        <w:rPr>
          <w:bCs/>
          <w:sz w:val="18"/>
          <w:szCs w:val="18"/>
        </w:rPr>
        <w:t>manner?</w:t>
      </w:r>
    </w:p>
    <w:p w:rsidRPr="00E446AA" w:rsidR="0079257C" w:rsidP="00A708CF" w:rsidRDefault="00A4227D" w14:paraId="281CCFBF" w14:textId="77777777">
      <w:pPr>
        <w:pStyle w:val="ListParagraph"/>
        <w:numPr>
          <w:ilvl w:val="2"/>
          <w:numId w:val="17"/>
        </w:numPr>
        <w:tabs>
          <w:tab w:val="left" w:pos="360"/>
        </w:tabs>
        <w:spacing w:after="0"/>
        <w:rPr>
          <w:b/>
          <w:sz w:val="18"/>
          <w:szCs w:val="18"/>
        </w:rPr>
      </w:pPr>
      <w:r w:rsidRPr="00E446AA">
        <w:rPr>
          <w:bCs/>
          <w:sz w:val="18"/>
          <w:szCs w:val="18"/>
        </w:rPr>
        <w:t>Ho</w:t>
      </w:r>
      <w:r w:rsidRPr="00E446AA" w:rsidR="00416351">
        <w:rPr>
          <w:bCs/>
          <w:sz w:val="18"/>
          <w:szCs w:val="18"/>
        </w:rPr>
        <w:t>w</w:t>
      </w:r>
      <w:r w:rsidRPr="00E446AA">
        <w:rPr>
          <w:bCs/>
          <w:sz w:val="18"/>
          <w:szCs w:val="18"/>
        </w:rPr>
        <w:t xml:space="preserve"> we</w:t>
      </w:r>
      <w:r w:rsidRPr="00E446AA" w:rsidR="00E169DE">
        <w:rPr>
          <w:bCs/>
          <w:sz w:val="18"/>
          <w:szCs w:val="18"/>
        </w:rPr>
        <w:t>l</w:t>
      </w:r>
      <w:r w:rsidRPr="00E446AA">
        <w:rPr>
          <w:bCs/>
          <w:sz w:val="18"/>
          <w:szCs w:val="18"/>
        </w:rPr>
        <w:t xml:space="preserve">l staffed was/is </w:t>
      </w:r>
      <w:r w:rsidRPr="00E446AA" w:rsidR="00416351">
        <w:rPr>
          <w:bCs/>
          <w:sz w:val="18"/>
          <w:szCs w:val="18"/>
        </w:rPr>
        <w:t>your closest</w:t>
      </w:r>
      <w:r w:rsidRPr="00E446AA">
        <w:rPr>
          <w:bCs/>
          <w:sz w:val="18"/>
          <w:szCs w:val="18"/>
        </w:rPr>
        <w:t xml:space="preserve"> SB</w:t>
      </w:r>
      <w:r w:rsidRPr="00E446AA" w:rsidR="003E29DC">
        <w:rPr>
          <w:bCs/>
          <w:sz w:val="18"/>
          <w:szCs w:val="18"/>
        </w:rPr>
        <w:t>A</w:t>
      </w:r>
      <w:r w:rsidRPr="00E446AA" w:rsidR="00416351">
        <w:rPr>
          <w:bCs/>
          <w:sz w:val="18"/>
          <w:szCs w:val="18"/>
        </w:rPr>
        <w:t xml:space="preserve"> office</w:t>
      </w:r>
      <w:r w:rsidRPr="00E446AA">
        <w:rPr>
          <w:bCs/>
          <w:sz w:val="18"/>
          <w:szCs w:val="18"/>
        </w:rPr>
        <w:t xml:space="preserve"> with Spanish-speaking professionals who also </w:t>
      </w:r>
      <w:r w:rsidRPr="00E446AA" w:rsidR="00E169DE">
        <w:rPr>
          <w:bCs/>
          <w:sz w:val="18"/>
          <w:szCs w:val="18"/>
        </w:rPr>
        <w:t>understand the Hispanic/Latino culture?</w:t>
      </w:r>
    </w:p>
    <w:p w:rsidRPr="0079257C" w:rsidR="00336899" w:rsidP="0079257C" w:rsidRDefault="00A4227D" w14:paraId="4DB78D3A" w14:textId="017607FB">
      <w:pPr>
        <w:tabs>
          <w:tab w:val="left" w:pos="360"/>
        </w:tabs>
        <w:spacing w:after="0"/>
        <w:rPr>
          <w:b/>
        </w:rPr>
      </w:pPr>
      <w:r w:rsidRPr="0079257C">
        <w:rPr>
          <w:bCs/>
        </w:rPr>
        <w:t xml:space="preserve"> </w:t>
      </w:r>
    </w:p>
    <w:p w:rsidRPr="00674B61" w:rsidR="00B42AF4" w:rsidP="00A708CF" w:rsidRDefault="00A76A02" w14:paraId="70503078" w14:textId="578B6E0F">
      <w:pPr>
        <w:pStyle w:val="ListParagraph"/>
        <w:numPr>
          <w:ilvl w:val="3"/>
          <w:numId w:val="2"/>
        </w:numPr>
        <w:tabs>
          <w:tab w:val="left" w:pos="360"/>
          <w:tab w:val="left" w:pos="720"/>
        </w:tabs>
        <w:spacing w:after="0"/>
        <w:rPr>
          <w:b/>
        </w:rPr>
      </w:pPr>
      <w:r>
        <w:rPr>
          <w:b/>
        </w:rPr>
        <w:t xml:space="preserve">With the benefit of hindsight and the wisdom you have </w:t>
      </w:r>
      <w:r w:rsidR="00A343B9">
        <w:rPr>
          <w:b/>
        </w:rPr>
        <w:t>acquired</w:t>
      </w:r>
      <w:r>
        <w:rPr>
          <w:b/>
        </w:rPr>
        <w:t xml:space="preserve"> since your first contact with SBA, k</w:t>
      </w:r>
      <w:r w:rsidRPr="00674B61" w:rsidR="00231B61">
        <w:rPr>
          <w:b/>
        </w:rPr>
        <w:t>nowing what you know now</w:t>
      </w:r>
      <w:r>
        <w:rPr>
          <w:b/>
        </w:rPr>
        <w:t>,</w:t>
      </w:r>
      <w:r w:rsidR="00B059AC">
        <w:rPr>
          <w:b/>
        </w:rPr>
        <w:t xml:space="preserve"> </w:t>
      </w:r>
      <w:r>
        <w:rPr>
          <w:b/>
        </w:rPr>
        <w:t>do you think you would have…</w:t>
      </w:r>
    </w:p>
    <w:p w:rsidRPr="00E446AA" w:rsidR="00747E53" w:rsidP="00A708CF" w:rsidRDefault="00A76A02" w14:paraId="613F96E6" w14:textId="17DB6A58">
      <w:pPr>
        <w:pStyle w:val="ListParagraph"/>
        <w:numPr>
          <w:ilvl w:val="2"/>
          <w:numId w:val="18"/>
        </w:numPr>
        <w:spacing w:after="0" w:line="240" w:lineRule="auto"/>
        <w:rPr>
          <w:bCs/>
          <w:sz w:val="20"/>
          <w:szCs w:val="20"/>
        </w:rPr>
      </w:pPr>
      <w:r>
        <w:rPr>
          <w:bCs/>
          <w:sz w:val="20"/>
          <w:szCs w:val="20"/>
        </w:rPr>
        <w:t>I</w:t>
      </w:r>
      <w:r w:rsidRPr="00E446AA" w:rsidR="00416351">
        <w:rPr>
          <w:bCs/>
          <w:sz w:val="20"/>
          <w:szCs w:val="20"/>
        </w:rPr>
        <w:t>nitially</w:t>
      </w:r>
      <w:r w:rsidRPr="00E446AA" w:rsidR="00231B61">
        <w:rPr>
          <w:bCs/>
          <w:sz w:val="20"/>
          <w:szCs w:val="20"/>
        </w:rPr>
        <w:t xml:space="preserve"> contacted </w:t>
      </w:r>
      <w:r w:rsidRPr="00E446AA" w:rsidR="00624DCF">
        <w:rPr>
          <w:bCs/>
          <w:sz w:val="20"/>
          <w:szCs w:val="20"/>
        </w:rPr>
        <w:t xml:space="preserve">the SBA </w:t>
      </w:r>
      <w:r w:rsidRPr="00E446AA" w:rsidR="00231B61">
        <w:rPr>
          <w:bCs/>
          <w:sz w:val="20"/>
          <w:szCs w:val="20"/>
        </w:rPr>
        <w:t>at a different stage</w:t>
      </w:r>
      <w:r w:rsidRPr="00E446AA" w:rsidR="00624DCF">
        <w:rPr>
          <w:bCs/>
          <w:sz w:val="20"/>
          <w:szCs w:val="20"/>
        </w:rPr>
        <w:t>/cycle</w:t>
      </w:r>
      <w:r w:rsidRPr="00E446AA" w:rsidR="00231B61">
        <w:rPr>
          <w:bCs/>
          <w:sz w:val="20"/>
          <w:szCs w:val="20"/>
        </w:rPr>
        <w:t xml:space="preserve"> of your business?</w:t>
      </w:r>
    </w:p>
    <w:p w:rsidRPr="00E446AA" w:rsidR="00747E53" w:rsidP="00A708CF" w:rsidRDefault="00231B61" w14:paraId="51745988" w14:textId="77777777">
      <w:pPr>
        <w:pStyle w:val="ListParagraph"/>
        <w:numPr>
          <w:ilvl w:val="2"/>
          <w:numId w:val="18"/>
        </w:numPr>
        <w:spacing w:after="0" w:line="240" w:lineRule="auto"/>
        <w:rPr>
          <w:bCs/>
          <w:sz w:val="20"/>
          <w:szCs w:val="20"/>
        </w:rPr>
      </w:pPr>
      <w:r w:rsidRPr="00E446AA">
        <w:rPr>
          <w:bCs/>
          <w:sz w:val="20"/>
          <w:szCs w:val="20"/>
        </w:rPr>
        <w:t xml:space="preserve">Asked them different questions?  </w:t>
      </w:r>
    </w:p>
    <w:p w:rsidRPr="00E446AA" w:rsidR="00231B61" w:rsidP="00A708CF" w:rsidRDefault="00231B61" w14:paraId="5DD32C3B" w14:textId="1F711D0E">
      <w:pPr>
        <w:pStyle w:val="ListParagraph"/>
        <w:numPr>
          <w:ilvl w:val="2"/>
          <w:numId w:val="18"/>
        </w:numPr>
        <w:spacing w:after="0" w:line="240" w:lineRule="auto"/>
        <w:rPr>
          <w:bCs/>
          <w:sz w:val="20"/>
          <w:szCs w:val="20"/>
        </w:rPr>
      </w:pPr>
      <w:r w:rsidRPr="00E446AA">
        <w:rPr>
          <w:bCs/>
          <w:sz w:val="20"/>
          <w:szCs w:val="20"/>
        </w:rPr>
        <w:t xml:space="preserve">Asked for different </w:t>
      </w:r>
      <w:r w:rsidRPr="00E446AA" w:rsidR="00624DCF">
        <w:rPr>
          <w:bCs/>
          <w:sz w:val="20"/>
          <w:szCs w:val="20"/>
        </w:rPr>
        <w:t xml:space="preserve">type of </w:t>
      </w:r>
      <w:r w:rsidRPr="00E446AA">
        <w:rPr>
          <w:bCs/>
          <w:sz w:val="20"/>
          <w:szCs w:val="20"/>
        </w:rPr>
        <w:t>assistance/information?</w:t>
      </w:r>
    </w:p>
    <w:p w:rsidRPr="00A4227D" w:rsidR="00A4227D" w:rsidP="000D2F37" w:rsidRDefault="00A4227D" w14:paraId="2D7775D8" w14:textId="77777777">
      <w:pPr>
        <w:spacing w:after="0"/>
        <w:rPr>
          <w:bCs/>
        </w:rPr>
      </w:pPr>
    </w:p>
    <w:p w:rsidR="0079257C" w:rsidP="00A708CF" w:rsidRDefault="00BB3218" w14:paraId="7223C140" w14:textId="23176A0C">
      <w:pPr>
        <w:pStyle w:val="ListParagraph"/>
        <w:numPr>
          <w:ilvl w:val="3"/>
          <w:numId w:val="2"/>
        </w:numPr>
        <w:spacing w:after="0"/>
        <w:rPr>
          <w:b/>
        </w:rPr>
      </w:pPr>
      <w:r>
        <w:rPr>
          <w:b/>
        </w:rPr>
        <w:t>Ar</w:t>
      </w:r>
      <w:r w:rsidR="00D150CF">
        <w:rPr>
          <w:b/>
        </w:rPr>
        <w:t>e</w:t>
      </w:r>
      <w:r w:rsidRPr="00BC55B6" w:rsidR="00A4227D">
        <w:rPr>
          <w:b/>
        </w:rPr>
        <w:t xml:space="preserve"> there any areas where your expectations of what the SBA does </w:t>
      </w:r>
      <w:r w:rsidR="00D150CF">
        <w:rPr>
          <w:b/>
        </w:rPr>
        <w:t xml:space="preserve">did not </w:t>
      </w:r>
      <w:r w:rsidRPr="00BC55B6" w:rsidR="00A4227D">
        <w:rPr>
          <w:b/>
        </w:rPr>
        <w:t>match the reality of the services that the SBA actually provides? If yes, which ones?</w:t>
      </w:r>
    </w:p>
    <w:p w:rsidRPr="0079257C" w:rsidR="00A4227D" w:rsidP="0079257C" w:rsidRDefault="00A4227D" w14:paraId="277DFA6E" w14:textId="7CCA2614">
      <w:pPr>
        <w:spacing w:after="0"/>
        <w:rPr>
          <w:b/>
        </w:rPr>
      </w:pPr>
      <w:r w:rsidRPr="0079257C">
        <w:rPr>
          <w:b/>
        </w:rPr>
        <w:t xml:space="preserve"> </w:t>
      </w:r>
    </w:p>
    <w:p w:rsidR="00490EE9" w:rsidP="00A708CF" w:rsidRDefault="00010FE0" w14:paraId="4783AF0F" w14:textId="7D68E5CD">
      <w:pPr>
        <w:pStyle w:val="ListParagraph"/>
        <w:numPr>
          <w:ilvl w:val="3"/>
          <w:numId w:val="2"/>
        </w:numPr>
        <w:spacing w:after="0" w:line="240" w:lineRule="auto"/>
        <w:rPr>
          <w:b/>
          <w:bCs/>
        </w:rPr>
      </w:pPr>
      <w:r w:rsidRPr="00E85F83">
        <w:rPr>
          <w:b/>
          <w:color w:val="FF0000"/>
          <w:highlight w:val="yellow"/>
        </w:rPr>
        <w:lastRenderedPageBreak/>
        <w:t>[ASK ONLY IF THERE IS TIME.]</w:t>
      </w:r>
      <w:r>
        <w:rPr>
          <w:b/>
          <w:color w:val="FF0000"/>
        </w:rPr>
        <w:t xml:space="preserve"> </w:t>
      </w:r>
      <w:r w:rsidRPr="00EA1E88" w:rsidR="00490EE9">
        <w:rPr>
          <w:b/>
          <w:bCs/>
        </w:rPr>
        <w:t xml:space="preserve">[AS APPLICABLE] How, if at all, did </w:t>
      </w:r>
      <w:r w:rsidR="00D9412D">
        <w:rPr>
          <w:b/>
          <w:bCs/>
        </w:rPr>
        <w:t xml:space="preserve">the </w:t>
      </w:r>
      <w:r w:rsidRPr="00EA1E88" w:rsidR="00490EE9">
        <w:rPr>
          <w:b/>
          <w:bCs/>
        </w:rPr>
        <w:t>SBA help you finance your small business? What, if anything, have you heard about SBA helping small business owners with financing at different points in the business life cycle (e.g., start-ups, more established businesses, etc</w:t>
      </w:r>
      <w:r w:rsidR="00D9412D">
        <w:rPr>
          <w:b/>
          <w:bCs/>
        </w:rPr>
        <w:t>.,</w:t>
      </w:r>
      <w:r w:rsidRPr="00EA1E88" w:rsidR="00490EE9">
        <w:rPr>
          <w:b/>
          <w:bCs/>
        </w:rPr>
        <w:t>)?</w:t>
      </w:r>
    </w:p>
    <w:p w:rsidRPr="00BB3218" w:rsidR="00490EE9" w:rsidP="006C2D23" w:rsidRDefault="00490EE9" w14:paraId="4F5508B1" w14:textId="181626A0">
      <w:pPr>
        <w:tabs>
          <w:tab w:val="left" w:pos="720"/>
        </w:tabs>
        <w:spacing w:after="0"/>
        <w:rPr>
          <w:b/>
          <w:strike/>
        </w:rPr>
      </w:pPr>
    </w:p>
    <w:p w:rsidRPr="00BB3218" w:rsidR="006104DD" w:rsidP="00FB3561" w:rsidRDefault="006104DD" w14:paraId="71F405A5" w14:textId="6EE24F16">
      <w:pPr>
        <w:pStyle w:val="CommentText"/>
        <w:numPr>
          <w:ilvl w:val="3"/>
          <w:numId w:val="2"/>
        </w:numPr>
        <w:rPr>
          <w:b/>
          <w:sz w:val="22"/>
          <w:szCs w:val="22"/>
        </w:rPr>
      </w:pPr>
      <w:r w:rsidRPr="00BB3218">
        <w:rPr>
          <w:b/>
          <w:color w:val="FF0000"/>
          <w:sz w:val="22"/>
          <w:szCs w:val="22"/>
          <w:highlight w:val="yellow"/>
        </w:rPr>
        <w:t>[ASK ONLY IF THERE IS TIME.]</w:t>
      </w:r>
      <w:r w:rsidRPr="00BB3218">
        <w:rPr>
          <w:b/>
          <w:color w:val="FF0000"/>
          <w:sz w:val="22"/>
          <w:szCs w:val="22"/>
        </w:rPr>
        <w:t xml:space="preserve"> </w:t>
      </w:r>
      <w:r w:rsidRPr="00BB3218" w:rsidR="00871967">
        <w:rPr>
          <w:b/>
          <w:sz w:val="22"/>
          <w:szCs w:val="22"/>
        </w:rPr>
        <w:t>In what circumstances w</w:t>
      </w:r>
      <w:r w:rsidRPr="00BB3218">
        <w:rPr>
          <w:b/>
          <w:sz w:val="22"/>
          <w:szCs w:val="22"/>
        </w:rPr>
        <w:t xml:space="preserve">ould you reach back </w:t>
      </w:r>
      <w:r w:rsidR="000F5ADB">
        <w:rPr>
          <w:b/>
          <w:sz w:val="22"/>
          <w:szCs w:val="22"/>
        </w:rPr>
        <w:t xml:space="preserve">out </w:t>
      </w:r>
      <w:r w:rsidRPr="00BB3218">
        <w:rPr>
          <w:b/>
          <w:sz w:val="22"/>
          <w:szCs w:val="22"/>
        </w:rPr>
        <w:t>to the SBA in the future?</w:t>
      </w:r>
    </w:p>
    <w:p w:rsidRPr="00BB3218" w:rsidR="006104DD" w:rsidP="002A5C2C" w:rsidRDefault="006104DD" w14:paraId="24D49275" w14:textId="398981A1">
      <w:pPr>
        <w:tabs>
          <w:tab w:val="left" w:pos="720"/>
        </w:tabs>
        <w:spacing w:after="0"/>
        <w:ind w:left="360" w:hanging="360"/>
        <w:rPr>
          <w:b/>
        </w:rPr>
      </w:pPr>
    </w:p>
    <w:p w:rsidRPr="00E94F09" w:rsidR="00771C76" w:rsidP="00771C76" w:rsidRDefault="00D537D7" w14:paraId="4E0FF2C9" w14:textId="23BA6E91">
      <w:pPr>
        <w:shd w:val="clear" w:color="auto" w:fill="E7E6E6" w:themeFill="background2"/>
        <w:tabs>
          <w:tab w:val="left" w:pos="720"/>
        </w:tabs>
        <w:spacing w:after="0"/>
        <w:rPr>
          <w:b/>
          <w:bCs/>
        </w:rPr>
      </w:pPr>
      <w:r>
        <w:rPr>
          <w:b/>
        </w:rPr>
        <w:t>I</w:t>
      </w:r>
      <w:r w:rsidR="00237553">
        <w:rPr>
          <w:b/>
        </w:rPr>
        <w:t>V</w:t>
      </w:r>
      <w:r>
        <w:rPr>
          <w:b/>
        </w:rPr>
        <w:t xml:space="preserve">. SBA MATERIALS/RESOURCES </w:t>
      </w:r>
      <w:r w:rsidRPr="00A75BD5" w:rsidR="00E94F09">
        <w:rPr>
          <w:b/>
          <w:bCs/>
        </w:rPr>
        <w:t>(</w:t>
      </w:r>
      <w:r w:rsidR="00BA1037">
        <w:rPr>
          <w:b/>
          <w:bCs/>
          <w:highlight w:val="cyan"/>
        </w:rPr>
        <w:t>2-3</w:t>
      </w:r>
      <w:r w:rsidRPr="00A75BD5" w:rsidR="00E94F09">
        <w:rPr>
          <w:b/>
          <w:bCs/>
          <w:highlight w:val="cyan"/>
        </w:rPr>
        <w:t xml:space="preserve"> minutes</w:t>
      </w:r>
      <w:r w:rsidRPr="00A75BD5" w:rsidR="00E94F09">
        <w:rPr>
          <w:b/>
          <w:bCs/>
        </w:rPr>
        <w:t>)</w:t>
      </w:r>
    </w:p>
    <w:p w:rsidRPr="003F6E1F" w:rsidR="000964BE" w:rsidP="00FC4412" w:rsidRDefault="000964BE" w14:paraId="7F79AB65" w14:textId="0C283FED">
      <w:pPr>
        <w:tabs>
          <w:tab w:val="left" w:pos="720"/>
        </w:tabs>
        <w:spacing w:after="0"/>
        <w:rPr>
          <w:b/>
        </w:rPr>
      </w:pPr>
    </w:p>
    <w:p w:rsidRPr="00EA1E88" w:rsidR="00205494" w:rsidP="00A708CF" w:rsidRDefault="00871967" w14:paraId="4016AF1A" w14:textId="730E6C52">
      <w:pPr>
        <w:pStyle w:val="ListParagraph"/>
        <w:numPr>
          <w:ilvl w:val="3"/>
          <w:numId w:val="2"/>
        </w:numPr>
        <w:rPr>
          <w:b/>
        </w:rPr>
      </w:pPr>
      <w:r>
        <w:rPr>
          <w:b/>
        </w:rPr>
        <w:t xml:space="preserve">Have </w:t>
      </w:r>
      <w:r w:rsidRPr="00EA1E88" w:rsidR="009235AB">
        <w:rPr>
          <w:b/>
        </w:rPr>
        <w:t>you</w:t>
      </w:r>
      <w:r>
        <w:rPr>
          <w:b/>
        </w:rPr>
        <w:t xml:space="preserve"> ever</w:t>
      </w:r>
      <w:r w:rsidRPr="00EA1E88" w:rsidR="009235AB">
        <w:rPr>
          <w:b/>
        </w:rPr>
        <w:t xml:space="preserve"> read, watch</w:t>
      </w:r>
      <w:r>
        <w:rPr>
          <w:b/>
        </w:rPr>
        <w:t>ed</w:t>
      </w:r>
      <w:r w:rsidRPr="00EA1E88" w:rsidR="009235AB">
        <w:rPr>
          <w:b/>
        </w:rPr>
        <w:t>, listen</w:t>
      </w:r>
      <w:r>
        <w:rPr>
          <w:b/>
        </w:rPr>
        <w:t>ed</w:t>
      </w:r>
      <w:r w:rsidRPr="00EA1E88" w:rsidR="009235AB">
        <w:rPr>
          <w:b/>
        </w:rPr>
        <w:t xml:space="preserve"> to</w:t>
      </w:r>
      <w:r w:rsidR="00367CAA">
        <w:rPr>
          <w:b/>
        </w:rPr>
        <w:t>, or use</w:t>
      </w:r>
      <w:r>
        <w:rPr>
          <w:b/>
        </w:rPr>
        <w:t>d</w:t>
      </w:r>
      <w:r w:rsidRPr="00EA1E88" w:rsidR="009235AB">
        <w:rPr>
          <w:b/>
        </w:rPr>
        <w:t xml:space="preserve"> any materials or other resources </w:t>
      </w:r>
      <w:r w:rsidRPr="00EA1E88" w:rsidR="00DC3AAA">
        <w:rPr>
          <w:b/>
        </w:rPr>
        <w:t xml:space="preserve">in Spanish </w:t>
      </w:r>
      <w:r w:rsidRPr="00EA1E88" w:rsidR="009235AB">
        <w:rPr>
          <w:b/>
        </w:rPr>
        <w:t xml:space="preserve">that </w:t>
      </w:r>
      <w:r w:rsidRPr="00EA1E88" w:rsidR="00416351">
        <w:rPr>
          <w:b/>
        </w:rPr>
        <w:t xml:space="preserve">introduced and </w:t>
      </w:r>
      <w:r w:rsidRPr="00EA1E88" w:rsidR="009235AB">
        <w:rPr>
          <w:b/>
        </w:rPr>
        <w:t>discussed SBA</w:t>
      </w:r>
      <w:r w:rsidR="00B059AC">
        <w:rPr>
          <w:b/>
        </w:rPr>
        <w:t xml:space="preserve"> programs and </w:t>
      </w:r>
      <w:r>
        <w:rPr>
          <w:b/>
        </w:rPr>
        <w:t xml:space="preserve">SBA </w:t>
      </w:r>
      <w:r w:rsidR="00B059AC">
        <w:rPr>
          <w:b/>
        </w:rPr>
        <w:t>services</w:t>
      </w:r>
      <w:r w:rsidRPr="00EA1E88" w:rsidR="009235AB">
        <w:rPr>
          <w:b/>
        </w:rPr>
        <w:t xml:space="preserve">? Which </w:t>
      </w:r>
      <w:r>
        <w:rPr>
          <w:b/>
        </w:rPr>
        <w:t>materials/resources</w:t>
      </w:r>
      <w:r w:rsidRPr="00EA1E88" w:rsidR="00351123">
        <w:rPr>
          <w:b/>
        </w:rPr>
        <w:t>?</w:t>
      </w:r>
      <w:r w:rsidRPr="00EA1E88" w:rsidR="00205494">
        <w:rPr>
          <w:b/>
        </w:rPr>
        <w:tab/>
      </w:r>
    </w:p>
    <w:p w:rsidRPr="00E446AA" w:rsidR="00AA21B4" w:rsidP="00A708CF" w:rsidRDefault="00902CEA" w14:paraId="3172DE83" w14:textId="11B72EC2">
      <w:pPr>
        <w:pStyle w:val="ListParagraph"/>
        <w:numPr>
          <w:ilvl w:val="2"/>
          <w:numId w:val="3"/>
        </w:numPr>
        <w:spacing w:after="0"/>
        <w:rPr>
          <w:bCs/>
          <w:sz w:val="18"/>
          <w:szCs w:val="18"/>
        </w:rPr>
      </w:pPr>
      <w:r w:rsidRPr="00E446AA">
        <w:rPr>
          <w:bCs/>
          <w:sz w:val="18"/>
          <w:szCs w:val="18"/>
        </w:rPr>
        <w:t>T</w:t>
      </w:r>
      <w:r w:rsidRPr="00E446AA" w:rsidR="00205494">
        <w:rPr>
          <w:bCs/>
          <w:sz w:val="18"/>
          <w:szCs w:val="18"/>
        </w:rPr>
        <w:t>he SBA’s website</w:t>
      </w:r>
      <w:r w:rsidRPr="00E446AA" w:rsidR="00723DB6">
        <w:rPr>
          <w:bCs/>
          <w:sz w:val="18"/>
          <w:szCs w:val="18"/>
        </w:rPr>
        <w:t xml:space="preserve"> (sba.gov)</w:t>
      </w:r>
      <w:r w:rsidRPr="00E446AA">
        <w:rPr>
          <w:bCs/>
          <w:sz w:val="18"/>
          <w:szCs w:val="18"/>
        </w:rPr>
        <w:t xml:space="preserve"> [Specify what information/documents were read]</w:t>
      </w:r>
      <w:r w:rsidRPr="00E446AA" w:rsidR="00351123">
        <w:rPr>
          <w:bCs/>
          <w:sz w:val="18"/>
          <w:szCs w:val="18"/>
        </w:rPr>
        <w:t>.</w:t>
      </w:r>
    </w:p>
    <w:p w:rsidRPr="00E446AA" w:rsidR="00E33B45" w:rsidP="00A708CF" w:rsidRDefault="00E33B45" w14:paraId="10EC1041" w14:textId="67EC371C">
      <w:pPr>
        <w:pStyle w:val="ListParagraph"/>
        <w:numPr>
          <w:ilvl w:val="2"/>
          <w:numId w:val="3"/>
        </w:numPr>
        <w:spacing w:after="0"/>
        <w:rPr>
          <w:bCs/>
          <w:sz w:val="18"/>
          <w:szCs w:val="18"/>
        </w:rPr>
      </w:pPr>
      <w:r w:rsidRPr="00E446AA">
        <w:rPr>
          <w:bCs/>
          <w:sz w:val="18"/>
          <w:szCs w:val="18"/>
        </w:rPr>
        <w:t>On another website (not the SBA’s) [Specific which one(s)]</w:t>
      </w:r>
      <w:r w:rsidRPr="00E446AA" w:rsidR="00351123">
        <w:rPr>
          <w:bCs/>
          <w:sz w:val="18"/>
          <w:szCs w:val="18"/>
        </w:rPr>
        <w:t>.</w:t>
      </w:r>
    </w:p>
    <w:p w:rsidRPr="00E446AA" w:rsidR="00771C76" w:rsidP="00A708CF" w:rsidRDefault="00205494" w14:paraId="239308BE" w14:textId="2E337C33">
      <w:pPr>
        <w:pStyle w:val="ListParagraph"/>
        <w:numPr>
          <w:ilvl w:val="2"/>
          <w:numId w:val="3"/>
        </w:numPr>
        <w:spacing w:after="0"/>
        <w:rPr>
          <w:bCs/>
          <w:sz w:val="18"/>
          <w:szCs w:val="18"/>
        </w:rPr>
      </w:pPr>
      <w:r w:rsidRPr="00E446AA">
        <w:rPr>
          <w:bCs/>
          <w:sz w:val="18"/>
          <w:szCs w:val="18"/>
        </w:rPr>
        <w:t>Information found on social media [Specify platform(s) used]</w:t>
      </w:r>
      <w:r w:rsidRPr="00E446AA" w:rsidR="00351123">
        <w:rPr>
          <w:bCs/>
          <w:sz w:val="18"/>
          <w:szCs w:val="18"/>
        </w:rPr>
        <w:t>.</w:t>
      </w:r>
    </w:p>
    <w:p w:rsidRPr="00E446AA" w:rsidR="00902CEA" w:rsidP="00A708CF" w:rsidRDefault="00902CEA" w14:paraId="1672A7DD" w14:textId="01F2C368">
      <w:pPr>
        <w:pStyle w:val="ListParagraph"/>
        <w:numPr>
          <w:ilvl w:val="2"/>
          <w:numId w:val="3"/>
        </w:numPr>
        <w:spacing w:after="0"/>
        <w:rPr>
          <w:bCs/>
          <w:sz w:val="18"/>
          <w:szCs w:val="18"/>
        </w:rPr>
      </w:pPr>
      <w:r w:rsidRPr="00E446AA">
        <w:rPr>
          <w:bCs/>
          <w:sz w:val="18"/>
          <w:szCs w:val="18"/>
        </w:rPr>
        <w:t xml:space="preserve">Brochures or pamphlets </w:t>
      </w:r>
      <w:r w:rsidRPr="00E446AA" w:rsidR="00603815">
        <w:rPr>
          <w:bCs/>
          <w:sz w:val="18"/>
          <w:szCs w:val="18"/>
        </w:rPr>
        <w:t>[Determine where these were found/who provided them</w:t>
      </w:r>
      <w:r w:rsidRPr="00E446AA" w:rsidR="00B66787">
        <w:rPr>
          <w:bCs/>
          <w:sz w:val="18"/>
          <w:szCs w:val="18"/>
        </w:rPr>
        <w:t>–SBA office or other source</w:t>
      </w:r>
      <w:r w:rsidRPr="00E446AA" w:rsidR="00603815">
        <w:rPr>
          <w:bCs/>
          <w:sz w:val="18"/>
          <w:szCs w:val="18"/>
        </w:rPr>
        <w:t>]</w:t>
      </w:r>
      <w:r w:rsidRPr="00E446AA" w:rsidR="00723DB6">
        <w:rPr>
          <w:bCs/>
          <w:sz w:val="18"/>
          <w:szCs w:val="18"/>
        </w:rPr>
        <w:t>.</w:t>
      </w:r>
    </w:p>
    <w:p w:rsidRPr="00E446AA" w:rsidR="00603815" w:rsidP="00A708CF" w:rsidRDefault="00E33B45" w14:paraId="7529A6AF" w14:textId="48D76538">
      <w:pPr>
        <w:pStyle w:val="ListParagraph"/>
        <w:numPr>
          <w:ilvl w:val="2"/>
          <w:numId w:val="3"/>
        </w:numPr>
        <w:spacing w:after="0"/>
        <w:rPr>
          <w:bCs/>
          <w:sz w:val="18"/>
          <w:szCs w:val="18"/>
        </w:rPr>
      </w:pPr>
      <w:r w:rsidRPr="00E446AA">
        <w:rPr>
          <w:bCs/>
          <w:sz w:val="18"/>
          <w:szCs w:val="18"/>
        </w:rPr>
        <w:t>A t</w:t>
      </w:r>
      <w:r w:rsidRPr="00E446AA" w:rsidR="00603815">
        <w:rPr>
          <w:bCs/>
          <w:sz w:val="18"/>
          <w:szCs w:val="18"/>
        </w:rPr>
        <w:t>elevision news program</w:t>
      </w:r>
      <w:r w:rsidRPr="00E446AA" w:rsidR="0040234B">
        <w:rPr>
          <w:bCs/>
          <w:sz w:val="18"/>
          <w:szCs w:val="18"/>
        </w:rPr>
        <w:t xml:space="preserve"> [Specify]</w:t>
      </w:r>
      <w:r w:rsidRPr="00E446AA" w:rsidR="00351123">
        <w:rPr>
          <w:bCs/>
          <w:sz w:val="18"/>
          <w:szCs w:val="18"/>
        </w:rPr>
        <w:t>.</w:t>
      </w:r>
    </w:p>
    <w:p w:rsidRPr="00E446AA" w:rsidR="00603815" w:rsidP="00A708CF" w:rsidRDefault="00603815" w14:paraId="0B605A75" w14:textId="5C886CE8">
      <w:pPr>
        <w:pStyle w:val="ListParagraph"/>
        <w:numPr>
          <w:ilvl w:val="2"/>
          <w:numId w:val="3"/>
        </w:numPr>
        <w:spacing w:after="0"/>
        <w:rPr>
          <w:bCs/>
          <w:sz w:val="18"/>
          <w:szCs w:val="18"/>
        </w:rPr>
      </w:pPr>
      <w:r w:rsidRPr="00E446AA">
        <w:rPr>
          <w:bCs/>
          <w:sz w:val="18"/>
          <w:szCs w:val="18"/>
        </w:rPr>
        <w:t xml:space="preserve">A radio </w:t>
      </w:r>
      <w:r w:rsidRPr="00E446AA" w:rsidR="00E33B45">
        <w:rPr>
          <w:bCs/>
          <w:sz w:val="18"/>
          <w:szCs w:val="18"/>
        </w:rPr>
        <w:t>station</w:t>
      </w:r>
      <w:r w:rsidRPr="00E446AA">
        <w:rPr>
          <w:bCs/>
          <w:sz w:val="18"/>
          <w:szCs w:val="18"/>
        </w:rPr>
        <w:t xml:space="preserve"> </w:t>
      </w:r>
      <w:r w:rsidRPr="00E446AA" w:rsidR="0040234B">
        <w:rPr>
          <w:bCs/>
          <w:sz w:val="18"/>
          <w:szCs w:val="18"/>
        </w:rPr>
        <w:t>[Specify]</w:t>
      </w:r>
      <w:r w:rsidRPr="00E446AA" w:rsidR="00351123">
        <w:rPr>
          <w:bCs/>
          <w:sz w:val="18"/>
          <w:szCs w:val="18"/>
        </w:rPr>
        <w:t>.</w:t>
      </w:r>
    </w:p>
    <w:p w:rsidRPr="00E446AA" w:rsidR="00E169DE" w:rsidP="00A708CF" w:rsidRDefault="00E169DE" w14:paraId="78C6F072" w14:textId="3049AB8A">
      <w:pPr>
        <w:pStyle w:val="ListParagraph"/>
        <w:numPr>
          <w:ilvl w:val="2"/>
          <w:numId w:val="3"/>
        </w:numPr>
        <w:spacing w:after="0"/>
        <w:rPr>
          <w:bCs/>
          <w:sz w:val="18"/>
          <w:szCs w:val="18"/>
        </w:rPr>
      </w:pPr>
      <w:r w:rsidRPr="00E446AA">
        <w:rPr>
          <w:bCs/>
          <w:sz w:val="18"/>
          <w:szCs w:val="18"/>
        </w:rPr>
        <w:t>Information distributed at a local/community event.</w:t>
      </w:r>
    </w:p>
    <w:p w:rsidRPr="00E446AA" w:rsidR="00AA21B4" w:rsidP="00A708CF" w:rsidRDefault="00D55B13" w14:paraId="4CEA7FA8" w14:textId="2D01B4FA">
      <w:pPr>
        <w:pStyle w:val="ListParagraph"/>
        <w:numPr>
          <w:ilvl w:val="2"/>
          <w:numId w:val="3"/>
        </w:numPr>
        <w:spacing w:after="0"/>
        <w:rPr>
          <w:bCs/>
          <w:sz w:val="18"/>
          <w:szCs w:val="18"/>
        </w:rPr>
      </w:pPr>
      <w:r w:rsidRPr="00E446AA">
        <w:rPr>
          <w:bCs/>
          <w:sz w:val="18"/>
          <w:szCs w:val="18"/>
        </w:rPr>
        <w:t>Other material/resource</w:t>
      </w:r>
      <w:r w:rsidRPr="00E446AA" w:rsidR="0040234B">
        <w:rPr>
          <w:bCs/>
          <w:sz w:val="18"/>
          <w:szCs w:val="18"/>
        </w:rPr>
        <w:t xml:space="preserve"> [Specify]</w:t>
      </w:r>
      <w:r w:rsidRPr="00E446AA" w:rsidR="00351123">
        <w:rPr>
          <w:bCs/>
          <w:sz w:val="18"/>
          <w:szCs w:val="18"/>
        </w:rPr>
        <w:t>.</w:t>
      </w:r>
    </w:p>
    <w:p w:rsidRPr="00E04D15" w:rsidR="0040234B" w:rsidP="0040234B" w:rsidRDefault="0040234B" w14:paraId="21BCFA8E" w14:textId="77777777">
      <w:pPr>
        <w:tabs>
          <w:tab w:val="left" w:pos="720"/>
        </w:tabs>
        <w:spacing w:after="0"/>
        <w:rPr>
          <w:b/>
        </w:rPr>
      </w:pPr>
    </w:p>
    <w:p w:rsidRPr="00E446AA" w:rsidR="00BA1037" w:rsidP="0099469F" w:rsidRDefault="00BA1037" w14:paraId="44D64C13" w14:textId="48CF5055">
      <w:pPr>
        <w:pStyle w:val="ListParagraph"/>
        <w:tabs>
          <w:tab w:val="left" w:pos="720"/>
        </w:tabs>
        <w:spacing w:after="0"/>
        <w:ind w:left="360"/>
        <w:rPr>
          <w:bCs/>
          <w:sz w:val="20"/>
          <w:szCs w:val="20"/>
        </w:rPr>
      </w:pPr>
      <w:r w:rsidRPr="00E446AA">
        <w:rPr>
          <w:bCs/>
          <w:sz w:val="20"/>
          <w:szCs w:val="20"/>
        </w:rPr>
        <w:t>1</w:t>
      </w:r>
      <w:r w:rsidR="00B97E50">
        <w:rPr>
          <w:bCs/>
          <w:sz w:val="20"/>
          <w:szCs w:val="20"/>
        </w:rPr>
        <w:t>3</w:t>
      </w:r>
      <w:r w:rsidRPr="00E446AA">
        <w:rPr>
          <w:bCs/>
          <w:sz w:val="20"/>
          <w:szCs w:val="20"/>
        </w:rPr>
        <w:t>a. How useful w</w:t>
      </w:r>
      <w:r w:rsidRPr="00E446AA" w:rsidR="00B66787">
        <w:rPr>
          <w:bCs/>
          <w:sz w:val="20"/>
          <w:szCs w:val="20"/>
        </w:rPr>
        <w:t xml:space="preserve">as the information </w:t>
      </w:r>
      <w:r w:rsidRPr="00E446AA" w:rsidR="004A4F4E">
        <w:rPr>
          <w:bCs/>
          <w:sz w:val="20"/>
          <w:szCs w:val="20"/>
        </w:rPr>
        <w:t>you obtained from that source</w:t>
      </w:r>
      <w:r w:rsidRPr="00E446AA" w:rsidR="0040234B">
        <w:rPr>
          <w:bCs/>
          <w:sz w:val="20"/>
          <w:szCs w:val="20"/>
        </w:rPr>
        <w:t>/those sources</w:t>
      </w:r>
      <w:r w:rsidRPr="00E446AA">
        <w:rPr>
          <w:bCs/>
          <w:sz w:val="20"/>
          <w:szCs w:val="20"/>
        </w:rPr>
        <w:t>? [Use: On a scale of 1 to 10 where 1 is Not at all useful and 10 is Extremely useful.] Why?</w:t>
      </w:r>
    </w:p>
    <w:p w:rsidRPr="000F484B" w:rsidR="00067E92" w:rsidP="000F484B" w:rsidRDefault="00067E92" w14:paraId="08A2CB78" w14:textId="77777777">
      <w:pPr>
        <w:tabs>
          <w:tab w:val="left" w:pos="1080"/>
        </w:tabs>
        <w:spacing w:after="0"/>
        <w:rPr>
          <w:bCs/>
        </w:rPr>
      </w:pPr>
    </w:p>
    <w:p w:rsidRPr="00E446AA" w:rsidR="000D2415" w:rsidP="00E446AA" w:rsidRDefault="000D2415" w14:paraId="5FCCDCFA" w14:textId="28C2C8EF">
      <w:pPr>
        <w:pStyle w:val="ListParagraph"/>
        <w:numPr>
          <w:ilvl w:val="3"/>
          <w:numId w:val="2"/>
        </w:numPr>
        <w:spacing w:after="0" w:line="240" w:lineRule="auto"/>
        <w:rPr>
          <w:b/>
          <w:bCs/>
        </w:rPr>
      </w:pPr>
      <w:r w:rsidRPr="00EA1E88">
        <w:rPr>
          <w:b/>
          <w:bCs/>
        </w:rPr>
        <w:t xml:space="preserve">If </w:t>
      </w:r>
      <w:r w:rsidR="00615140">
        <w:rPr>
          <w:b/>
          <w:bCs/>
        </w:rPr>
        <w:t>the SBA</w:t>
      </w:r>
      <w:r w:rsidRPr="00EA1E88" w:rsidR="00615140">
        <w:rPr>
          <w:b/>
          <w:bCs/>
        </w:rPr>
        <w:t xml:space="preserve"> </w:t>
      </w:r>
      <w:r w:rsidRPr="00EA1E88">
        <w:rPr>
          <w:b/>
          <w:bCs/>
        </w:rPr>
        <w:t xml:space="preserve">could create </w:t>
      </w:r>
      <w:r w:rsidRPr="00EA1E88">
        <w:rPr>
          <w:b/>
          <w:bCs/>
          <w:i/>
          <w:iCs/>
        </w:rPr>
        <w:t>one</w:t>
      </w:r>
      <w:r w:rsidRPr="00EA1E88">
        <w:rPr>
          <w:b/>
          <w:bCs/>
        </w:rPr>
        <w:t xml:space="preserve"> new Spanish-language resource or material to help meet the needs of Spanish-speaking</w:t>
      </w:r>
      <w:r w:rsidRPr="00EA1E88" w:rsidR="00E169DE">
        <w:rPr>
          <w:b/>
          <w:bCs/>
        </w:rPr>
        <w:t xml:space="preserve"> small</w:t>
      </w:r>
      <w:r w:rsidRPr="00EA1E88">
        <w:rPr>
          <w:b/>
          <w:bCs/>
        </w:rPr>
        <w:t xml:space="preserve"> businesses like yours, what would you create?</w:t>
      </w:r>
      <w:r w:rsidRPr="00E85F83" w:rsidR="00BA1037">
        <w:rPr>
          <w:b/>
          <w:bCs/>
        </w:rPr>
        <w:t xml:space="preserve"> </w:t>
      </w:r>
    </w:p>
    <w:p w:rsidRPr="00E446AA" w:rsidR="000D2415" w:rsidP="000F484B" w:rsidRDefault="000D2415" w14:paraId="110494E0" w14:textId="0E5EA068">
      <w:pPr>
        <w:pStyle w:val="ListParagraph"/>
        <w:ind w:left="450"/>
        <w:rPr>
          <w:sz w:val="18"/>
          <w:szCs w:val="18"/>
        </w:rPr>
      </w:pPr>
      <w:r w:rsidRPr="00E446AA">
        <w:rPr>
          <w:sz w:val="18"/>
          <w:szCs w:val="18"/>
        </w:rPr>
        <w:t>[Listen for format(s) chosen, probe on attributes such as length</w:t>
      </w:r>
      <w:r w:rsidRPr="00E446AA" w:rsidR="00723DB6">
        <w:rPr>
          <w:sz w:val="18"/>
          <w:szCs w:val="18"/>
        </w:rPr>
        <w:t xml:space="preserve"> and </w:t>
      </w:r>
      <w:r w:rsidRPr="00E446AA">
        <w:rPr>
          <w:sz w:val="18"/>
          <w:szCs w:val="18"/>
        </w:rPr>
        <w:t xml:space="preserve">where it could be </w:t>
      </w:r>
      <w:r w:rsidRPr="00E446AA" w:rsidR="00723DB6">
        <w:rPr>
          <w:sz w:val="18"/>
          <w:szCs w:val="18"/>
        </w:rPr>
        <w:t>placed.</w:t>
      </w:r>
      <w:r w:rsidRPr="00E446AA">
        <w:rPr>
          <w:sz w:val="18"/>
          <w:szCs w:val="18"/>
        </w:rPr>
        <w:t>]</w:t>
      </w:r>
    </w:p>
    <w:p w:rsidRPr="00E446AA" w:rsidR="000D2415" w:rsidP="00A708CF" w:rsidRDefault="000D2415" w14:paraId="4099A148" w14:textId="580D99C9">
      <w:pPr>
        <w:pStyle w:val="ListParagraph"/>
        <w:numPr>
          <w:ilvl w:val="0"/>
          <w:numId w:val="15"/>
        </w:numPr>
        <w:ind w:left="720"/>
        <w:rPr>
          <w:sz w:val="20"/>
          <w:szCs w:val="20"/>
        </w:rPr>
      </w:pPr>
      <w:r w:rsidRPr="00E446AA">
        <w:rPr>
          <w:sz w:val="20"/>
          <w:szCs w:val="20"/>
        </w:rPr>
        <w:t>What subject(s)</w:t>
      </w:r>
      <w:r w:rsidRPr="00E446AA" w:rsidR="00723DB6">
        <w:rPr>
          <w:sz w:val="20"/>
          <w:szCs w:val="20"/>
        </w:rPr>
        <w:t>/topic(s)</w:t>
      </w:r>
      <w:r w:rsidRPr="00E446AA">
        <w:rPr>
          <w:sz w:val="20"/>
          <w:szCs w:val="20"/>
        </w:rPr>
        <w:t xml:space="preserve"> would it include?</w:t>
      </w:r>
    </w:p>
    <w:p w:rsidR="00B820CB" w:rsidP="0099469F" w:rsidRDefault="000D2415" w14:paraId="6AE1E221" w14:textId="5449A13F">
      <w:pPr>
        <w:pStyle w:val="ListParagraph"/>
        <w:numPr>
          <w:ilvl w:val="0"/>
          <w:numId w:val="15"/>
        </w:numPr>
        <w:spacing w:after="0" w:line="240" w:lineRule="auto"/>
        <w:ind w:left="720"/>
        <w:rPr>
          <w:sz w:val="20"/>
          <w:szCs w:val="20"/>
        </w:rPr>
      </w:pPr>
      <w:r w:rsidRPr="00E446AA">
        <w:rPr>
          <w:sz w:val="20"/>
          <w:szCs w:val="20"/>
        </w:rPr>
        <w:t xml:space="preserve">How </w:t>
      </w:r>
      <w:r w:rsidRPr="00E446AA" w:rsidR="00351123">
        <w:rPr>
          <w:sz w:val="20"/>
          <w:szCs w:val="20"/>
        </w:rPr>
        <w:t xml:space="preserve">would you recommend that this material/resource </w:t>
      </w:r>
      <w:r w:rsidRPr="00E446AA">
        <w:rPr>
          <w:sz w:val="20"/>
          <w:szCs w:val="20"/>
        </w:rPr>
        <w:t>be distributed</w:t>
      </w:r>
      <w:r w:rsidRPr="00E446AA" w:rsidR="00723DB6">
        <w:rPr>
          <w:sz w:val="20"/>
          <w:szCs w:val="20"/>
        </w:rPr>
        <w:t>, marketed/promoted, and/</w:t>
      </w:r>
      <w:r w:rsidRPr="00E446AA">
        <w:rPr>
          <w:sz w:val="20"/>
          <w:szCs w:val="20"/>
        </w:rPr>
        <w:t>or made easy-to-locate to help ensure that it get</w:t>
      </w:r>
      <w:r w:rsidRPr="00E446AA" w:rsidR="00351123">
        <w:rPr>
          <w:sz w:val="20"/>
          <w:szCs w:val="20"/>
        </w:rPr>
        <w:t>s</w:t>
      </w:r>
      <w:r w:rsidRPr="00E446AA">
        <w:rPr>
          <w:sz w:val="20"/>
          <w:szCs w:val="20"/>
        </w:rPr>
        <w:t xml:space="preserve"> in the hands of Spanish-speaking business owners and entrepreneurs?</w:t>
      </w:r>
    </w:p>
    <w:p w:rsidR="001A4E31" w:rsidP="00E94F09" w:rsidRDefault="001A4E31" w14:paraId="42C8E884" w14:textId="77777777">
      <w:pPr>
        <w:spacing w:after="0" w:line="240" w:lineRule="auto"/>
      </w:pPr>
    </w:p>
    <w:p w:rsidRPr="00E94F09" w:rsidR="00BA1037" w:rsidP="00BA1037" w:rsidRDefault="003263FA" w14:paraId="45FC10A6" w14:textId="3E094FF4">
      <w:pPr>
        <w:shd w:val="clear" w:color="auto" w:fill="E7E6E6" w:themeFill="background2"/>
        <w:tabs>
          <w:tab w:val="left" w:pos="720"/>
        </w:tabs>
        <w:spacing w:after="0"/>
        <w:rPr>
          <w:b/>
          <w:bCs/>
        </w:rPr>
      </w:pPr>
      <w:r>
        <w:rPr>
          <w:b/>
          <w:bCs/>
        </w:rPr>
        <w:t xml:space="preserve">V. </w:t>
      </w:r>
      <w:r w:rsidRPr="00E446AA" w:rsidR="001A4E31">
        <w:rPr>
          <w:b/>
          <w:bCs/>
        </w:rPr>
        <w:t>SPANISH-LANGUAGE SBA MATERIALS</w:t>
      </w:r>
      <w:r w:rsidR="00BA1037">
        <w:rPr>
          <w:b/>
          <w:bCs/>
        </w:rPr>
        <w:t xml:space="preserve"> </w:t>
      </w:r>
      <w:r w:rsidRPr="00A75BD5" w:rsidR="00BA1037">
        <w:rPr>
          <w:b/>
          <w:bCs/>
        </w:rPr>
        <w:t>(</w:t>
      </w:r>
      <w:r w:rsidR="00BA1037">
        <w:rPr>
          <w:b/>
          <w:bCs/>
          <w:highlight w:val="cyan"/>
        </w:rPr>
        <w:t>5</w:t>
      </w:r>
      <w:r w:rsidRPr="00A75BD5" w:rsidR="00BA1037">
        <w:rPr>
          <w:b/>
          <w:bCs/>
          <w:highlight w:val="cyan"/>
        </w:rPr>
        <w:t xml:space="preserve"> minutes</w:t>
      </w:r>
      <w:r w:rsidRPr="00A75BD5" w:rsidR="00BA1037">
        <w:rPr>
          <w:b/>
          <w:bCs/>
        </w:rPr>
        <w:t>)</w:t>
      </w:r>
    </w:p>
    <w:p w:rsidRPr="00E446AA" w:rsidR="001A4E31" w:rsidP="00E94F09" w:rsidRDefault="001A4E31" w14:paraId="2647F4D2" w14:textId="283CF7D3">
      <w:pPr>
        <w:spacing w:after="0" w:line="240" w:lineRule="auto"/>
        <w:rPr>
          <w:b/>
          <w:bCs/>
        </w:rPr>
      </w:pPr>
    </w:p>
    <w:p w:rsidR="00B820CB" w:rsidP="00E94F09" w:rsidRDefault="00B820CB" w14:paraId="6380B62C" w14:textId="652F9769">
      <w:pPr>
        <w:spacing w:after="0" w:line="240" w:lineRule="auto"/>
      </w:pPr>
      <w:r>
        <w:t>I am going to put on the share</w:t>
      </w:r>
      <w:r w:rsidR="00723DB6">
        <w:t>d</w:t>
      </w:r>
      <w:r>
        <w:t xml:space="preserve"> screen some sample Spanish-language SBA materials</w:t>
      </w:r>
      <w:r w:rsidR="00E169DE">
        <w:t xml:space="preserve"> that are currently available on the SBA website</w:t>
      </w:r>
      <w:r>
        <w:t xml:space="preserve">. [Interviewer to </w:t>
      </w:r>
      <w:r w:rsidR="00723DB6">
        <w:t xml:space="preserve">display and </w:t>
      </w:r>
      <w:r>
        <w:t>scroll down</w:t>
      </w:r>
      <w:r w:rsidR="001A4E31">
        <w:t xml:space="preserve"> and scan</w:t>
      </w:r>
      <w:r>
        <w:t xml:space="preserve"> </w:t>
      </w:r>
      <w:r w:rsidR="00FD1A8F">
        <w:t>two</w:t>
      </w:r>
      <w:r>
        <w:t xml:space="preserve"> of the following SBA materials in Spanish:</w:t>
      </w:r>
      <w:r w:rsidR="00FD1A8F">
        <w:t xml:space="preserve"> a page/pages from the</w:t>
      </w:r>
      <w:r>
        <w:t xml:space="preserve"> Resource Guide,</w:t>
      </w:r>
      <w:r w:rsidR="00FD1A8F">
        <w:t xml:space="preserve"> and one of the following factsheets: </w:t>
      </w:r>
      <w:r>
        <w:t xml:space="preserve">Funding 101 fact sheet, Counseling fact sheet, </w:t>
      </w:r>
      <w:r w:rsidR="00723DB6">
        <w:t>G</w:t>
      </w:r>
      <w:r>
        <w:t>overnment contracting fact sheet.]</w:t>
      </w:r>
    </w:p>
    <w:p w:rsidR="00B820CB" w:rsidP="00E94F09" w:rsidRDefault="00B820CB" w14:paraId="1E30A4D8" w14:textId="4B30C4AA">
      <w:pPr>
        <w:spacing w:after="0" w:line="240" w:lineRule="auto"/>
      </w:pPr>
    </w:p>
    <w:p w:rsidRPr="00367CAA" w:rsidR="00367CAA" w:rsidP="00A708CF" w:rsidRDefault="00B820CB" w14:paraId="73419829" w14:textId="650306D5">
      <w:pPr>
        <w:pStyle w:val="ListParagraph"/>
        <w:numPr>
          <w:ilvl w:val="0"/>
          <w:numId w:val="6"/>
        </w:numPr>
        <w:spacing w:after="0" w:line="240" w:lineRule="auto"/>
      </w:pPr>
      <w:r w:rsidRPr="00367CAA">
        <w:t>Has anyone seen any of these materials? If so, which ones? Did you/how did you use them?</w:t>
      </w:r>
    </w:p>
    <w:p w:rsidRPr="004623C1" w:rsidR="00367CAA" w:rsidP="004623C1" w:rsidRDefault="00B820CB" w14:paraId="46FE15CB" w14:textId="668686E0">
      <w:pPr>
        <w:pStyle w:val="ListParagraph"/>
        <w:numPr>
          <w:ilvl w:val="0"/>
          <w:numId w:val="6"/>
        </w:numPr>
        <w:spacing w:after="0" w:line="240" w:lineRule="auto"/>
        <w:rPr>
          <w:bCs/>
        </w:rPr>
      </w:pPr>
      <w:r w:rsidRPr="00367CAA">
        <w:t>How useful would these materials be to you?</w:t>
      </w:r>
      <w:r w:rsidR="004623C1">
        <w:t xml:space="preserve"> </w:t>
      </w:r>
      <w:r w:rsidRPr="00367CAA" w:rsidR="004623C1">
        <w:rPr>
          <w:bCs/>
        </w:rPr>
        <w:t>Why?</w:t>
      </w:r>
    </w:p>
    <w:p w:rsidR="003E29DC" w:rsidP="000772A6" w:rsidRDefault="003E29DC" w14:paraId="057F1BE3" w14:textId="51F12CEB">
      <w:pPr>
        <w:pStyle w:val="ListParagraph"/>
        <w:numPr>
          <w:ilvl w:val="0"/>
          <w:numId w:val="6"/>
        </w:numPr>
        <w:spacing w:after="0" w:line="240" w:lineRule="auto"/>
      </w:pPr>
      <w:r w:rsidRPr="00367CAA">
        <w:t>Would you use this information online or would you prefer this information in print form?</w:t>
      </w:r>
    </w:p>
    <w:p w:rsidR="006C2D23" w:rsidP="006C2D23" w:rsidRDefault="006C2D23" w14:paraId="2C5522A4" w14:textId="0119DEB3">
      <w:pPr>
        <w:spacing w:after="0" w:line="240" w:lineRule="auto"/>
      </w:pPr>
    </w:p>
    <w:p w:rsidR="006C2D23" w:rsidP="006C2D23" w:rsidRDefault="006C2D23" w14:paraId="58811CEB" w14:textId="6C3F3D6F">
      <w:pPr>
        <w:spacing w:after="0" w:line="240" w:lineRule="auto"/>
      </w:pPr>
    </w:p>
    <w:p w:rsidR="006C2D23" w:rsidP="006C2D23" w:rsidRDefault="006C2D23" w14:paraId="5124BD5D" w14:textId="09818450">
      <w:pPr>
        <w:spacing w:after="0" w:line="240" w:lineRule="auto"/>
      </w:pPr>
    </w:p>
    <w:p w:rsidR="006C2D23" w:rsidP="006C2D23" w:rsidRDefault="006C2D23" w14:paraId="48BD9747" w14:textId="2C614AB2">
      <w:pPr>
        <w:spacing w:after="0" w:line="240" w:lineRule="auto"/>
      </w:pPr>
    </w:p>
    <w:p w:rsidRPr="00367CAA" w:rsidR="006C2D23" w:rsidP="006C2D23" w:rsidRDefault="006C2D23" w14:paraId="2B7B6894" w14:textId="77777777">
      <w:pPr>
        <w:spacing w:after="0" w:line="240" w:lineRule="auto"/>
      </w:pPr>
    </w:p>
    <w:p w:rsidR="00B820CB" w:rsidP="00E94F09" w:rsidRDefault="00B820CB" w14:paraId="3E8D1D1E" w14:textId="77777777">
      <w:pPr>
        <w:spacing w:after="0" w:line="240" w:lineRule="auto"/>
        <w:rPr>
          <w:b/>
        </w:rPr>
      </w:pPr>
    </w:p>
    <w:p w:rsidRPr="00824B61" w:rsidR="00D83B05" w:rsidP="00824B61" w:rsidRDefault="00D537D7" w14:paraId="32D5ECCD" w14:textId="037EBED9">
      <w:pPr>
        <w:shd w:val="pct25" w:color="auto" w:fill="auto"/>
        <w:ind w:left="720" w:hanging="720"/>
        <w:rPr>
          <w:b/>
          <w:bCs/>
        </w:rPr>
      </w:pPr>
      <w:r w:rsidRPr="000D2F37">
        <w:rPr>
          <w:b/>
          <w:bCs/>
        </w:rPr>
        <w:lastRenderedPageBreak/>
        <w:t>V</w:t>
      </w:r>
      <w:r w:rsidR="003E15B9">
        <w:rPr>
          <w:b/>
          <w:bCs/>
        </w:rPr>
        <w:t>I</w:t>
      </w:r>
      <w:r w:rsidRPr="000D2F37">
        <w:rPr>
          <w:b/>
          <w:bCs/>
        </w:rPr>
        <w:t xml:space="preserve">. </w:t>
      </w:r>
      <w:r w:rsidRPr="00A4227D">
        <w:rPr>
          <w:b/>
          <w:bCs/>
        </w:rPr>
        <w:t>COMMUNICATIONS CHANNELS</w:t>
      </w:r>
      <w:r>
        <w:rPr>
          <w:b/>
          <w:bCs/>
        </w:rPr>
        <w:t xml:space="preserve"> </w:t>
      </w:r>
      <w:r w:rsidR="00D83B05">
        <w:rPr>
          <w:b/>
          <w:bCs/>
        </w:rPr>
        <w:t>(</w:t>
      </w:r>
      <w:r w:rsidR="00BA1037">
        <w:rPr>
          <w:b/>
          <w:bCs/>
          <w:highlight w:val="cyan"/>
        </w:rPr>
        <w:t>2-3</w:t>
      </w:r>
      <w:r w:rsidR="00E94F09">
        <w:rPr>
          <w:b/>
          <w:bCs/>
          <w:highlight w:val="cyan"/>
        </w:rPr>
        <w:t xml:space="preserve"> </w:t>
      </w:r>
      <w:r w:rsidR="00D83B05">
        <w:rPr>
          <w:b/>
          <w:bCs/>
          <w:highlight w:val="cyan"/>
        </w:rPr>
        <w:t>minutes</w:t>
      </w:r>
      <w:r w:rsidR="00D83B05">
        <w:rPr>
          <w:b/>
          <w:bCs/>
        </w:rPr>
        <w:t>)</w:t>
      </w:r>
    </w:p>
    <w:p w:rsidRPr="00E446AA" w:rsidR="00E94F09" w:rsidP="00A708CF" w:rsidRDefault="00723DB6" w14:paraId="1D6C3FA0" w14:textId="6EC8B890">
      <w:pPr>
        <w:pStyle w:val="ListParagraph"/>
        <w:numPr>
          <w:ilvl w:val="3"/>
          <w:numId w:val="2"/>
        </w:numPr>
        <w:rPr>
          <w:bCs/>
        </w:rPr>
      </w:pPr>
      <w:r w:rsidRPr="00EA1E88">
        <w:rPr>
          <w:b/>
        </w:rPr>
        <w:t xml:space="preserve">What is the best way for the SBA to communicate with Spanish-speaking small businesses, including yours? </w:t>
      </w:r>
      <w:r w:rsidRPr="00E446AA">
        <w:rPr>
          <w:bCs/>
        </w:rPr>
        <w:t>[DOCUMENT THE SPECIFIC NAME OF EACH INFORMATION SOURCE/OUTLET WITHIN THE BROADER CATEGORY</w:t>
      </w:r>
      <w:r w:rsidRPr="00E446AA" w:rsidR="00BC55B6">
        <w:rPr>
          <w:bCs/>
        </w:rPr>
        <w:t xml:space="preserve"> FOR EACH RESPONSE VOLUNTEERED</w:t>
      </w:r>
      <w:r w:rsidRPr="00E446AA">
        <w:rPr>
          <w:bCs/>
        </w:rPr>
        <w:t>.]</w:t>
      </w:r>
      <w:r w:rsidRPr="00E446AA" w:rsidR="00BC55B6">
        <w:rPr>
          <w:bCs/>
        </w:rPr>
        <w:t xml:space="preserve"> </w:t>
      </w:r>
      <w:r w:rsidRPr="00E446AA" w:rsidR="00BA1037">
        <w:rPr>
          <w:bCs/>
        </w:rPr>
        <w:t>[</w:t>
      </w:r>
      <w:r w:rsidRPr="00E446AA" w:rsidR="00BC55B6">
        <w:rPr>
          <w:bCs/>
        </w:rPr>
        <w:t>PROMPT</w:t>
      </w:r>
      <w:r w:rsidRPr="00E446AA" w:rsidR="001A4E31">
        <w:rPr>
          <w:bCs/>
        </w:rPr>
        <w:t xml:space="preserve"> </w:t>
      </w:r>
      <w:r w:rsidRPr="00E446AA" w:rsidR="001A4E31">
        <w:rPr>
          <w:bCs/>
          <w:u w:val="single"/>
        </w:rPr>
        <w:t>ONLY</w:t>
      </w:r>
      <w:r w:rsidRPr="00E446AA" w:rsidR="00BC55B6">
        <w:rPr>
          <w:bCs/>
        </w:rPr>
        <w:t xml:space="preserve"> IF NECESSARY.</w:t>
      </w:r>
      <w:r w:rsidRPr="00E446AA" w:rsidR="00BA1037">
        <w:rPr>
          <w:bCs/>
        </w:rPr>
        <w:t>]</w:t>
      </w:r>
    </w:p>
    <w:p w:rsidRPr="00E446AA" w:rsidR="00257EEB" w:rsidP="0099469F" w:rsidRDefault="00257EEB" w14:paraId="1688B8FD" w14:textId="6F7A408F">
      <w:pPr>
        <w:spacing w:after="0" w:line="240" w:lineRule="auto"/>
        <w:rPr>
          <w:bCs/>
          <w:sz w:val="20"/>
          <w:szCs w:val="20"/>
          <w:u w:val="single"/>
        </w:rPr>
      </w:pPr>
      <w:r w:rsidRPr="00E446AA">
        <w:rPr>
          <w:bCs/>
          <w:sz w:val="20"/>
          <w:szCs w:val="20"/>
          <w:u w:val="single"/>
        </w:rPr>
        <w:t>COMMUNICATION CHANNELS</w:t>
      </w:r>
    </w:p>
    <w:p w:rsidRPr="00D150CF" w:rsidR="00BA1037" w:rsidP="00BA1037" w:rsidRDefault="00BA1037" w14:paraId="163071A6" w14:textId="77777777">
      <w:pPr>
        <w:pStyle w:val="ListParagraph"/>
        <w:numPr>
          <w:ilvl w:val="0"/>
          <w:numId w:val="5"/>
        </w:numPr>
        <w:spacing w:after="0" w:line="240" w:lineRule="auto"/>
        <w:ind w:left="720"/>
        <w:rPr>
          <w:sz w:val="20"/>
          <w:szCs w:val="20"/>
        </w:rPr>
        <w:sectPr w:rsidRPr="00D150CF" w:rsidR="00BA1037" w:rsidSect="00B72996">
          <w:headerReference w:type="default" r:id="rId12"/>
          <w:footerReference w:type="default" r:id="rId13"/>
          <w:pgSz w:w="12240" w:h="15840"/>
          <w:pgMar w:top="1440" w:right="1440" w:bottom="1440" w:left="1440" w:header="720" w:footer="720" w:gutter="0"/>
          <w:cols w:space="720"/>
          <w:titlePg/>
          <w:docGrid w:linePitch="360"/>
        </w:sectPr>
      </w:pPr>
    </w:p>
    <w:p w:rsidRPr="0099469F" w:rsidR="00F70198" w:rsidP="00E446AA" w:rsidRDefault="00F70198" w14:paraId="37D50928" w14:textId="55D2E1E2">
      <w:pPr>
        <w:pStyle w:val="ListParagraph"/>
        <w:numPr>
          <w:ilvl w:val="0"/>
          <w:numId w:val="5"/>
        </w:numPr>
        <w:spacing w:after="0" w:line="240" w:lineRule="auto"/>
        <w:ind w:left="720"/>
        <w:rPr>
          <w:sz w:val="20"/>
          <w:szCs w:val="20"/>
        </w:rPr>
      </w:pPr>
      <w:r w:rsidRPr="00E446AA">
        <w:rPr>
          <w:sz w:val="20"/>
          <w:szCs w:val="20"/>
        </w:rPr>
        <w:t>Apps</w:t>
      </w:r>
      <w:r w:rsidRPr="00E446AA" w:rsidR="001A4E31">
        <w:rPr>
          <w:sz w:val="20"/>
          <w:szCs w:val="20"/>
        </w:rPr>
        <w:t xml:space="preserve"> (e.g., WhatsApp</w:t>
      </w:r>
      <w:r w:rsidRPr="0099469F" w:rsidR="001A4E31">
        <w:rPr>
          <w:sz w:val="20"/>
          <w:szCs w:val="20"/>
        </w:rPr>
        <w:t>)</w:t>
      </w:r>
      <w:r w:rsidRPr="0099469F">
        <w:rPr>
          <w:sz w:val="20"/>
          <w:szCs w:val="20"/>
        </w:rPr>
        <w:t>.</w:t>
      </w:r>
    </w:p>
    <w:p w:rsidRPr="0099469F" w:rsidR="00F70198" w:rsidP="00E446AA" w:rsidRDefault="00F70198" w14:paraId="549FE66D" w14:textId="77777777">
      <w:pPr>
        <w:pStyle w:val="ListParagraph"/>
        <w:numPr>
          <w:ilvl w:val="0"/>
          <w:numId w:val="5"/>
        </w:numPr>
        <w:spacing w:after="0" w:line="240" w:lineRule="auto"/>
        <w:ind w:left="720"/>
        <w:rPr>
          <w:sz w:val="20"/>
          <w:szCs w:val="20"/>
        </w:rPr>
      </w:pPr>
      <w:r w:rsidRPr="0099469F">
        <w:rPr>
          <w:bCs/>
          <w:sz w:val="20"/>
          <w:szCs w:val="20"/>
        </w:rPr>
        <w:t>Churches.</w:t>
      </w:r>
    </w:p>
    <w:p w:rsidRPr="0099469F" w:rsidR="00F70198" w:rsidP="00E446AA" w:rsidRDefault="00F70198" w14:paraId="3E6A2723" w14:textId="77777777">
      <w:pPr>
        <w:pStyle w:val="ListParagraph"/>
        <w:numPr>
          <w:ilvl w:val="0"/>
          <w:numId w:val="5"/>
        </w:numPr>
        <w:spacing w:after="0" w:line="240" w:lineRule="auto"/>
        <w:ind w:left="720"/>
        <w:rPr>
          <w:sz w:val="20"/>
          <w:szCs w:val="20"/>
        </w:rPr>
      </w:pPr>
      <w:r w:rsidRPr="0099469F">
        <w:rPr>
          <w:bCs/>
          <w:sz w:val="20"/>
          <w:szCs w:val="20"/>
        </w:rPr>
        <w:t>Email.</w:t>
      </w:r>
    </w:p>
    <w:p w:rsidRPr="0099469F" w:rsidR="00F70198" w:rsidP="00E446AA" w:rsidRDefault="00F70198" w14:paraId="739E1D06" w14:textId="13CC5802">
      <w:pPr>
        <w:pStyle w:val="ListParagraph"/>
        <w:numPr>
          <w:ilvl w:val="0"/>
          <w:numId w:val="5"/>
        </w:numPr>
        <w:spacing w:after="0" w:line="240" w:lineRule="auto"/>
        <w:ind w:left="720"/>
        <w:rPr>
          <w:sz w:val="20"/>
          <w:szCs w:val="20"/>
        </w:rPr>
      </w:pPr>
      <w:r w:rsidRPr="0099469F">
        <w:rPr>
          <w:bCs/>
          <w:sz w:val="20"/>
          <w:szCs w:val="20"/>
        </w:rPr>
        <w:t>In-person meetings/conferences.</w:t>
      </w:r>
    </w:p>
    <w:p w:rsidRPr="0099469F" w:rsidR="00F70198" w:rsidP="00E446AA" w:rsidRDefault="00F70198" w14:paraId="4C7CE55A" w14:textId="77777777">
      <w:pPr>
        <w:pStyle w:val="ListParagraph"/>
        <w:numPr>
          <w:ilvl w:val="0"/>
          <w:numId w:val="5"/>
        </w:numPr>
        <w:spacing w:after="0" w:line="240" w:lineRule="auto"/>
        <w:ind w:left="720"/>
        <w:rPr>
          <w:sz w:val="20"/>
          <w:szCs w:val="20"/>
        </w:rPr>
      </w:pPr>
      <w:r w:rsidRPr="0099469F">
        <w:rPr>
          <w:bCs/>
          <w:sz w:val="20"/>
          <w:szCs w:val="20"/>
        </w:rPr>
        <w:t>Magazines.</w:t>
      </w:r>
    </w:p>
    <w:p w:rsidRPr="0099469F" w:rsidR="00F70198" w:rsidP="00E446AA" w:rsidRDefault="00F70198" w14:paraId="6268CCC3" w14:textId="77777777">
      <w:pPr>
        <w:pStyle w:val="ListParagraph"/>
        <w:numPr>
          <w:ilvl w:val="0"/>
          <w:numId w:val="5"/>
        </w:numPr>
        <w:spacing w:after="0" w:line="240" w:lineRule="auto"/>
        <w:ind w:left="720"/>
        <w:rPr>
          <w:sz w:val="20"/>
          <w:szCs w:val="20"/>
        </w:rPr>
      </w:pPr>
      <w:r w:rsidRPr="0099469F">
        <w:rPr>
          <w:bCs/>
          <w:sz w:val="20"/>
          <w:szCs w:val="20"/>
        </w:rPr>
        <w:t>National / local organizations.</w:t>
      </w:r>
    </w:p>
    <w:p w:rsidRPr="0099469F" w:rsidR="00F70198" w:rsidP="00E446AA" w:rsidRDefault="00F70198" w14:paraId="1B9B2F6F" w14:textId="77777777">
      <w:pPr>
        <w:pStyle w:val="ListParagraph"/>
        <w:numPr>
          <w:ilvl w:val="0"/>
          <w:numId w:val="5"/>
        </w:numPr>
        <w:spacing w:after="0" w:line="240" w:lineRule="auto"/>
        <w:ind w:left="720"/>
        <w:rPr>
          <w:sz w:val="20"/>
          <w:szCs w:val="20"/>
        </w:rPr>
      </w:pPr>
      <w:r w:rsidRPr="0099469F">
        <w:rPr>
          <w:bCs/>
          <w:sz w:val="20"/>
          <w:szCs w:val="20"/>
        </w:rPr>
        <w:t>Neighborhood cultural events/festivals.</w:t>
      </w:r>
    </w:p>
    <w:p w:rsidRPr="0099469F" w:rsidR="00F70198" w:rsidP="00E446AA" w:rsidRDefault="00F70198" w14:paraId="34D0CA93" w14:textId="77777777">
      <w:pPr>
        <w:pStyle w:val="ListParagraph"/>
        <w:numPr>
          <w:ilvl w:val="0"/>
          <w:numId w:val="5"/>
        </w:numPr>
        <w:spacing w:after="0" w:line="240" w:lineRule="auto"/>
        <w:ind w:left="720"/>
        <w:rPr>
          <w:sz w:val="20"/>
          <w:szCs w:val="20"/>
        </w:rPr>
      </w:pPr>
      <w:r w:rsidRPr="0099469F">
        <w:rPr>
          <w:bCs/>
          <w:sz w:val="20"/>
          <w:szCs w:val="20"/>
        </w:rPr>
        <w:t>Newspapers.</w:t>
      </w:r>
    </w:p>
    <w:p w:rsidRPr="0099469F" w:rsidR="00F70198" w:rsidP="00E446AA" w:rsidRDefault="00F70198" w14:paraId="510E368B" w14:textId="77777777">
      <w:pPr>
        <w:pStyle w:val="ListParagraph"/>
        <w:numPr>
          <w:ilvl w:val="0"/>
          <w:numId w:val="5"/>
        </w:numPr>
        <w:spacing w:after="0" w:line="240" w:lineRule="auto"/>
        <w:ind w:left="720"/>
        <w:rPr>
          <w:sz w:val="20"/>
          <w:szCs w:val="20"/>
        </w:rPr>
      </w:pPr>
      <w:r w:rsidRPr="0099469F">
        <w:rPr>
          <w:bCs/>
          <w:sz w:val="20"/>
          <w:szCs w:val="20"/>
        </w:rPr>
        <w:t>Regular mail.</w:t>
      </w:r>
    </w:p>
    <w:p w:rsidRPr="0099469F" w:rsidR="00F70198" w:rsidP="00E446AA" w:rsidRDefault="00F70198" w14:paraId="15439FDD" w14:textId="77777777">
      <w:pPr>
        <w:pStyle w:val="ListParagraph"/>
        <w:numPr>
          <w:ilvl w:val="0"/>
          <w:numId w:val="5"/>
        </w:numPr>
        <w:spacing w:after="0" w:line="240" w:lineRule="auto"/>
        <w:ind w:left="720"/>
        <w:rPr>
          <w:sz w:val="20"/>
          <w:szCs w:val="20"/>
        </w:rPr>
      </w:pPr>
      <w:r w:rsidRPr="0099469F">
        <w:rPr>
          <w:bCs/>
          <w:sz w:val="20"/>
          <w:szCs w:val="20"/>
        </w:rPr>
        <w:t>Social media.</w:t>
      </w:r>
    </w:p>
    <w:p w:rsidRPr="0099469F" w:rsidR="00F70198" w:rsidP="00E446AA" w:rsidRDefault="00F70198" w14:paraId="518BBFB7" w14:textId="77777777">
      <w:pPr>
        <w:pStyle w:val="ListParagraph"/>
        <w:numPr>
          <w:ilvl w:val="0"/>
          <w:numId w:val="5"/>
        </w:numPr>
        <w:spacing w:after="0" w:line="240" w:lineRule="auto"/>
        <w:ind w:left="720"/>
        <w:rPr>
          <w:sz w:val="20"/>
          <w:szCs w:val="20"/>
        </w:rPr>
      </w:pPr>
      <w:r w:rsidRPr="0099469F">
        <w:rPr>
          <w:bCs/>
          <w:sz w:val="20"/>
          <w:szCs w:val="20"/>
        </w:rPr>
        <w:t>Sports events.</w:t>
      </w:r>
    </w:p>
    <w:p w:rsidRPr="0099469F" w:rsidR="00F70198" w:rsidP="00E446AA" w:rsidRDefault="00F70198" w14:paraId="3DBDE864" w14:textId="77777777">
      <w:pPr>
        <w:pStyle w:val="ListParagraph"/>
        <w:numPr>
          <w:ilvl w:val="0"/>
          <w:numId w:val="5"/>
        </w:numPr>
        <w:spacing w:after="0" w:line="240" w:lineRule="auto"/>
        <w:ind w:left="720"/>
        <w:rPr>
          <w:sz w:val="20"/>
          <w:szCs w:val="20"/>
        </w:rPr>
      </w:pPr>
      <w:r w:rsidRPr="0099469F">
        <w:rPr>
          <w:bCs/>
          <w:sz w:val="20"/>
          <w:szCs w:val="20"/>
        </w:rPr>
        <w:t>Telephone.</w:t>
      </w:r>
    </w:p>
    <w:p w:rsidRPr="0099469F" w:rsidR="00F70198" w:rsidP="00E446AA" w:rsidRDefault="00F70198" w14:paraId="1E1DA644" w14:textId="77777777">
      <w:pPr>
        <w:pStyle w:val="ListParagraph"/>
        <w:numPr>
          <w:ilvl w:val="0"/>
          <w:numId w:val="5"/>
        </w:numPr>
        <w:spacing w:after="0" w:line="240" w:lineRule="auto"/>
        <w:ind w:left="720"/>
        <w:rPr>
          <w:sz w:val="20"/>
          <w:szCs w:val="20"/>
        </w:rPr>
      </w:pPr>
      <w:r w:rsidRPr="0099469F">
        <w:rPr>
          <w:bCs/>
          <w:sz w:val="20"/>
          <w:szCs w:val="20"/>
        </w:rPr>
        <w:t>Television.</w:t>
      </w:r>
    </w:p>
    <w:p w:rsidRPr="0099469F" w:rsidR="00F70198" w:rsidP="00E446AA" w:rsidRDefault="00F70198" w14:paraId="5FACDABD" w14:textId="77777777">
      <w:pPr>
        <w:pStyle w:val="ListParagraph"/>
        <w:numPr>
          <w:ilvl w:val="0"/>
          <w:numId w:val="5"/>
        </w:numPr>
        <w:spacing w:after="0" w:line="240" w:lineRule="auto"/>
        <w:ind w:left="720"/>
        <w:rPr>
          <w:sz w:val="20"/>
          <w:szCs w:val="20"/>
        </w:rPr>
      </w:pPr>
      <w:r w:rsidRPr="0099469F">
        <w:rPr>
          <w:bCs/>
          <w:sz w:val="20"/>
          <w:szCs w:val="20"/>
        </w:rPr>
        <w:t>Text.</w:t>
      </w:r>
    </w:p>
    <w:p w:rsidRPr="0099469F" w:rsidR="00F70198" w:rsidP="00E446AA" w:rsidRDefault="00F70198" w14:paraId="6C9E65ED" w14:textId="2F4AB274">
      <w:pPr>
        <w:pStyle w:val="ListParagraph"/>
        <w:numPr>
          <w:ilvl w:val="0"/>
          <w:numId w:val="5"/>
        </w:numPr>
        <w:spacing w:after="0" w:line="240" w:lineRule="auto"/>
        <w:ind w:left="720"/>
        <w:rPr>
          <w:sz w:val="20"/>
          <w:szCs w:val="20"/>
        </w:rPr>
      </w:pPr>
      <w:r w:rsidRPr="0099469F">
        <w:rPr>
          <w:bCs/>
          <w:sz w:val="20"/>
          <w:szCs w:val="20"/>
        </w:rPr>
        <w:t>Websites.</w:t>
      </w:r>
    </w:p>
    <w:p w:rsidR="00BA1037" w:rsidP="00BA1037" w:rsidRDefault="00BA1037" w14:paraId="08EB17E9" w14:textId="77777777">
      <w:pPr>
        <w:tabs>
          <w:tab w:val="left" w:pos="720"/>
        </w:tabs>
        <w:spacing w:after="0" w:line="240" w:lineRule="auto"/>
        <w:rPr>
          <w:bCs/>
          <w:u w:val="single"/>
        </w:rPr>
        <w:sectPr w:rsidR="00BA1037" w:rsidSect="00E446AA">
          <w:type w:val="continuous"/>
          <w:pgSz w:w="12240" w:h="15840"/>
          <w:pgMar w:top="1440" w:right="1440" w:bottom="1440" w:left="1440" w:header="720" w:footer="720" w:gutter="0"/>
          <w:cols w:space="720" w:num="3"/>
          <w:titlePg/>
          <w:docGrid w:linePitch="360"/>
        </w:sectPr>
      </w:pPr>
    </w:p>
    <w:p w:rsidRPr="0099469F" w:rsidR="00257EEB" w:rsidP="0099469F" w:rsidRDefault="00257EEB" w14:paraId="753F3564" w14:textId="5B8498E9">
      <w:pPr>
        <w:tabs>
          <w:tab w:val="left" w:pos="720"/>
        </w:tabs>
        <w:spacing w:after="0" w:line="240" w:lineRule="auto"/>
        <w:rPr>
          <w:bCs/>
          <w:sz w:val="20"/>
          <w:szCs w:val="20"/>
          <w:u w:val="single"/>
        </w:rPr>
      </w:pPr>
      <w:r w:rsidRPr="0099469F">
        <w:rPr>
          <w:bCs/>
          <w:sz w:val="20"/>
          <w:szCs w:val="20"/>
          <w:u w:val="single"/>
        </w:rPr>
        <w:t>FORMATS</w:t>
      </w:r>
    </w:p>
    <w:p w:rsidRPr="00D150CF" w:rsidR="00BA1037" w:rsidP="00A708CF" w:rsidRDefault="00BA1037" w14:paraId="47EBBA37" w14:textId="77777777">
      <w:pPr>
        <w:pStyle w:val="ListParagraph"/>
        <w:numPr>
          <w:ilvl w:val="0"/>
          <w:numId w:val="5"/>
        </w:numPr>
        <w:ind w:left="720"/>
        <w:rPr>
          <w:bCs/>
          <w:sz w:val="20"/>
          <w:szCs w:val="20"/>
        </w:rPr>
        <w:sectPr w:rsidRPr="00D150CF" w:rsidR="00BA1037" w:rsidSect="00BA1037">
          <w:type w:val="continuous"/>
          <w:pgSz w:w="12240" w:h="15840"/>
          <w:pgMar w:top="1440" w:right="1440" w:bottom="1440" w:left="1440" w:header="720" w:footer="720" w:gutter="0"/>
          <w:cols w:space="720"/>
          <w:titlePg/>
          <w:docGrid w:linePitch="360"/>
        </w:sectPr>
      </w:pPr>
    </w:p>
    <w:p w:rsidRPr="0099469F" w:rsidR="0022607A" w:rsidP="00A708CF" w:rsidRDefault="0022607A" w14:paraId="6ACF4DAC" w14:textId="3E010363">
      <w:pPr>
        <w:pStyle w:val="ListParagraph"/>
        <w:numPr>
          <w:ilvl w:val="0"/>
          <w:numId w:val="5"/>
        </w:numPr>
        <w:ind w:left="720"/>
        <w:rPr>
          <w:bCs/>
          <w:sz w:val="20"/>
          <w:szCs w:val="20"/>
        </w:rPr>
      </w:pPr>
      <w:r w:rsidRPr="0099469F">
        <w:rPr>
          <w:bCs/>
          <w:sz w:val="20"/>
          <w:szCs w:val="20"/>
        </w:rPr>
        <w:t>Audio-recordings/podcasts.</w:t>
      </w:r>
    </w:p>
    <w:p w:rsidRPr="0099469F" w:rsidR="0022607A" w:rsidP="00A708CF" w:rsidRDefault="0022607A" w14:paraId="2DE3A04B" w14:textId="77777777">
      <w:pPr>
        <w:pStyle w:val="ListParagraph"/>
        <w:numPr>
          <w:ilvl w:val="0"/>
          <w:numId w:val="5"/>
        </w:numPr>
        <w:ind w:left="720"/>
        <w:rPr>
          <w:sz w:val="20"/>
          <w:szCs w:val="20"/>
        </w:rPr>
      </w:pPr>
      <w:r w:rsidRPr="0099469F">
        <w:rPr>
          <w:bCs/>
          <w:sz w:val="20"/>
          <w:szCs w:val="20"/>
        </w:rPr>
        <w:t>B</w:t>
      </w:r>
      <w:r w:rsidRPr="0099469F">
        <w:rPr>
          <w:sz w:val="20"/>
          <w:szCs w:val="20"/>
        </w:rPr>
        <w:t>rochures.</w:t>
      </w:r>
    </w:p>
    <w:p w:rsidRPr="0099469F" w:rsidR="0022607A" w:rsidP="00A708CF" w:rsidRDefault="0022607A" w14:paraId="10892ACD" w14:textId="77777777">
      <w:pPr>
        <w:pStyle w:val="ListParagraph"/>
        <w:numPr>
          <w:ilvl w:val="0"/>
          <w:numId w:val="5"/>
        </w:numPr>
        <w:ind w:left="720"/>
        <w:rPr>
          <w:sz w:val="20"/>
          <w:szCs w:val="20"/>
        </w:rPr>
      </w:pPr>
      <w:r w:rsidRPr="0099469F">
        <w:rPr>
          <w:sz w:val="20"/>
          <w:szCs w:val="20"/>
        </w:rPr>
        <w:t>Data visualizations such as bar charts, pie charts.</w:t>
      </w:r>
    </w:p>
    <w:p w:rsidRPr="0099469F" w:rsidR="0022607A" w:rsidP="00A708CF" w:rsidRDefault="0022607A" w14:paraId="793BADDF" w14:textId="77777777">
      <w:pPr>
        <w:pStyle w:val="ListParagraph"/>
        <w:numPr>
          <w:ilvl w:val="0"/>
          <w:numId w:val="5"/>
        </w:numPr>
        <w:ind w:left="720"/>
        <w:rPr>
          <w:sz w:val="20"/>
          <w:szCs w:val="20"/>
        </w:rPr>
      </w:pPr>
      <w:r w:rsidRPr="0099469F">
        <w:rPr>
          <w:sz w:val="20"/>
          <w:szCs w:val="20"/>
        </w:rPr>
        <w:t>Factsheets.</w:t>
      </w:r>
    </w:p>
    <w:p w:rsidRPr="0099469F" w:rsidR="0022607A" w:rsidP="00A708CF" w:rsidRDefault="0022607A" w14:paraId="018A3515" w14:textId="77777777">
      <w:pPr>
        <w:pStyle w:val="ListParagraph"/>
        <w:numPr>
          <w:ilvl w:val="0"/>
          <w:numId w:val="5"/>
        </w:numPr>
        <w:ind w:left="720"/>
        <w:rPr>
          <w:sz w:val="20"/>
          <w:szCs w:val="20"/>
        </w:rPr>
      </w:pPr>
      <w:r w:rsidRPr="0099469F">
        <w:rPr>
          <w:sz w:val="20"/>
          <w:szCs w:val="20"/>
        </w:rPr>
        <w:t>Guides.</w:t>
      </w:r>
    </w:p>
    <w:p w:rsidRPr="0099469F" w:rsidR="0022607A" w:rsidP="00A708CF" w:rsidRDefault="0022607A" w14:paraId="2E231DDA" w14:textId="77777777">
      <w:pPr>
        <w:pStyle w:val="ListParagraph"/>
        <w:numPr>
          <w:ilvl w:val="0"/>
          <w:numId w:val="5"/>
        </w:numPr>
        <w:ind w:left="720"/>
        <w:rPr>
          <w:sz w:val="20"/>
          <w:szCs w:val="20"/>
        </w:rPr>
      </w:pPr>
      <w:r w:rsidRPr="0099469F">
        <w:rPr>
          <w:sz w:val="20"/>
          <w:szCs w:val="20"/>
        </w:rPr>
        <w:t>Infographics.</w:t>
      </w:r>
    </w:p>
    <w:p w:rsidRPr="0099469F" w:rsidR="0022607A" w:rsidP="00A708CF" w:rsidRDefault="0022607A" w14:paraId="143D0905" w14:textId="77777777">
      <w:pPr>
        <w:pStyle w:val="ListParagraph"/>
        <w:numPr>
          <w:ilvl w:val="0"/>
          <w:numId w:val="5"/>
        </w:numPr>
        <w:ind w:left="720"/>
        <w:rPr>
          <w:bCs/>
          <w:sz w:val="20"/>
          <w:szCs w:val="20"/>
        </w:rPr>
      </w:pPr>
      <w:r w:rsidRPr="0099469F">
        <w:rPr>
          <w:bCs/>
          <w:sz w:val="20"/>
          <w:szCs w:val="20"/>
        </w:rPr>
        <w:t>Videos.</w:t>
      </w:r>
    </w:p>
    <w:p w:rsidRPr="0099469F" w:rsidR="00B41D0B" w:rsidP="00A708CF" w:rsidRDefault="0022607A" w14:paraId="00F596A2" w14:textId="186E9FF1">
      <w:pPr>
        <w:pStyle w:val="ListParagraph"/>
        <w:numPr>
          <w:ilvl w:val="0"/>
          <w:numId w:val="5"/>
        </w:numPr>
        <w:spacing w:after="0" w:line="257" w:lineRule="auto"/>
        <w:ind w:left="720"/>
        <w:rPr>
          <w:bCs/>
          <w:sz w:val="20"/>
          <w:szCs w:val="20"/>
        </w:rPr>
      </w:pPr>
      <w:r w:rsidRPr="0099469F">
        <w:rPr>
          <w:bCs/>
          <w:sz w:val="20"/>
          <w:szCs w:val="20"/>
        </w:rPr>
        <w:t>Webinars.</w:t>
      </w:r>
    </w:p>
    <w:p w:rsidR="00BA1037" w:rsidP="00B41D0B" w:rsidRDefault="00BA1037" w14:paraId="5B363CFC" w14:textId="77777777">
      <w:pPr>
        <w:spacing w:after="0" w:line="257" w:lineRule="auto"/>
        <w:rPr>
          <w:bCs/>
        </w:rPr>
        <w:sectPr w:rsidR="00BA1037" w:rsidSect="0099469F">
          <w:type w:val="continuous"/>
          <w:pgSz w:w="12240" w:h="15840"/>
          <w:pgMar w:top="1440" w:right="1440" w:bottom="1440" w:left="1440" w:header="720" w:footer="720" w:gutter="0"/>
          <w:cols w:space="720" w:num="3"/>
          <w:titlePg/>
          <w:docGrid w:linePitch="360"/>
        </w:sectPr>
      </w:pPr>
    </w:p>
    <w:p w:rsidRPr="00611073" w:rsidR="00212936" w:rsidP="00F240C7" w:rsidRDefault="00351123" w14:paraId="088D4EFE" w14:textId="6695CBDF">
      <w:pPr>
        <w:pStyle w:val="ListParagraph"/>
        <w:numPr>
          <w:ilvl w:val="3"/>
          <w:numId w:val="2"/>
        </w:numPr>
        <w:spacing w:after="0" w:line="240" w:lineRule="auto"/>
        <w:rPr>
          <w:sz w:val="20"/>
          <w:szCs w:val="20"/>
        </w:rPr>
      </w:pPr>
      <w:r w:rsidRPr="00212936">
        <w:rPr>
          <w:b/>
          <w:bCs/>
        </w:rPr>
        <w:t xml:space="preserve">What </w:t>
      </w:r>
      <w:r w:rsidRPr="00212936" w:rsidR="00BF2B5C">
        <w:rPr>
          <w:b/>
          <w:bCs/>
        </w:rPr>
        <w:t>other organizations or individuals</w:t>
      </w:r>
      <w:r w:rsidRPr="00212936" w:rsidR="00723DB6">
        <w:rPr>
          <w:b/>
          <w:bCs/>
        </w:rPr>
        <w:t>/influencers</w:t>
      </w:r>
      <w:r w:rsidRPr="00212936" w:rsidR="00BF2B5C">
        <w:rPr>
          <w:b/>
          <w:bCs/>
        </w:rPr>
        <w:t>, at the national, state, or local level, would</w:t>
      </w:r>
      <w:r w:rsidRPr="00212936">
        <w:rPr>
          <w:b/>
          <w:bCs/>
        </w:rPr>
        <w:t xml:space="preserve"> you</w:t>
      </w:r>
      <w:r w:rsidRPr="00212936" w:rsidR="00BF2B5C">
        <w:rPr>
          <w:b/>
          <w:bCs/>
        </w:rPr>
        <w:t xml:space="preserve"> trust to provide you</w:t>
      </w:r>
      <w:r w:rsidRPr="00212936" w:rsidR="00723DB6">
        <w:rPr>
          <w:b/>
          <w:bCs/>
        </w:rPr>
        <w:t xml:space="preserve"> (and other Spanish-speaking small businesses)</w:t>
      </w:r>
      <w:r w:rsidRPr="00212936" w:rsidR="00BF2B5C">
        <w:rPr>
          <w:b/>
          <w:bCs/>
        </w:rPr>
        <w:t xml:space="preserve"> with useful information on the SBA</w:t>
      </w:r>
      <w:r w:rsidR="00212936">
        <w:rPr>
          <w:b/>
          <w:bCs/>
        </w:rPr>
        <w:t>?</w:t>
      </w:r>
    </w:p>
    <w:p w:rsidR="006D6873" w:rsidP="00212936" w:rsidRDefault="006D6873" w14:paraId="79FD9458" w14:textId="77777777">
      <w:pPr>
        <w:pStyle w:val="ListParagraph"/>
        <w:spacing w:after="0" w:line="240" w:lineRule="auto"/>
        <w:rPr>
          <w:sz w:val="20"/>
          <w:szCs w:val="20"/>
        </w:rPr>
      </w:pPr>
    </w:p>
    <w:p w:rsidRPr="00212936" w:rsidR="00E169DE" w:rsidP="00212936" w:rsidRDefault="00615140" w14:paraId="6EB9F1F8" w14:textId="63FCF2DA">
      <w:pPr>
        <w:pStyle w:val="ListParagraph"/>
        <w:spacing w:after="0" w:line="240" w:lineRule="auto"/>
        <w:rPr>
          <w:sz w:val="20"/>
          <w:szCs w:val="20"/>
        </w:rPr>
      </w:pPr>
      <w:r w:rsidRPr="00212936">
        <w:rPr>
          <w:sz w:val="20"/>
          <w:szCs w:val="20"/>
        </w:rPr>
        <w:t>1</w:t>
      </w:r>
      <w:r w:rsidR="00212936">
        <w:rPr>
          <w:sz w:val="20"/>
          <w:szCs w:val="20"/>
        </w:rPr>
        <w:t>6</w:t>
      </w:r>
      <w:r w:rsidRPr="00212936">
        <w:rPr>
          <w:sz w:val="20"/>
          <w:szCs w:val="20"/>
        </w:rPr>
        <w:t xml:space="preserve">a. </w:t>
      </w:r>
      <w:r w:rsidRPr="00212936" w:rsidR="001021AF">
        <w:rPr>
          <w:sz w:val="20"/>
          <w:szCs w:val="20"/>
        </w:rPr>
        <w:t>On what platforms/communication channels would these individuals get the most exposure among Spanish-speaking small businesses?</w:t>
      </w:r>
    </w:p>
    <w:p w:rsidR="00351123" w:rsidP="000D2F37" w:rsidRDefault="00351123" w14:paraId="768C2304" w14:textId="1EB7E355">
      <w:pPr>
        <w:spacing w:after="0" w:line="240" w:lineRule="auto"/>
      </w:pPr>
    </w:p>
    <w:p w:rsidRPr="00EA7AF6" w:rsidR="00EA7AF6" w:rsidP="000D2F37" w:rsidRDefault="00D537D7" w14:paraId="4E00AAD0" w14:textId="6CB444BE">
      <w:pPr>
        <w:shd w:val="pct25" w:color="auto" w:fill="auto"/>
        <w:spacing w:after="0" w:line="240" w:lineRule="auto"/>
        <w:rPr>
          <w:b/>
        </w:rPr>
      </w:pPr>
      <w:r>
        <w:rPr>
          <w:b/>
        </w:rPr>
        <w:t>V</w:t>
      </w:r>
      <w:r w:rsidR="002B6160">
        <w:rPr>
          <w:b/>
        </w:rPr>
        <w:t>I</w:t>
      </w:r>
      <w:r w:rsidR="00704DBF">
        <w:rPr>
          <w:b/>
        </w:rPr>
        <w:t>I</w:t>
      </w:r>
      <w:r w:rsidRPr="00EA7AF6">
        <w:rPr>
          <w:b/>
        </w:rPr>
        <w:t>.</w:t>
      </w:r>
      <w:r w:rsidRPr="00EA7AF6">
        <w:rPr>
          <w:b/>
        </w:rPr>
        <w:tab/>
      </w:r>
      <w:r>
        <w:rPr>
          <w:b/>
        </w:rPr>
        <w:t>CLOSING: CURRENT SITUATION/LOOKING AHEAD</w:t>
      </w:r>
      <w:r w:rsidRPr="00EA7AF6">
        <w:rPr>
          <w:b/>
        </w:rPr>
        <w:t xml:space="preserve"> </w:t>
      </w:r>
      <w:r w:rsidRPr="00EA7AF6" w:rsidR="00EA7AF6">
        <w:rPr>
          <w:b/>
        </w:rPr>
        <w:t>(</w:t>
      </w:r>
      <w:r w:rsidR="00BA1037">
        <w:rPr>
          <w:b/>
          <w:highlight w:val="cyan"/>
        </w:rPr>
        <w:t>2-3</w:t>
      </w:r>
      <w:r w:rsidRPr="00EA7AF6" w:rsidR="00351123">
        <w:rPr>
          <w:b/>
          <w:highlight w:val="cyan"/>
        </w:rPr>
        <w:t xml:space="preserve"> </w:t>
      </w:r>
      <w:r w:rsidRPr="00EA7AF6" w:rsidR="00EA7AF6">
        <w:rPr>
          <w:b/>
          <w:highlight w:val="cyan"/>
        </w:rPr>
        <w:t>minute</w:t>
      </w:r>
      <w:r w:rsidRPr="0099469F" w:rsidR="00351123">
        <w:rPr>
          <w:b/>
          <w:highlight w:val="cyan"/>
        </w:rPr>
        <w:t>s</w:t>
      </w:r>
      <w:r w:rsidRPr="00EA7AF6" w:rsidR="00EA7AF6">
        <w:rPr>
          <w:b/>
        </w:rPr>
        <w:t>)</w:t>
      </w:r>
    </w:p>
    <w:p w:rsidR="00351123" w:rsidP="000D2F37" w:rsidRDefault="00351123" w14:paraId="18E23807" w14:textId="77777777">
      <w:pPr>
        <w:tabs>
          <w:tab w:val="left" w:pos="720"/>
        </w:tabs>
        <w:spacing w:after="0"/>
        <w:ind w:left="720" w:hanging="720"/>
        <w:rPr>
          <w:b/>
        </w:rPr>
      </w:pPr>
    </w:p>
    <w:p w:rsidRPr="00EA1E88" w:rsidR="00351123" w:rsidP="00A708CF" w:rsidRDefault="00351123" w14:paraId="7C986C9A" w14:textId="6A2579C6">
      <w:pPr>
        <w:pStyle w:val="ListParagraph"/>
        <w:numPr>
          <w:ilvl w:val="3"/>
          <w:numId w:val="2"/>
        </w:numPr>
        <w:tabs>
          <w:tab w:val="left" w:pos="720"/>
        </w:tabs>
        <w:spacing w:after="0"/>
        <w:rPr>
          <w:b/>
        </w:rPr>
      </w:pPr>
      <w:r w:rsidRPr="00EA1E88">
        <w:rPr>
          <w:b/>
        </w:rPr>
        <w:t xml:space="preserve">Briefly, what is the most important challenge that </w:t>
      </w:r>
      <w:r w:rsidRPr="00EA1E88">
        <w:rPr>
          <w:b/>
          <w:i/>
          <w:iCs/>
        </w:rPr>
        <w:t>your</w:t>
      </w:r>
      <w:r w:rsidRPr="00EA1E88">
        <w:rPr>
          <w:b/>
        </w:rPr>
        <w:t xml:space="preserve"> small business is currently facing?</w:t>
      </w:r>
    </w:p>
    <w:p w:rsidR="00351123" w:rsidP="00351123" w:rsidRDefault="00351123" w14:paraId="7E8B5BFC" w14:textId="77777777">
      <w:pPr>
        <w:tabs>
          <w:tab w:val="left" w:pos="720"/>
        </w:tabs>
        <w:spacing w:after="0"/>
        <w:rPr>
          <w:b/>
        </w:rPr>
      </w:pPr>
    </w:p>
    <w:p w:rsidR="00351123" w:rsidP="00A708CF" w:rsidRDefault="00351123" w14:paraId="4354BF1E" w14:textId="65E4EB4B">
      <w:pPr>
        <w:pStyle w:val="ListParagraph"/>
        <w:numPr>
          <w:ilvl w:val="1"/>
          <w:numId w:val="16"/>
        </w:numPr>
        <w:tabs>
          <w:tab w:val="left" w:pos="720"/>
        </w:tabs>
        <w:spacing w:after="0"/>
        <w:ind w:left="720"/>
        <w:rPr>
          <w:bCs/>
        </w:rPr>
      </w:pPr>
      <w:r>
        <w:rPr>
          <w:bCs/>
        </w:rPr>
        <w:t xml:space="preserve">How does being a </w:t>
      </w:r>
      <w:r w:rsidRPr="00822239">
        <w:rPr>
          <w:bCs/>
          <w:i/>
          <w:iCs/>
        </w:rPr>
        <w:t>Spanish-speaking</w:t>
      </w:r>
      <w:r>
        <w:rPr>
          <w:bCs/>
        </w:rPr>
        <w:t xml:space="preserve"> small business contribute to this (or other) challenge</w:t>
      </w:r>
      <w:r w:rsidR="00723DB6">
        <w:rPr>
          <w:bCs/>
        </w:rPr>
        <w:t>(s)</w:t>
      </w:r>
      <w:r>
        <w:rPr>
          <w:bCs/>
        </w:rPr>
        <w:t>?</w:t>
      </w:r>
    </w:p>
    <w:p w:rsidR="00351123" w:rsidP="00A708CF" w:rsidRDefault="00351123" w14:paraId="2534C362" w14:textId="504C1790">
      <w:pPr>
        <w:pStyle w:val="ListParagraph"/>
        <w:numPr>
          <w:ilvl w:val="1"/>
          <w:numId w:val="16"/>
        </w:numPr>
        <w:tabs>
          <w:tab w:val="left" w:pos="720"/>
        </w:tabs>
        <w:spacing w:after="0"/>
        <w:ind w:left="720"/>
        <w:rPr>
          <w:bCs/>
        </w:rPr>
      </w:pPr>
      <w:r>
        <w:rPr>
          <w:bCs/>
        </w:rPr>
        <w:t xml:space="preserve">What </w:t>
      </w:r>
      <w:r w:rsidR="00E169DE">
        <w:rPr>
          <w:bCs/>
        </w:rPr>
        <w:t>kind of support would</w:t>
      </w:r>
      <w:r>
        <w:rPr>
          <w:bCs/>
        </w:rPr>
        <w:t xml:space="preserve"> you need to surmount this challenge(s)?</w:t>
      </w:r>
    </w:p>
    <w:p w:rsidRPr="006C5B7D" w:rsidR="00351123" w:rsidP="00A708CF" w:rsidRDefault="00351123" w14:paraId="2DE7AE1E" w14:textId="77777777">
      <w:pPr>
        <w:pStyle w:val="ListParagraph"/>
        <w:numPr>
          <w:ilvl w:val="1"/>
          <w:numId w:val="16"/>
        </w:numPr>
        <w:tabs>
          <w:tab w:val="left" w:pos="720"/>
        </w:tabs>
        <w:spacing w:after="0"/>
        <w:ind w:left="720"/>
        <w:rPr>
          <w:bCs/>
        </w:rPr>
      </w:pPr>
      <w:r>
        <w:rPr>
          <w:bCs/>
        </w:rPr>
        <w:t>How has the COVID-19 pandemic affected your business?</w:t>
      </w:r>
    </w:p>
    <w:p w:rsidR="00F70198" w:rsidP="00A708CF" w:rsidRDefault="00351123" w14:paraId="3D602ED4" w14:textId="77777777">
      <w:pPr>
        <w:pStyle w:val="ListParagraph"/>
        <w:numPr>
          <w:ilvl w:val="1"/>
          <w:numId w:val="16"/>
        </w:numPr>
        <w:tabs>
          <w:tab w:val="left" w:pos="720"/>
        </w:tabs>
        <w:spacing w:after="0"/>
        <w:ind w:left="720"/>
        <w:rPr>
          <w:bCs/>
        </w:rPr>
      </w:pPr>
      <w:r>
        <w:rPr>
          <w:bCs/>
        </w:rPr>
        <w:t>How could the SBA help you with this challenge</w:t>
      </w:r>
      <w:r w:rsidR="00723DB6">
        <w:rPr>
          <w:bCs/>
        </w:rPr>
        <w:t>(s)</w:t>
      </w:r>
      <w:r>
        <w:rPr>
          <w:bCs/>
        </w:rPr>
        <w:t>?</w:t>
      </w:r>
    </w:p>
    <w:p w:rsidRPr="00003411" w:rsidR="001021AF" w:rsidP="000D2F37" w:rsidRDefault="001021AF" w14:paraId="1FF3BD82" w14:textId="77777777">
      <w:pPr>
        <w:rPr>
          <w:b/>
        </w:rPr>
      </w:pPr>
    </w:p>
    <w:p w:rsidRPr="00204254" w:rsidR="007E75FE" w:rsidP="000D2F37" w:rsidRDefault="00D83B05" w14:paraId="5D0D8447" w14:textId="72902500">
      <w:pPr>
        <w:rPr>
          <w:b/>
          <w:bCs/>
        </w:rPr>
      </w:pPr>
      <w:r w:rsidRPr="00204254">
        <w:rPr>
          <w:b/>
          <w:bCs/>
        </w:rPr>
        <w:t>Thank you very much for your time and participation</w:t>
      </w:r>
      <w:r w:rsidRPr="00204254" w:rsidR="00557D05">
        <w:rPr>
          <w:b/>
          <w:bCs/>
        </w:rPr>
        <w:t>. The information you provided will help the SBA improve the resources and services it develops for Spanish-speaking small businesses.</w:t>
      </w:r>
    </w:p>
    <w:sectPr w:rsidRPr="00204254" w:rsidR="007E75FE" w:rsidSect="00BA1037">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A354E" w14:textId="77777777" w:rsidR="00710C3B" w:rsidRDefault="00710C3B" w:rsidP="006F2723">
      <w:pPr>
        <w:spacing w:after="0" w:line="240" w:lineRule="auto"/>
      </w:pPr>
      <w:r>
        <w:separator/>
      </w:r>
    </w:p>
  </w:endnote>
  <w:endnote w:type="continuationSeparator" w:id="0">
    <w:p w14:paraId="229E6BE1" w14:textId="77777777" w:rsidR="00710C3B" w:rsidRDefault="00710C3B" w:rsidP="006F2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2D431" w14:textId="333FC00D" w:rsidR="00F40EE3" w:rsidRPr="000D2F37" w:rsidRDefault="00F40EE3">
    <w:pPr>
      <w:pStyle w:val="Footer"/>
      <w:rPr>
        <w:sz w:val="20"/>
        <w:szCs w:val="20"/>
      </w:rPr>
    </w:pPr>
    <w:r w:rsidRPr="00822239">
      <w:rPr>
        <w:sz w:val="20"/>
        <w:szCs w:val="20"/>
      </w:rPr>
      <w:t xml:space="preserve">SBA–Hispanic Business Owner/Entrepreneur Dyad/Triad </w:t>
    </w:r>
    <w:r>
      <w:rPr>
        <w:sz w:val="20"/>
        <w:szCs w:val="20"/>
      </w:rPr>
      <w:t>Interviewer Guide</w:t>
    </w:r>
    <w:r w:rsidRPr="00822239">
      <w:rPr>
        <w:sz w:val="20"/>
        <w:szCs w:val="20"/>
      </w:rPr>
      <w:t xml:space="preserve">, </w:t>
    </w:r>
    <w:r w:rsidR="00D83995">
      <w:rPr>
        <w:sz w:val="20"/>
        <w:szCs w:val="20"/>
      </w:rPr>
      <w:t>J</w:t>
    </w:r>
    <w:r w:rsidR="009B4ED8">
      <w:rPr>
        <w:sz w:val="20"/>
        <w:szCs w:val="20"/>
      </w:rPr>
      <w:t>uly</w:t>
    </w:r>
    <w:r w:rsidR="00D83995">
      <w:rPr>
        <w:sz w:val="20"/>
        <w:szCs w:val="20"/>
      </w:rPr>
      <w:t xml:space="preserve"> </w:t>
    </w:r>
    <w:r w:rsidR="00DC0AE4">
      <w:rPr>
        <w:sz w:val="20"/>
        <w:szCs w:val="20"/>
      </w:rPr>
      <w:t>2</w:t>
    </w:r>
    <w:r w:rsidR="007827D6">
      <w:rPr>
        <w:sz w:val="20"/>
        <w:szCs w:val="20"/>
      </w:rPr>
      <w:t>9</w:t>
    </w:r>
    <w:r w:rsidRPr="00822239">
      <w:rPr>
        <w:sz w:val="20"/>
        <w:szCs w:val="20"/>
      </w:rPr>
      <w:t>,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A2B4B7" w14:textId="77777777" w:rsidR="00710C3B" w:rsidRDefault="00710C3B" w:rsidP="006F2723">
      <w:pPr>
        <w:spacing w:after="0" w:line="240" w:lineRule="auto"/>
      </w:pPr>
      <w:r>
        <w:separator/>
      </w:r>
    </w:p>
  </w:footnote>
  <w:footnote w:type="continuationSeparator" w:id="0">
    <w:p w14:paraId="3EEDE8F7" w14:textId="77777777" w:rsidR="00710C3B" w:rsidRDefault="00710C3B" w:rsidP="006F2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0022846"/>
      <w:docPartObj>
        <w:docPartGallery w:val="Page Numbers (Top of Page)"/>
        <w:docPartUnique/>
      </w:docPartObj>
    </w:sdtPr>
    <w:sdtEndPr>
      <w:rPr>
        <w:noProof/>
      </w:rPr>
    </w:sdtEndPr>
    <w:sdtContent>
      <w:p w14:paraId="0E706B29" w14:textId="6AAAA220" w:rsidR="00F40EE3" w:rsidRDefault="00F40EE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2CA1182" w14:textId="77777777" w:rsidR="00F40EE3" w:rsidRDefault="00F40E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301E"/>
    <w:multiLevelType w:val="hybridMultilevel"/>
    <w:tmpl w:val="69985FEC"/>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620FF4"/>
    <w:multiLevelType w:val="hybridMultilevel"/>
    <w:tmpl w:val="4D4005C0"/>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A7C58F8"/>
    <w:multiLevelType w:val="hybridMultilevel"/>
    <w:tmpl w:val="D4F424B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54369F0"/>
    <w:multiLevelType w:val="hybridMultilevel"/>
    <w:tmpl w:val="BB88C8F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FB9C19C6">
      <w:start w:val="1"/>
      <w:numFmt w:val="decimal"/>
      <w:lvlText w:val="%4."/>
      <w:lvlJc w:val="left"/>
      <w:pPr>
        <w:ind w:left="360" w:hanging="360"/>
      </w:pPr>
      <w:rPr>
        <w:b/>
        <w:bCs w:val="0"/>
        <w:strike w:val="0"/>
        <w:sz w:val="22"/>
        <w:szCs w:val="22"/>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6A427D7"/>
    <w:multiLevelType w:val="hybridMultilevel"/>
    <w:tmpl w:val="405EB25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8243943"/>
    <w:multiLevelType w:val="hybridMultilevel"/>
    <w:tmpl w:val="0F4413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F8625C"/>
    <w:multiLevelType w:val="hybridMultilevel"/>
    <w:tmpl w:val="A9A6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992E55"/>
    <w:multiLevelType w:val="hybridMultilevel"/>
    <w:tmpl w:val="56EE40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7EA59FC"/>
    <w:multiLevelType w:val="hybridMultilevel"/>
    <w:tmpl w:val="43B4A8D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5C31842"/>
    <w:multiLevelType w:val="hybridMultilevel"/>
    <w:tmpl w:val="BE787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926175"/>
    <w:multiLevelType w:val="hybridMultilevel"/>
    <w:tmpl w:val="FF368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741AB9"/>
    <w:multiLevelType w:val="hybridMultilevel"/>
    <w:tmpl w:val="E2EC2D4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720" w:hanging="36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ED23D7"/>
    <w:multiLevelType w:val="hybridMultilevel"/>
    <w:tmpl w:val="45D2E026"/>
    <w:lvl w:ilvl="0" w:tplc="04090019">
      <w:start w:val="8"/>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72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EB4980"/>
    <w:multiLevelType w:val="hybridMultilevel"/>
    <w:tmpl w:val="F6B2D1B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E8E0DEA"/>
    <w:multiLevelType w:val="hybridMultilevel"/>
    <w:tmpl w:val="043271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7E3FBD"/>
    <w:multiLevelType w:val="hybridMultilevel"/>
    <w:tmpl w:val="113A2080"/>
    <w:lvl w:ilvl="0" w:tplc="04090019">
      <w:start w:val="8"/>
      <w:numFmt w:val="lowerLetter"/>
      <w:lvlText w:val="%1."/>
      <w:lvlJc w:val="left"/>
      <w:pPr>
        <w:ind w:left="720" w:hanging="360"/>
      </w:pPr>
      <w:rPr>
        <w:rFonts w:hint="default"/>
      </w:rPr>
    </w:lvl>
    <w:lvl w:ilvl="1" w:tplc="04090019">
      <w:start w:val="1"/>
      <w:numFmt w:val="lowerLetter"/>
      <w:lvlText w:val="%2."/>
      <w:lvlJc w:val="left"/>
      <w:pPr>
        <w:ind w:left="990" w:hanging="360"/>
      </w:pPr>
    </w:lvl>
    <w:lvl w:ilvl="2" w:tplc="04090001">
      <w:start w:val="1"/>
      <w:numFmt w:val="bullet"/>
      <w:lvlText w:val=""/>
      <w:lvlJc w:val="left"/>
      <w:pPr>
        <w:ind w:left="72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EB0FC2"/>
    <w:multiLevelType w:val="hybridMultilevel"/>
    <w:tmpl w:val="63B6B7EA"/>
    <w:lvl w:ilvl="0" w:tplc="04090001">
      <w:start w:val="1"/>
      <w:numFmt w:val="bullet"/>
      <w:lvlText w:val=""/>
      <w:lvlJc w:val="left"/>
      <w:pPr>
        <w:ind w:left="1083" w:hanging="360"/>
      </w:pPr>
      <w:rPr>
        <w:rFonts w:ascii="Symbol" w:hAnsi="Symbo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17" w15:restartNumberingAfterBreak="0">
    <w:nsid w:val="7AEF6BF8"/>
    <w:multiLevelType w:val="hybridMultilevel"/>
    <w:tmpl w:val="F6164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1"/>
  </w:num>
  <w:num w:numId="4">
    <w:abstractNumId w:val="13"/>
  </w:num>
  <w:num w:numId="5">
    <w:abstractNumId w:val="7"/>
  </w:num>
  <w:num w:numId="6">
    <w:abstractNumId w:val="9"/>
  </w:num>
  <w:num w:numId="7">
    <w:abstractNumId w:val="5"/>
  </w:num>
  <w:num w:numId="8">
    <w:abstractNumId w:val="8"/>
  </w:num>
  <w:num w:numId="9">
    <w:abstractNumId w:val="6"/>
  </w:num>
  <w:num w:numId="10">
    <w:abstractNumId w:val="17"/>
  </w:num>
  <w:num w:numId="11">
    <w:abstractNumId w:val="10"/>
  </w:num>
  <w:num w:numId="12">
    <w:abstractNumId w:val="2"/>
  </w:num>
  <w:num w:numId="13">
    <w:abstractNumId w:val="16"/>
  </w:num>
  <w:num w:numId="14">
    <w:abstractNumId w:val="14"/>
  </w:num>
  <w:num w:numId="15">
    <w:abstractNumId w:val="1"/>
  </w:num>
  <w:num w:numId="16">
    <w:abstractNumId w:val="0"/>
  </w:num>
  <w:num w:numId="17">
    <w:abstractNumId w:val="12"/>
  </w:num>
  <w:num w:numId="18">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MDMyNzcyNjIxtzRW0lEKTi0uzszPAykwqgUAWKqKCywAAAA="/>
  </w:docVars>
  <w:rsids>
    <w:rsidRoot w:val="00D83B05"/>
    <w:rsid w:val="00001A16"/>
    <w:rsid w:val="00003411"/>
    <w:rsid w:val="00003AD9"/>
    <w:rsid w:val="00004505"/>
    <w:rsid w:val="00004A15"/>
    <w:rsid w:val="00010FE0"/>
    <w:rsid w:val="00011213"/>
    <w:rsid w:val="00011DDC"/>
    <w:rsid w:val="00012415"/>
    <w:rsid w:val="0001305A"/>
    <w:rsid w:val="0001417E"/>
    <w:rsid w:val="00017D1E"/>
    <w:rsid w:val="00022797"/>
    <w:rsid w:val="000232F4"/>
    <w:rsid w:val="0002488B"/>
    <w:rsid w:val="00031C48"/>
    <w:rsid w:val="00032567"/>
    <w:rsid w:val="0003601C"/>
    <w:rsid w:val="00041335"/>
    <w:rsid w:val="00042194"/>
    <w:rsid w:val="000448AB"/>
    <w:rsid w:val="00051EB1"/>
    <w:rsid w:val="00056D4C"/>
    <w:rsid w:val="00057BFC"/>
    <w:rsid w:val="00067E92"/>
    <w:rsid w:val="000713C8"/>
    <w:rsid w:val="000713D8"/>
    <w:rsid w:val="00071FA7"/>
    <w:rsid w:val="00073F47"/>
    <w:rsid w:val="0007408F"/>
    <w:rsid w:val="00077D28"/>
    <w:rsid w:val="00077FA9"/>
    <w:rsid w:val="00080C97"/>
    <w:rsid w:val="00081139"/>
    <w:rsid w:val="00081F15"/>
    <w:rsid w:val="000846A2"/>
    <w:rsid w:val="00084705"/>
    <w:rsid w:val="0009046B"/>
    <w:rsid w:val="0009135D"/>
    <w:rsid w:val="00092730"/>
    <w:rsid w:val="00092FF3"/>
    <w:rsid w:val="000964BE"/>
    <w:rsid w:val="000A0A8D"/>
    <w:rsid w:val="000A7D56"/>
    <w:rsid w:val="000B0DE7"/>
    <w:rsid w:val="000B2852"/>
    <w:rsid w:val="000B49ED"/>
    <w:rsid w:val="000B51CE"/>
    <w:rsid w:val="000B6757"/>
    <w:rsid w:val="000C483B"/>
    <w:rsid w:val="000C5AB9"/>
    <w:rsid w:val="000C624E"/>
    <w:rsid w:val="000C6E5F"/>
    <w:rsid w:val="000D2415"/>
    <w:rsid w:val="000D2F37"/>
    <w:rsid w:val="000D4E04"/>
    <w:rsid w:val="000E6DC2"/>
    <w:rsid w:val="000F1792"/>
    <w:rsid w:val="000F1927"/>
    <w:rsid w:val="000F484B"/>
    <w:rsid w:val="000F5ADB"/>
    <w:rsid w:val="001021AF"/>
    <w:rsid w:val="0010245A"/>
    <w:rsid w:val="00103BA1"/>
    <w:rsid w:val="001042AB"/>
    <w:rsid w:val="0010570B"/>
    <w:rsid w:val="00105AAE"/>
    <w:rsid w:val="00117059"/>
    <w:rsid w:val="00122504"/>
    <w:rsid w:val="0013094E"/>
    <w:rsid w:val="00130DBE"/>
    <w:rsid w:val="0013123E"/>
    <w:rsid w:val="0013159D"/>
    <w:rsid w:val="00141137"/>
    <w:rsid w:val="001446E2"/>
    <w:rsid w:val="001458F9"/>
    <w:rsid w:val="00146BCC"/>
    <w:rsid w:val="001507FF"/>
    <w:rsid w:val="00154DE2"/>
    <w:rsid w:val="0015515D"/>
    <w:rsid w:val="001628EF"/>
    <w:rsid w:val="001672F4"/>
    <w:rsid w:val="00167993"/>
    <w:rsid w:val="001732E9"/>
    <w:rsid w:val="0017344D"/>
    <w:rsid w:val="001819F7"/>
    <w:rsid w:val="001858C9"/>
    <w:rsid w:val="00187AF8"/>
    <w:rsid w:val="001A309E"/>
    <w:rsid w:val="001A4E31"/>
    <w:rsid w:val="001A68E9"/>
    <w:rsid w:val="001A7DFC"/>
    <w:rsid w:val="001B4DD1"/>
    <w:rsid w:val="001B54D3"/>
    <w:rsid w:val="001C0B80"/>
    <w:rsid w:val="001C5152"/>
    <w:rsid w:val="001D3438"/>
    <w:rsid w:val="001D602D"/>
    <w:rsid w:val="001D66EA"/>
    <w:rsid w:val="001E35F5"/>
    <w:rsid w:val="001E3ED1"/>
    <w:rsid w:val="001E5A42"/>
    <w:rsid w:val="001F01AA"/>
    <w:rsid w:val="001F09F5"/>
    <w:rsid w:val="001F0CA2"/>
    <w:rsid w:val="001F40C4"/>
    <w:rsid w:val="001F65FB"/>
    <w:rsid w:val="00200C3C"/>
    <w:rsid w:val="00204254"/>
    <w:rsid w:val="00205494"/>
    <w:rsid w:val="00212936"/>
    <w:rsid w:val="0021529B"/>
    <w:rsid w:val="002165CA"/>
    <w:rsid w:val="0021686C"/>
    <w:rsid w:val="00220E2F"/>
    <w:rsid w:val="0022607A"/>
    <w:rsid w:val="00226BF8"/>
    <w:rsid w:val="002303F9"/>
    <w:rsid w:val="00231B61"/>
    <w:rsid w:val="0023279D"/>
    <w:rsid w:val="00237553"/>
    <w:rsid w:val="00237CBA"/>
    <w:rsid w:val="002425E4"/>
    <w:rsid w:val="00245C10"/>
    <w:rsid w:val="002468AC"/>
    <w:rsid w:val="00257EEB"/>
    <w:rsid w:val="00257F50"/>
    <w:rsid w:val="00262B70"/>
    <w:rsid w:val="00264B6D"/>
    <w:rsid w:val="00273636"/>
    <w:rsid w:val="002757BE"/>
    <w:rsid w:val="00277081"/>
    <w:rsid w:val="00280722"/>
    <w:rsid w:val="002852BB"/>
    <w:rsid w:val="00287F96"/>
    <w:rsid w:val="002914B1"/>
    <w:rsid w:val="00293923"/>
    <w:rsid w:val="002A0E6D"/>
    <w:rsid w:val="002A2487"/>
    <w:rsid w:val="002A323C"/>
    <w:rsid w:val="002A3E51"/>
    <w:rsid w:val="002A5C2C"/>
    <w:rsid w:val="002B15BD"/>
    <w:rsid w:val="002B6160"/>
    <w:rsid w:val="002C34E3"/>
    <w:rsid w:val="002C7970"/>
    <w:rsid w:val="002D4273"/>
    <w:rsid w:val="002D440F"/>
    <w:rsid w:val="002E016E"/>
    <w:rsid w:val="002E1367"/>
    <w:rsid w:val="002E21B8"/>
    <w:rsid w:val="002E6C89"/>
    <w:rsid w:val="002E7AAD"/>
    <w:rsid w:val="002F1D86"/>
    <w:rsid w:val="003013A5"/>
    <w:rsid w:val="00306084"/>
    <w:rsid w:val="00310201"/>
    <w:rsid w:val="00312883"/>
    <w:rsid w:val="00314AB8"/>
    <w:rsid w:val="00314ED2"/>
    <w:rsid w:val="00320722"/>
    <w:rsid w:val="00320DBF"/>
    <w:rsid w:val="0032252D"/>
    <w:rsid w:val="00324415"/>
    <w:rsid w:val="003263FA"/>
    <w:rsid w:val="00327B81"/>
    <w:rsid w:val="003347A2"/>
    <w:rsid w:val="00336899"/>
    <w:rsid w:val="00340A1E"/>
    <w:rsid w:val="00343989"/>
    <w:rsid w:val="00346D68"/>
    <w:rsid w:val="00351123"/>
    <w:rsid w:val="00362D8E"/>
    <w:rsid w:val="003642A1"/>
    <w:rsid w:val="003656DF"/>
    <w:rsid w:val="0036651C"/>
    <w:rsid w:val="00366DDD"/>
    <w:rsid w:val="00367CAA"/>
    <w:rsid w:val="00371DAD"/>
    <w:rsid w:val="0037489C"/>
    <w:rsid w:val="00374D58"/>
    <w:rsid w:val="003814A4"/>
    <w:rsid w:val="0038585D"/>
    <w:rsid w:val="0039001B"/>
    <w:rsid w:val="003A1A46"/>
    <w:rsid w:val="003A5A37"/>
    <w:rsid w:val="003A6ED7"/>
    <w:rsid w:val="003A70E8"/>
    <w:rsid w:val="003B0DA9"/>
    <w:rsid w:val="003B771C"/>
    <w:rsid w:val="003C2A64"/>
    <w:rsid w:val="003C5C79"/>
    <w:rsid w:val="003C65F3"/>
    <w:rsid w:val="003D23F1"/>
    <w:rsid w:val="003D5A31"/>
    <w:rsid w:val="003E0D5E"/>
    <w:rsid w:val="003E15B9"/>
    <w:rsid w:val="003E1B26"/>
    <w:rsid w:val="003E29DC"/>
    <w:rsid w:val="003E2BCE"/>
    <w:rsid w:val="003E3CD2"/>
    <w:rsid w:val="003E4927"/>
    <w:rsid w:val="003E4AAC"/>
    <w:rsid w:val="003E4CAC"/>
    <w:rsid w:val="003E5652"/>
    <w:rsid w:val="003E72DB"/>
    <w:rsid w:val="003F6E1F"/>
    <w:rsid w:val="00401D47"/>
    <w:rsid w:val="0040234B"/>
    <w:rsid w:val="004025CE"/>
    <w:rsid w:val="00404C2B"/>
    <w:rsid w:val="00413A4F"/>
    <w:rsid w:val="00414CE3"/>
    <w:rsid w:val="00416351"/>
    <w:rsid w:val="00417FBD"/>
    <w:rsid w:val="00420256"/>
    <w:rsid w:val="004204C5"/>
    <w:rsid w:val="00420593"/>
    <w:rsid w:val="00421A6D"/>
    <w:rsid w:val="004270D4"/>
    <w:rsid w:val="004272B5"/>
    <w:rsid w:val="00435103"/>
    <w:rsid w:val="00440504"/>
    <w:rsid w:val="0044263A"/>
    <w:rsid w:val="0044314C"/>
    <w:rsid w:val="004507F8"/>
    <w:rsid w:val="004510A6"/>
    <w:rsid w:val="00452206"/>
    <w:rsid w:val="00455D49"/>
    <w:rsid w:val="00460449"/>
    <w:rsid w:val="004623C1"/>
    <w:rsid w:val="00463FA9"/>
    <w:rsid w:val="004810EC"/>
    <w:rsid w:val="00490EE9"/>
    <w:rsid w:val="0049411E"/>
    <w:rsid w:val="004941F5"/>
    <w:rsid w:val="004A1F4B"/>
    <w:rsid w:val="004A4F4E"/>
    <w:rsid w:val="004A5261"/>
    <w:rsid w:val="004A7DAC"/>
    <w:rsid w:val="004B2F42"/>
    <w:rsid w:val="004B6C5A"/>
    <w:rsid w:val="004B7683"/>
    <w:rsid w:val="004C041A"/>
    <w:rsid w:val="004C4384"/>
    <w:rsid w:val="004C7EC4"/>
    <w:rsid w:val="004D06D4"/>
    <w:rsid w:val="004F07BE"/>
    <w:rsid w:val="004F3413"/>
    <w:rsid w:val="004F4C9C"/>
    <w:rsid w:val="00503CB1"/>
    <w:rsid w:val="00504418"/>
    <w:rsid w:val="00507FD6"/>
    <w:rsid w:val="00511750"/>
    <w:rsid w:val="00513370"/>
    <w:rsid w:val="00520A80"/>
    <w:rsid w:val="00521473"/>
    <w:rsid w:val="00523581"/>
    <w:rsid w:val="00523737"/>
    <w:rsid w:val="0053087E"/>
    <w:rsid w:val="00532B7F"/>
    <w:rsid w:val="00533182"/>
    <w:rsid w:val="0053343D"/>
    <w:rsid w:val="00533FB3"/>
    <w:rsid w:val="00543087"/>
    <w:rsid w:val="00543935"/>
    <w:rsid w:val="005536D7"/>
    <w:rsid w:val="00553AFE"/>
    <w:rsid w:val="00557D05"/>
    <w:rsid w:val="00561CDE"/>
    <w:rsid w:val="00563127"/>
    <w:rsid w:val="00563935"/>
    <w:rsid w:val="00564807"/>
    <w:rsid w:val="00566368"/>
    <w:rsid w:val="00567F9D"/>
    <w:rsid w:val="005847F9"/>
    <w:rsid w:val="005860BC"/>
    <w:rsid w:val="00586C7D"/>
    <w:rsid w:val="00595269"/>
    <w:rsid w:val="00597049"/>
    <w:rsid w:val="005A159A"/>
    <w:rsid w:val="005A50C3"/>
    <w:rsid w:val="005A7BF5"/>
    <w:rsid w:val="005B4246"/>
    <w:rsid w:val="005B4459"/>
    <w:rsid w:val="005B796D"/>
    <w:rsid w:val="005B7AC7"/>
    <w:rsid w:val="005C0583"/>
    <w:rsid w:val="005C1AA7"/>
    <w:rsid w:val="005C3529"/>
    <w:rsid w:val="005C395A"/>
    <w:rsid w:val="005D40AF"/>
    <w:rsid w:val="005D737F"/>
    <w:rsid w:val="005E04AE"/>
    <w:rsid w:val="005E1852"/>
    <w:rsid w:val="005E2164"/>
    <w:rsid w:val="005E2A54"/>
    <w:rsid w:val="005E6AEF"/>
    <w:rsid w:val="005F0440"/>
    <w:rsid w:val="005F6E04"/>
    <w:rsid w:val="00600938"/>
    <w:rsid w:val="00603598"/>
    <w:rsid w:val="00603815"/>
    <w:rsid w:val="006048BE"/>
    <w:rsid w:val="006104DD"/>
    <w:rsid w:val="006107AC"/>
    <w:rsid w:val="00611073"/>
    <w:rsid w:val="0061127E"/>
    <w:rsid w:val="006142A0"/>
    <w:rsid w:val="00615140"/>
    <w:rsid w:val="00624219"/>
    <w:rsid w:val="00624DCF"/>
    <w:rsid w:val="00627E86"/>
    <w:rsid w:val="006355F3"/>
    <w:rsid w:val="006367CA"/>
    <w:rsid w:val="006403C9"/>
    <w:rsid w:val="00640E26"/>
    <w:rsid w:val="00645C23"/>
    <w:rsid w:val="006471DE"/>
    <w:rsid w:val="006507BE"/>
    <w:rsid w:val="00654386"/>
    <w:rsid w:val="006548CD"/>
    <w:rsid w:val="006561BF"/>
    <w:rsid w:val="00661A00"/>
    <w:rsid w:val="00665249"/>
    <w:rsid w:val="006652D0"/>
    <w:rsid w:val="00673C12"/>
    <w:rsid w:val="006741DD"/>
    <w:rsid w:val="006743D3"/>
    <w:rsid w:val="00674B61"/>
    <w:rsid w:val="00674BD8"/>
    <w:rsid w:val="00676842"/>
    <w:rsid w:val="0067789D"/>
    <w:rsid w:val="00682D4F"/>
    <w:rsid w:val="00683193"/>
    <w:rsid w:val="00684312"/>
    <w:rsid w:val="006873FA"/>
    <w:rsid w:val="00691884"/>
    <w:rsid w:val="006A5FC1"/>
    <w:rsid w:val="006C079C"/>
    <w:rsid w:val="006C19A5"/>
    <w:rsid w:val="006C2D23"/>
    <w:rsid w:val="006C4462"/>
    <w:rsid w:val="006C5B7D"/>
    <w:rsid w:val="006C7A49"/>
    <w:rsid w:val="006D4FE7"/>
    <w:rsid w:val="006D6873"/>
    <w:rsid w:val="006D7C79"/>
    <w:rsid w:val="006E15F3"/>
    <w:rsid w:val="006E5393"/>
    <w:rsid w:val="006E7671"/>
    <w:rsid w:val="006E77A5"/>
    <w:rsid w:val="006F2723"/>
    <w:rsid w:val="00703990"/>
    <w:rsid w:val="00704DBF"/>
    <w:rsid w:val="00710C3B"/>
    <w:rsid w:val="00712308"/>
    <w:rsid w:val="00713B20"/>
    <w:rsid w:val="00713E1A"/>
    <w:rsid w:val="00717BA7"/>
    <w:rsid w:val="0072094A"/>
    <w:rsid w:val="00723DB6"/>
    <w:rsid w:val="00747E53"/>
    <w:rsid w:val="00751B6B"/>
    <w:rsid w:val="0075773D"/>
    <w:rsid w:val="00763C94"/>
    <w:rsid w:val="007653D1"/>
    <w:rsid w:val="00771C76"/>
    <w:rsid w:val="007726F1"/>
    <w:rsid w:val="007762CC"/>
    <w:rsid w:val="007827D6"/>
    <w:rsid w:val="007831C0"/>
    <w:rsid w:val="007853F3"/>
    <w:rsid w:val="0079257C"/>
    <w:rsid w:val="007945DF"/>
    <w:rsid w:val="00794C2D"/>
    <w:rsid w:val="00795765"/>
    <w:rsid w:val="007A014E"/>
    <w:rsid w:val="007A095C"/>
    <w:rsid w:val="007A5566"/>
    <w:rsid w:val="007A5C07"/>
    <w:rsid w:val="007C03AA"/>
    <w:rsid w:val="007C0B02"/>
    <w:rsid w:val="007C5B34"/>
    <w:rsid w:val="007D09C9"/>
    <w:rsid w:val="007D4369"/>
    <w:rsid w:val="007E06A0"/>
    <w:rsid w:val="007E1BDC"/>
    <w:rsid w:val="007E1C48"/>
    <w:rsid w:val="007E2487"/>
    <w:rsid w:val="007E36CE"/>
    <w:rsid w:val="007E3CC7"/>
    <w:rsid w:val="007E75FE"/>
    <w:rsid w:val="007F0159"/>
    <w:rsid w:val="007F03D3"/>
    <w:rsid w:val="007F6624"/>
    <w:rsid w:val="008046EE"/>
    <w:rsid w:val="008048F2"/>
    <w:rsid w:val="00820ACC"/>
    <w:rsid w:val="008236CD"/>
    <w:rsid w:val="00824B61"/>
    <w:rsid w:val="00832A4D"/>
    <w:rsid w:val="00841836"/>
    <w:rsid w:val="00841B8E"/>
    <w:rsid w:val="00844071"/>
    <w:rsid w:val="00844765"/>
    <w:rsid w:val="00853506"/>
    <w:rsid w:val="00854A1C"/>
    <w:rsid w:val="0086222E"/>
    <w:rsid w:val="0086399A"/>
    <w:rsid w:val="00871967"/>
    <w:rsid w:val="00880D0C"/>
    <w:rsid w:val="00883EEC"/>
    <w:rsid w:val="008864D0"/>
    <w:rsid w:val="00887417"/>
    <w:rsid w:val="00887EFA"/>
    <w:rsid w:val="00890E44"/>
    <w:rsid w:val="00892299"/>
    <w:rsid w:val="008935A9"/>
    <w:rsid w:val="0089401A"/>
    <w:rsid w:val="008A23E6"/>
    <w:rsid w:val="008A29DA"/>
    <w:rsid w:val="008A742A"/>
    <w:rsid w:val="008A76B3"/>
    <w:rsid w:val="008B2C01"/>
    <w:rsid w:val="008B4830"/>
    <w:rsid w:val="008C7107"/>
    <w:rsid w:val="008D4190"/>
    <w:rsid w:val="008D42CD"/>
    <w:rsid w:val="008D4C36"/>
    <w:rsid w:val="008D7E53"/>
    <w:rsid w:val="008E22A1"/>
    <w:rsid w:val="008E4195"/>
    <w:rsid w:val="008E6A13"/>
    <w:rsid w:val="008E758A"/>
    <w:rsid w:val="008F3AF4"/>
    <w:rsid w:val="008F3DC0"/>
    <w:rsid w:val="00902CEA"/>
    <w:rsid w:val="00903D98"/>
    <w:rsid w:val="00903EBD"/>
    <w:rsid w:val="00911ACE"/>
    <w:rsid w:val="00914415"/>
    <w:rsid w:val="009235AB"/>
    <w:rsid w:val="009249D4"/>
    <w:rsid w:val="009250B0"/>
    <w:rsid w:val="00930A04"/>
    <w:rsid w:val="00932976"/>
    <w:rsid w:val="00933E20"/>
    <w:rsid w:val="009367BF"/>
    <w:rsid w:val="0093711C"/>
    <w:rsid w:val="0094263E"/>
    <w:rsid w:val="00951913"/>
    <w:rsid w:val="00952B0A"/>
    <w:rsid w:val="009541D3"/>
    <w:rsid w:val="00963574"/>
    <w:rsid w:val="009674B4"/>
    <w:rsid w:val="009704FF"/>
    <w:rsid w:val="00970EF6"/>
    <w:rsid w:val="00972390"/>
    <w:rsid w:val="00976C8A"/>
    <w:rsid w:val="009849C6"/>
    <w:rsid w:val="00991A9B"/>
    <w:rsid w:val="00991DBC"/>
    <w:rsid w:val="0099469F"/>
    <w:rsid w:val="009948F3"/>
    <w:rsid w:val="00996376"/>
    <w:rsid w:val="009A33EC"/>
    <w:rsid w:val="009A3FC3"/>
    <w:rsid w:val="009A48E6"/>
    <w:rsid w:val="009A5DF6"/>
    <w:rsid w:val="009A5E8D"/>
    <w:rsid w:val="009B0BD2"/>
    <w:rsid w:val="009B1BD9"/>
    <w:rsid w:val="009B1FCB"/>
    <w:rsid w:val="009B2768"/>
    <w:rsid w:val="009B3A23"/>
    <w:rsid w:val="009B4ED8"/>
    <w:rsid w:val="009B5623"/>
    <w:rsid w:val="009C08CB"/>
    <w:rsid w:val="009C174D"/>
    <w:rsid w:val="009C23B9"/>
    <w:rsid w:val="009C311D"/>
    <w:rsid w:val="009C3D38"/>
    <w:rsid w:val="009C76A5"/>
    <w:rsid w:val="009D0281"/>
    <w:rsid w:val="009D0B9E"/>
    <w:rsid w:val="009D5A5E"/>
    <w:rsid w:val="009E2FF0"/>
    <w:rsid w:val="009E6681"/>
    <w:rsid w:val="009E6887"/>
    <w:rsid w:val="009E6A9E"/>
    <w:rsid w:val="009F081F"/>
    <w:rsid w:val="009F20AC"/>
    <w:rsid w:val="009F267D"/>
    <w:rsid w:val="00A0168F"/>
    <w:rsid w:val="00A01B3A"/>
    <w:rsid w:val="00A023DC"/>
    <w:rsid w:val="00A0406D"/>
    <w:rsid w:val="00A1282C"/>
    <w:rsid w:val="00A15748"/>
    <w:rsid w:val="00A158BE"/>
    <w:rsid w:val="00A17398"/>
    <w:rsid w:val="00A20318"/>
    <w:rsid w:val="00A22EE2"/>
    <w:rsid w:val="00A253AA"/>
    <w:rsid w:val="00A343B9"/>
    <w:rsid w:val="00A36D79"/>
    <w:rsid w:val="00A36F04"/>
    <w:rsid w:val="00A419D9"/>
    <w:rsid w:val="00A4227D"/>
    <w:rsid w:val="00A44EA3"/>
    <w:rsid w:val="00A450FE"/>
    <w:rsid w:val="00A46100"/>
    <w:rsid w:val="00A47558"/>
    <w:rsid w:val="00A47629"/>
    <w:rsid w:val="00A65193"/>
    <w:rsid w:val="00A70210"/>
    <w:rsid w:val="00A708CF"/>
    <w:rsid w:val="00A75BD5"/>
    <w:rsid w:val="00A76A02"/>
    <w:rsid w:val="00A807DC"/>
    <w:rsid w:val="00A808CA"/>
    <w:rsid w:val="00A84FB8"/>
    <w:rsid w:val="00A90BC1"/>
    <w:rsid w:val="00A93779"/>
    <w:rsid w:val="00A93E63"/>
    <w:rsid w:val="00A96F09"/>
    <w:rsid w:val="00AA21B4"/>
    <w:rsid w:val="00AA3ED4"/>
    <w:rsid w:val="00AA4B38"/>
    <w:rsid w:val="00AA7FD4"/>
    <w:rsid w:val="00AB6DF0"/>
    <w:rsid w:val="00AC22AD"/>
    <w:rsid w:val="00AC2AD9"/>
    <w:rsid w:val="00AC5B0F"/>
    <w:rsid w:val="00AE177A"/>
    <w:rsid w:val="00AE180B"/>
    <w:rsid w:val="00AE400A"/>
    <w:rsid w:val="00AF0E5C"/>
    <w:rsid w:val="00AF2A96"/>
    <w:rsid w:val="00B013CD"/>
    <w:rsid w:val="00B01986"/>
    <w:rsid w:val="00B02BC1"/>
    <w:rsid w:val="00B059AC"/>
    <w:rsid w:val="00B063FA"/>
    <w:rsid w:val="00B1081D"/>
    <w:rsid w:val="00B117C6"/>
    <w:rsid w:val="00B31DCF"/>
    <w:rsid w:val="00B343BE"/>
    <w:rsid w:val="00B36153"/>
    <w:rsid w:val="00B37A97"/>
    <w:rsid w:val="00B4044D"/>
    <w:rsid w:val="00B41D0B"/>
    <w:rsid w:val="00B42AF4"/>
    <w:rsid w:val="00B531E3"/>
    <w:rsid w:val="00B623DD"/>
    <w:rsid w:val="00B6305F"/>
    <w:rsid w:val="00B65AAB"/>
    <w:rsid w:val="00B66019"/>
    <w:rsid w:val="00B66787"/>
    <w:rsid w:val="00B72996"/>
    <w:rsid w:val="00B820CB"/>
    <w:rsid w:val="00B86836"/>
    <w:rsid w:val="00B959C4"/>
    <w:rsid w:val="00B97707"/>
    <w:rsid w:val="00B97E50"/>
    <w:rsid w:val="00BA1037"/>
    <w:rsid w:val="00BA20F9"/>
    <w:rsid w:val="00BA29E7"/>
    <w:rsid w:val="00BA32BA"/>
    <w:rsid w:val="00BA584F"/>
    <w:rsid w:val="00BA6351"/>
    <w:rsid w:val="00BB1F78"/>
    <w:rsid w:val="00BB3218"/>
    <w:rsid w:val="00BB5F5B"/>
    <w:rsid w:val="00BB743C"/>
    <w:rsid w:val="00BC1893"/>
    <w:rsid w:val="00BC44C7"/>
    <w:rsid w:val="00BC55B6"/>
    <w:rsid w:val="00BC65B9"/>
    <w:rsid w:val="00BD174E"/>
    <w:rsid w:val="00BE7512"/>
    <w:rsid w:val="00BF2B5C"/>
    <w:rsid w:val="00BF38FD"/>
    <w:rsid w:val="00BF4B10"/>
    <w:rsid w:val="00C00E81"/>
    <w:rsid w:val="00C07C93"/>
    <w:rsid w:val="00C15B55"/>
    <w:rsid w:val="00C230D7"/>
    <w:rsid w:val="00C2332F"/>
    <w:rsid w:val="00C25D2C"/>
    <w:rsid w:val="00C2732D"/>
    <w:rsid w:val="00C3569F"/>
    <w:rsid w:val="00C47499"/>
    <w:rsid w:val="00C5294A"/>
    <w:rsid w:val="00C5354C"/>
    <w:rsid w:val="00C54421"/>
    <w:rsid w:val="00C554CF"/>
    <w:rsid w:val="00C57A58"/>
    <w:rsid w:val="00C62B92"/>
    <w:rsid w:val="00C6381E"/>
    <w:rsid w:val="00C70E7F"/>
    <w:rsid w:val="00C81381"/>
    <w:rsid w:val="00C81C22"/>
    <w:rsid w:val="00C83D09"/>
    <w:rsid w:val="00C95E29"/>
    <w:rsid w:val="00CA0D8D"/>
    <w:rsid w:val="00CA1576"/>
    <w:rsid w:val="00CA4E07"/>
    <w:rsid w:val="00CB0CE5"/>
    <w:rsid w:val="00CB22E0"/>
    <w:rsid w:val="00CB428F"/>
    <w:rsid w:val="00CB66BC"/>
    <w:rsid w:val="00CC1395"/>
    <w:rsid w:val="00CC2F7A"/>
    <w:rsid w:val="00CC36B2"/>
    <w:rsid w:val="00CC6E69"/>
    <w:rsid w:val="00CD20C8"/>
    <w:rsid w:val="00CD3C4B"/>
    <w:rsid w:val="00CE190E"/>
    <w:rsid w:val="00CE37C0"/>
    <w:rsid w:val="00CE3A13"/>
    <w:rsid w:val="00CF0E99"/>
    <w:rsid w:val="00CF15FE"/>
    <w:rsid w:val="00CF72AD"/>
    <w:rsid w:val="00D06596"/>
    <w:rsid w:val="00D066D0"/>
    <w:rsid w:val="00D11A06"/>
    <w:rsid w:val="00D14B93"/>
    <w:rsid w:val="00D150CF"/>
    <w:rsid w:val="00D215B4"/>
    <w:rsid w:val="00D251B5"/>
    <w:rsid w:val="00D2573D"/>
    <w:rsid w:val="00D26F3F"/>
    <w:rsid w:val="00D30D68"/>
    <w:rsid w:val="00D32998"/>
    <w:rsid w:val="00D337D9"/>
    <w:rsid w:val="00D34262"/>
    <w:rsid w:val="00D37F8D"/>
    <w:rsid w:val="00D42E61"/>
    <w:rsid w:val="00D46DBF"/>
    <w:rsid w:val="00D53411"/>
    <w:rsid w:val="00D537D7"/>
    <w:rsid w:val="00D55B13"/>
    <w:rsid w:val="00D63446"/>
    <w:rsid w:val="00D64BBE"/>
    <w:rsid w:val="00D6528A"/>
    <w:rsid w:val="00D65E02"/>
    <w:rsid w:val="00D6604D"/>
    <w:rsid w:val="00D66B14"/>
    <w:rsid w:val="00D67AD3"/>
    <w:rsid w:val="00D70EDF"/>
    <w:rsid w:val="00D71596"/>
    <w:rsid w:val="00D730AE"/>
    <w:rsid w:val="00D73131"/>
    <w:rsid w:val="00D82474"/>
    <w:rsid w:val="00D83995"/>
    <w:rsid w:val="00D83B05"/>
    <w:rsid w:val="00D9412D"/>
    <w:rsid w:val="00D94272"/>
    <w:rsid w:val="00D951BD"/>
    <w:rsid w:val="00D978CF"/>
    <w:rsid w:val="00DA0FD6"/>
    <w:rsid w:val="00DA49F8"/>
    <w:rsid w:val="00DA4EE2"/>
    <w:rsid w:val="00DB04AE"/>
    <w:rsid w:val="00DB1DC3"/>
    <w:rsid w:val="00DB5CA8"/>
    <w:rsid w:val="00DB5FBB"/>
    <w:rsid w:val="00DC0AE4"/>
    <w:rsid w:val="00DC3A4F"/>
    <w:rsid w:val="00DC3AAA"/>
    <w:rsid w:val="00DC5E8E"/>
    <w:rsid w:val="00DC7D6E"/>
    <w:rsid w:val="00DD662B"/>
    <w:rsid w:val="00DF0AE7"/>
    <w:rsid w:val="00DF1014"/>
    <w:rsid w:val="00DF25C1"/>
    <w:rsid w:val="00E04D15"/>
    <w:rsid w:val="00E05113"/>
    <w:rsid w:val="00E1165A"/>
    <w:rsid w:val="00E169DE"/>
    <w:rsid w:val="00E245C5"/>
    <w:rsid w:val="00E24893"/>
    <w:rsid w:val="00E25B14"/>
    <w:rsid w:val="00E30368"/>
    <w:rsid w:val="00E3244A"/>
    <w:rsid w:val="00E3300D"/>
    <w:rsid w:val="00E33B45"/>
    <w:rsid w:val="00E33EE9"/>
    <w:rsid w:val="00E34E8F"/>
    <w:rsid w:val="00E37278"/>
    <w:rsid w:val="00E375E4"/>
    <w:rsid w:val="00E423A0"/>
    <w:rsid w:val="00E432CC"/>
    <w:rsid w:val="00E435AA"/>
    <w:rsid w:val="00E446AA"/>
    <w:rsid w:val="00E45DCA"/>
    <w:rsid w:val="00E50609"/>
    <w:rsid w:val="00E516F0"/>
    <w:rsid w:val="00E56C7A"/>
    <w:rsid w:val="00E5743C"/>
    <w:rsid w:val="00E578F3"/>
    <w:rsid w:val="00E77169"/>
    <w:rsid w:val="00E8023E"/>
    <w:rsid w:val="00E80712"/>
    <w:rsid w:val="00E810F8"/>
    <w:rsid w:val="00E83E1C"/>
    <w:rsid w:val="00E84B9E"/>
    <w:rsid w:val="00E84BEF"/>
    <w:rsid w:val="00E87C37"/>
    <w:rsid w:val="00E87EED"/>
    <w:rsid w:val="00E93831"/>
    <w:rsid w:val="00E94F09"/>
    <w:rsid w:val="00E95936"/>
    <w:rsid w:val="00E95D88"/>
    <w:rsid w:val="00EA0E0B"/>
    <w:rsid w:val="00EA1E88"/>
    <w:rsid w:val="00EA4A06"/>
    <w:rsid w:val="00EA6368"/>
    <w:rsid w:val="00EA7AF6"/>
    <w:rsid w:val="00EB1D4F"/>
    <w:rsid w:val="00EB451A"/>
    <w:rsid w:val="00ED08AC"/>
    <w:rsid w:val="00ED21AB"/>
    <w:rsid w:val="00ED66E8"/>
    <w:rsid w:val="00EE4DF0"/>
    <w:rsid w:val="00EE584B"/>
    <w:rsid w:val="00EF4842"/>
    <w:rsid w:val="00EF5B2A"/>
    <w:rsid w:val="00F05EF8"/>
    <w:rsid w:val="00F15B98"/>
    <w:rsid w:val="00F15BEF"/>
    <w:rsid w:val="00F1659A"/>
    <w:rsid w:val="00F16F96"/>
    <w:rsid w:val="00F20010"/>
    <w:rsid w:val="00F22F0D"/>
    <w:rsid w:val="00F240C7"/>
    <w:rsid w:val="00F2468F"/>
    <w:rsid w:val="00F31F3B"/>
    <w:rsid w:val="00F321CB"/>
    <w:rsid w:val="00F36119"/>
    <w:rsid w:val="00F40EE3"/>
    <w:rsid w:val="00F4268D"/>
    <w:rsid w:val="00F454AC"/>
    <w:rsid w:val="00F50754"/>
    <w:rsid w:val="00F547A8"/>
    <w:rsid w:val="00F56FBC"/>
    <w:rsid w:val="00F57E2A"/>
    <w:rsid w:val="00F66599"/>
    <w:rsid w:val="00F70198"/>
    <w:rsid w:val="00F70AF0"/>
    <w:rsid w:val="00F77E78"/>
    <w:rsid w:val="00F83B6C"/>
    <w:rsid w:val="00F84175"/>
    <w:rsid w:val="00F8722E"/>
    <w:rsid w:val="00F92AA2"/>
    <w:rsid w:val="00F92EDA"/>
    <w:rsid w:val="00F946FA"/>
    <w:rsid w:val="00F9498D"/>
    <w:rsid w:val="00F95BB9"/>
    <w:rsid w:val="00FA08E7"/>
    <w:rsid w:val="00FA1CB3"/>
    <w:rsid w:val="00FA7241"/>
    <w:rsid w:val="00FA77ED"/>
    <w:rsid w:val="00FB09D4"/>
    <w:rsid w:val="00FB0FC8"/>
    <w:rsid w:val="00FB23AA"/>
    <w:rsid w:val="00FB3561"/>
    <w:rsid w:val="00FB5A15"/>
    <w:rsid w:val="00FB6EFF"/>
    <w:rsid w:val="00FB7DAA"/>
    <w:rsid w:val="00FC24E7"/>
    <w:rsid w:val="00FC2639"/>
    <w:rsid w:val="00FC4412"/>
    <w:rsid w:val="00FC4ED6"/>
    <w:rsid w:val="00FD06DD"/>
    <w:rsid w:val="00FD1A8F"/>
    <w:rsid w:val="00FD3E6B"/>
    <w:rsid w:val="00FD4713"/>
    <w:rsid w:val="00FE4AFD"/>
    <w:rsid w:val="00FF2682"/>
    <w:rsid w:val="00FF2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CD5431"/>
  <w15:chartTrackingRefBased/>
  <w15:docId w15:val="{FB863263-3523-4585-AD84-817FF7DA5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B05"/>
    <w:pPr>
      <w:spacing w:line="25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D83B05"/>
    <w:pPr>
      <w:spacing w:line="240" w:lineRule="auto"/>
    </w:pPr>
    <w:rPr>
      <w:sz w:val="20"/>
      <w:szCs w:val="20"/>
    </w:rPr>
  </w:style>
  <w:style w:type="character" w:customStyle="1" w:styleId="CommentTextChar">
    <w:name w:val="Comment Text Char"/>
    <w:basedOn w:val="DefaultParagraphFont"/>
    <w:link w:val="CommentText"/>
    <w:uiPriority w:val="99"/>
    <w:semiHidden/>
    <w:rsid w:val="00D83B05"/>
    <w:rPr>
      <w:rFonts w:eastAsiaTheme="minorEastAsia"/>
      <w:sz w:val="20"/>
      <w:szCs w:val="20"/>
    </w:rPr>
  </w:style>
  <w:style w:type="paragraph" w:styleId="ListParagraph">
    <w:name w:val="List Paragraph"/>
    <w:basedOn w:val="Normal"/>
    <w:uiPriority w:val="34"/>
    <w:qFormat/>
    <w:rsid w:val="00D83B05"/>
    <w:pPr>
      <w:ind w:left="720"/>
      <w:contextualSpacing/>
    </w:pPr>
  </w:style>
  <w:style w:type="character" w:styleId="CommentReference">
    <w:name w:val="annotation reference"/>
    <w:basedOn w:val="DefaultParagraphFont"/>
    <w:uiPriority w:val="99"/>
    <w:semiHidden/>
    <w:unhideWhenUsed/>
    <w:rsid w:val="00D83B05"/>
    <w:rPr>
      <w:sz w:val="16"/>
      <w:szCs w:val="16"/>
    </w:rPr>
  </w:style>
  <w:style w:type="paragraph" w:styleId="BalloonText">
    <w:name w:val="Balloon Text"/>
    <w:basedOn w:val="Normal"/>
    <w:link w:val="BalloonTextChar"/>
    <w:uiPriority w:val="99"/>
    <w:semiHidden/>
    <w:unhideWhenUsed/>
    <w:rsid w:val="00D8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B05"/>
    <w:rPr>
      <w:rFonts w:ascii="Segoe UI" w:eastAsiaTheme="min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824B61"/>
    <w:rPr>
      <w:b/>
      <w:bCs/>
    </w:rPr>
  </w:style>
  <w:style w:type="character" w:customStyle="1" w:styleId="CommentSubjectChar">
    <w:name w:val="Comment Subject Char"/>
    <w:basedOn w:val="CommentTextChar"/>
    <w:link w:val="CommentSubject"/>
    <w:uiPriority w:val="99"/>
    <w:semiHidden/>
    <w:rsid w:val="00824B61"/>
    <w:rPr>
      <w:rFonts w:eastAsiaTheme="minorEastAsia"/>
      <w:b/>
      <w:bCs/>
      <w:sz w:val="20"/>
      <w:szCs w:val="20"/>
    </w:rPr>
  </w:style>
  <w:style w:type="paragraph" w:styleId="Header">
    <w:name w:val="header"/>
    <w:basedOn w:val="Normal"/>
    <w:link w:val="HeaderChar"/>
    <w:uiPriority w:val="99"/>
    <w:unhideWhenUsed/>
    <w:rsid w:val="006F27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723"/>
    <w:rPr>
      <w:rFonts w:eastAsiaTheme="minorEastAsia"/>
    </w:rPr>
  </w:style>
  <w:style w:type="paragraph" w:styleId="Footer">
    <w:name w:val="footer"/>
    <w:basedOn w:val="Normal"/>
    <w:link w:val="FooterChar"/>
    <w:uiPriority w:val="99"/>
    <w:unhideWhenUsed/>
    <w:rsid w:val="006F27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723"/>
    <w:rPr>
      <w:rFonts w:eastAsiaTheme="minorEastAsia"/>
    </w:rPr>
  </w:style>
  <w:style w:type="character" w:styleId="Hyperlink">
    <w:name w:val="Hyperlink"/>
    <w:basedOn w:val="DefaultParagraphFont"/>
    <w:uiPriority w:val="99"/>
    <w:unhideWhenUsed/>
    <w:rsid w:val="00513370"/>
    <w:rPr>
      <w:color w:val="0563C1" w:themeColor="hyperlink"/>
      <w:u w:val="single"/>
    </w:rPr>
  </w:style>
  <w:style w:type="character" w:styleId="UnresolvedMention">
    <w:name w:val="Unresolved Mention"/>
    <w:basedOn w:val="DefaultParagraphFont"/>
    <w:uiPriority w:val="99"/>
    <w:semiHidden/>
    <w:unhideWhenUsed/>
    <w:rsid w:val="00513370"/>
    <w:rPr>
      <w:color w:val="605E5C"/>
      <w:shd w:val="clear" w:color="auto" w:fill="E1DFDD"/>
    </w:rPr>
  </w:style>
  <w:style w:type="paragraph" w:styleId="Revision">
    <w:name w:val="Revision"/>
    <w:hidden/>
    <w:uiPriority w:val="99"/>
    <w:semiHidden/>
    <w:rsid w:val="00D150CF"/>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3680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A5AE211FCB9A4AA1C3BC3AE913212E" ma:contentTypeVersion="10" ma:contentTypeDescription="Create a new document." ma:contentTypeScope="" ma:versionID="e6866fc9dfe6cf22938dd976f8ce86c7">
  <xsd:schema xmlns:xsd="http://www.w3.org/2001/XMLSchema" xmlns:xs="http://www.w3.org/2001/XMLSchema" xmlns:p="http://schemas.microsoft.com/office/2006/metadata/properties" xmlns:ns3="4fab2ba2-e35c-45ae-b8b8-c41e9416e355" xmlns:ns4="df8ca2b3-c461-4baf-902d-952c62ae996a" targetNamespace="http://schemas.microsoft.com/office/2006/metadata/properties" ma:root="true" ma:fieldsID="9839ca3f60fb71401d620f3741423bec" ns3:_="" ns4:_="">
    <xsd:import namespace="4fab2ba2-e35c-45ae-b8b8-c41e9416e355"/>
    <xsd:import namespace="df8ca2b3-c461-4baf-902d-952c62ae996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ab2ba2-e35c-45ae-b8b8-c41e9416e3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8ca2b3-c461-4baf-902d-952c62ae996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E0FB2F-933E-4695-A77D-563C53E8E481}">
  <ds:schemaRefs>
    <ds:schemaRef ds:uri="http://schemas.microsoft.com/sharepoint/v3/contenttype/forms"/>
  </ds:schemaRefs>
</ds:datastoreItem>
</file>

<file path=customXml/itemProps2.xml><?xml version="1.0" encoding="utf-8"?>
<ds:datastoreItem xmlns:ds="http://schemas.openxmlformats.org/officeDocument/2006/customXml" ds:itemID="{58B482B2-047B-48E4-9056-BD0D94DD3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ab2ba2-e35c-45ae-b8b8-c41e9416e355"/>
    <ds:schemaRef ds:uri="df8ca2b3-c461-4baf-902d-952c62ae99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6C1C4E-049C-4FC0-968D-C0BD93B6D7D7}">
  <ds:schemaRefs>
    <ds:schemaRef ds:uri="http://schemas.openxmlformats.org/officeDocument/2006/bibliography"/>
  </ds:schemaRefs>
</ds:datastoreItem>
</file>

<file path=customXml/itemProps4.xml><?xml version="1.0" encoding="utf-8"?>
<ds:datastoreItem xmlns:ds="http://schemas.openxmlformats.org/officeDocument/2006/customXml" ds:itemID="{99C6F73C-4A09-4057-8073-D983C68229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886</Words>
  <Characters>10260</Characters>
  <Application>Microsoft Office Word</Application>
  <DocSecurity>4</DocSecurity>
  <Lines>29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Booms</dc:creator>
  <cp:keywords/>
  <dc:description/>
  <cp:lastModifiedBy>Curtis Rich</cp:lastModifiedBy>
  <cp:revision>2</cp:revision>
  <cp:lastPrinted>2020-01-27T19:08:00Z</cp:lastPrinted>
  <dcterms:created xsi:type="dcterms:W3CDTF">2020-07-30T18:30:00Z</dcterms:created>
  <dcterms:modified xsi:type="dcterms:W3CDTF">2020-07-30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A5AE211FCB9A4AA1C3BC3AE913212E</vt:lpwstr>
  </property>
</Properties>
</file>